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7C18E" w14:textId="44F78776" w:rsidR="006A4DCD" w:rsidRDefault="006A4DCD" w:rsidP="003126C2">
      <w:pPr>
        <w:pStyle w:val="Title"/>
        <w:numPr>
          <w:ilvl w:val="0"/>
          <w:numId w:val="0"/>
        </w:numPr>
      </w:pPr>
    </w:p>
    <w:p w14:paraId="67149893" w14:textId="77777777" w:rsidR="003126C2" w:rsidRDefault="003126C2" w:rsidP="003126C2">
      <w:pPr>
        <w:pStyle w:val="Title"/>
        <w:numPr>
          <w:ilvl w:val="0"/>
          <w:numId w:val="0"/>
        </w:numPr>
      </w:pPr>
    </w:p>
    <w:p w14:paraId="0FA62642" w14:textId="5CD8AB12" w:rsidR="00866368" w:rsidRDefault="00866368" w:rsidP="004F2A5A">
      <w:pPr>
        <w:pStyle w:val="Title"/>
      </w:pPr>
      <w:r>
        <w:t xml:space="preserve">SECTION </w:t>
      </w:r>
      <w:r w:rsidR="008B472D">
        <w:t>10 22 39</w:t>
      </w:r>
    </w:p>
    <w:p w14:paraId="5C55CE66" w14:textId="4740D470" w:rsidR="00E550C7" w:rsidRDefault="00AF7AC6" w:rsidP="00E550C7">
      <w:pPr>
        <w:pStyle w:val="Title"/>
      </w:pPr>
      <w:r>
        <w:t>Folding</w:t>
      </w:r>
      <w:r w:rsidR="00E550C7" w:rsidRPr="00866368">
        <w:t xml:space="preserve"> </w:t>
      </w:r>
      <w:r w:rsidR="00156B67">
        <w:t xml:space="preserve">GLASS </w:t>
      </w:r>
      <w:r w:rsidR="0013623B">
        <w:t>Partition</w:t>
      </w:r>
      <w:r w:rsidR="00E550C7" w:rsidRPr="00866368">
        <w:t>s</w:t>
      </w:r>
    </w:p>
    <w:p w14:paraId="4B42E65C" w14:textId="7CB80F9B" w:rsidR="00E550C7" w:rsidRPr="00860982" w:rsidRDefault="00E550C7" w:rsidP="004F2A5A">
      <w:pPr>
        <w:pStyle w:val="Title"/>
      </w:pPr>
      <w:r w:rsidRPr="00860982">
        <w:t>SECTION 10 22 43</w:t>
      </w:r>
    </w:p>
    <w:p w14:paraId="2D104D8B" w14:textId="4472F1AA" w:rsidR="00E550C7" w:rsidRPr="00860982" w:rsidRDefault="00E550C7" w:rsidP="004F2A5A">
      <w:pPr>
        <w:pStyle w:val="Title"/>
      </w:pPr>
      <w:r w:rsidRPr="00860982">
        <w:t xml:space="preserve">SLIDING </w:t>
      </w:r>
      <w:r w:rsidR="00156B67" w:rsidRPr="00860982">
        <w:t xml:space="preserve">GLASS </w:t>
      </w:r>
      <w:r w:rsidRPr="00860982">
        <w:t>PARTITION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390C7A">
      <w:pPr>
        <w:pStyle w:val="Heading2"/>
      </w:pPr>
      <w:r>
        <w:t>SUMMARY</w:t>
      </w:r>
    </w:p>
    <w:p w14:paraId="5759C14C" w14:textId="76D277A9" w:rsidR="00140AF0" w:rsidRDefault="00866368" w:rsidP="005035BF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977B60">
        <w:t xml:space="preserve">floor mounted track supported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4D3447">
        <w:t xml:space="preserve">thermally broken </w:t>
      </w:r>
      <w:r w:rsidR="00140AF0">
        <w:t>a</w:t>
      </w:r>
      <w:r w:rsidR="00C243BA">
        <w:t>luminum-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166169">
        <w:t>panel</w:t>
      </w:r>
      <w:r w:rsidR="00BD6FEF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120994B" w:rsidR="00C50173" w:rsidRDefault="00140AF0" w:rsidP="00DD636A">
      <w:pPr>
        <w:pStyle w:val="Heading4"/>
      </w:pPr>
      <w:r>
        <w:t>A</w:t>
      </w:r>
      <w:r w:rsidR="00C50173">
        <w:t>luminum frame</w:t>
      </w:r>
    </w:p>
    <w:p w14:paraId="6E135571" w14:textId="4EA01474" w:rsidR="00C50173" w:rsidRDefault="00140AF0" w:rsidP="00DD636A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DD636A">
      <w:pPr>
        <w:pStyle w:val="Heading4"/>
      </w:pPr>
      <w:r>
        <w:t>P</w:t>
      </w:r>
      <w:r w:rsidR="00C50173">
        <w:t>anels</w:t>
      </w:r>
    </w:p>
    <w:p w14:paraId="2D8D9F29" w14:textId="6292C547" w:rsidR="00C50173" w:rsidRDefault="00140AF0" w:rsidP="00DD636A">
      <w:pPr>
        <w:pStyle w:val="Heading4"/>
      </w:pPr>
      <w:r>
        <w:t>S</w:t>
      </w:r>
      <w:r w:rsidR="00866368" w:rsidRPr="00866368">
        <w:t>liding</w:t>
      </w:r>
      <w:r w:rsidR="000D04D9">
        <w:t>-</w:t>
      </w:r>
      <w:r w:rsidR="00CD6987">
        <w:t>folding</w:t>
      </w:r>
      <w:r w:rsidR="00C50173">
        <w:t xml:space="preserve"> and locking hardware</w:t>
      </w:r>
    </w:p>
    <w:p w14:paraId="3FFAB7D7" w14:textId="09AA997E" w:rsidR="00C50173" w:rsidRPr="00DD636A" w:rsidRDefault="0013623B" w:rsidP="00DD636A">
      <w:pPr>
        <w:pStyle w:val="Heading4"/>
      </w:pPr>
      <w:r w:rsidRPr="00DD636A">
        <w:t xml:space="preserve">Sound </w:t>
      </w:r>
      <w:r w:rsidR="00036001" w:rsidRPr="00DD636A">
        <w:t xml:space="preserve">gasketing </w:t>
      </w:r>
    </w:p>
    <w:p w14:paraId="236A7C4B" w14:textId="77777777" w:rsidR="002C0106" w:rsidRDefault="00140AF0" w:rsidP="00DD636A">
      <w:pPr>
        <w:pStyle w:val="Heading4"/>
      </w:pPr>
      <w:r>
        <w:t>G</w:t>
      </w:r>
      <w:r w:rsidR="00C50173">
        <w:t>lass and glazing</w:t>
      </w:r>
    </w:p>
    <w:p w14:paraId="7EA562DF" w14:textId="5E44AACC" w:rsidR="002C0106" w:rsidRDefault="002C0106" w:rsidP="00DD636A">
      <w:pPr>
        <w:pStyle w:val="Heading4"/>
      </w:pPr>
      <w:r>
        <w:t>Accessories as required for a complete working installation</w:t>
      </w:r>
    </w:p>
    <w:p w14:paraId="04AA5608" w14:textId="5F385B55" w:rsidR="00280CFC" w:rsidRDefault="00280CFC" w:rsidP="005035BF">
      <w:pPr>
        <w:pStyle w:val="Heading3"/>
      </w:pPr>
      <w:r>
        <w:t xml:space="preserve">Related Documents and Sections: </w:t>
      </w:r>
      <w:r w:rsidR="00906B1A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0B5946E7" w:rsidR="00280CFC" w:rsidRPr="009F7D16" w:rsidRDefault="00280CFC" w:rsidP="00DD636A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7B01C9E1" w:rsidR="00280CFC" w:rsidRPr="00103DC2" w:rsidRDefault="00280CFC" w:rsidP="00DD636A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4FD52980" w:rsidR="00280CFC" w:rsidRPr="00860982" w:rsidRDefault="00280CFC" w:rsidP="00860982">
      <w:pPr>
        <w:pStyle w:val="Heading4"/>
      </w:pPr>
      <w:r w:rsidRPr="00860982">
        <w:t>Section 06</w:t>
      </w:r>
      <w:r w:rsidR="00860982" w:rsidRPr="00860982">
        <w:t xml:space="preserve"> </w:t>
      </w:r>
      <w:r w:rsidRPr="00860982">
        <w:t>20</w:t>
      </w:r>
      <w:r w:rsidR="00860982" w:rsidRPr="00860982">
        <w:t xml:space="preserve"> </w:t>
      </w:r>
      <w:r w:rsidRPr="00860982">
        <w:t>00, F</w:t>
      </w:r>
      <w:r w:rsidR="00860982">
        <w:t>inish</w:t>
      </w:r>
      <w:r w:rsidRPr="00860982">
        <w:t xml:space="preserve"> C</w:t>
      </w:r>
      <w:r w:rsidR="00860982">
        <w:t>arpentry</w:t>
      </w:r>
    </w:p>
    <w:p w14:paraId="7D0879B0" w14:textId="77777777" w:rsidR="00040873" w:rsidRDefault="00280CFC" w:rsidP="00DD636A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7306B2AB" w14:textId="77777777" w:rsidR="00E573A1" w:rsidRDefault="00040873" w:rsidP="00DD636A">
      <w:pPr>
        <w:pStyle w:val="Heading4"/>
      </w:pPr>
      <w:r>
        <w:t>Section 08 42 23, Glass Entrance Swing Doors</w:t>
      </w:r>
    </w:p>
    <w:p w14:paraId="23079FAE" w14:textId="269512B5" w:rsidR="0013623B" w:rsidRPr="00690F14" w:rsidRDefault="0013623B" w:rsidP="00DD636A">
      <w:pPr>
        <w:pStyle w:val="Heading4"/>
      </w:pPr>
      <w:r w:rsidRPr="00690F14">
        <w:t xml:space="preserve">Section </w:t>
      </w:r>
      <w:r>
        <w:t>08 43 33</w:t>
      </w:r>
      <w:r w:rsidRPr="00690F14">
        <w:t xml:space="preserve">, </w:t>
      </w:r>
      <w:r>
        <w:t>Folding Glass Storefronts</w:t>
      </w:r>
      <w:r w:rsidRPr="00690F14">
        <w:t xml:space="preserve">: NanaWall </w:t>
      </w:r>
      <w:r>
        <w:t>SL73</w:t>
      </w:r>
    </w:p>
    <w:p w14:paraId="0CD71F3A" w14:textId="77777777" w:rsidR="00E573A1" w:rsidRDefault="00280CFC" w:rsidP="00DD636A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</w:t>
      </w:r>
      <w:r w:rsidR="00912934">
        <w:t>nforcement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5035B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Pr="00DD636A" w:rsidRDefault="004E6D8C" w:rsidP="00DD636A">
      <w:pPr>
        <w:pStyle w:val="Heading4"/>
      </w:pPr>
      <w:r w:rsidRPr="00DD636A">
        <w:t xml:space="preserve">AAMA. </w:t>
      </w:r>
      <w:r w:rsidR="00866368" w:rsidRPr="00DD636A">
        <w:t>American Architect</w:t>
      </w:r>
      <w:r w:rsidRPr="00DD636A">
        <w:t>ural Manufacturers Association;</w:t>
      </w:r>
      <w:r w:rsidR="00243190" w:rsidRPr="00DD636A">
        <w:t xml:space="preserve"> www.aamanet.org</w:t>
      </w:r>
    </w:p>
    <w:p w14:paraId="043D7AD7" w14:textId="0122E16C" w:rsidR="001A3C32" w:rsidRPr="00DD636A" w:rsidRDefault="001A3C32" w:rsidP="00DD636A">
      <w:pPr>
        <w:pStyle w:val="Heading5"/>
      </w:pPr>
      <w:r w:rsidRPr="00DD636A">
        <w:t>AAMA 50</w:t>
      </w:r>
      <w:r w:rsidR="00036001" w:rsidRPr="00DD636A">
        <w:t>2</w:t>
      </w:r>
      <w:r w:rsidRPr="00DD636A">
        <w:t xml:space="preserve">, Voluntary Specification for Field Testing of Newly Installed </w:t>
      </w:r>
      <w:r w:rsidR="00036001" w:rsidRPr="00DD636A">
        <w:t>Fenestration Products</w:t>
      </w:r>
      <w:r w:rsidR="006A470A">
        <w:t>.</w:t>
      </w:r>
    </w:p>
    <w:p w14:paraId="78F65700" w14:textId="322EA255" w:rsidR="00866368" w:rsidRDefault="00866368" w:rsidP="00DD636A">
      <w:pPr>
        <w:pStyle w:val="Heading5"/>
      </w:pPr>
      <w:r>
        <w:t xml:space="preserve">AAMA 611, Voluntary Specification for </w:t>
      </w:r>
      <w:r w:rsidR="001C3282">
        <w:t>Anodized Architectural Aluminum</w:t>
      </w:r>
      <w:r w:rsidR="006A470A">
        <w:t>.</w:t>
      </w:r>
    </w:p>
    <w:p w14:paraId="05849DD3" w14:textId="42167644" w:rsidR="00166169" w:rsidRDefault="00166169" w:rsidP="00DD636A">
      <w:pPr>
        <w:pStyle w:val="Heading5"/>
      </w:pPr>
      <w:r w:rsidRPr="0003503F">
        <w:t>AAMA 920,</w:t>
      </w:r>
      <w:r>
        <w:t xml:space="preserve"> Operation / Cycling Performance</w:t>
      </w:r>
      <w:r w:rsidR="006A470A">
        <w:t>.</w:t>
      </w:r>
    </w:p>
    <w:p w14:paraId="32F509E2" w14:textId="72C3D672" w:rsidR="003126C2" w:rsidRPr="003126C2" w:rsidRDefault="00166169" w:rsidP="003126C2">
      <w:pPr>
        <w:pStyle w:val="Heading5"/>
      </w:pPr>
      <w:r w:rsidRPr="001C3282">
        <w:t>AAMA 1304, Voluntary Specification for Forced Entry Resistance of Side-Hinged Door Systems</w:t>
      </w:r>
      <w:r w:rsidR="006A470A">
        <w:t>.</w:t>
      </w:r>
    </w:p>
    <w:p w14:paraId="5465CE98" w14:textId="79A19C9B" w:rsidR="006A4DCD" w:rsidRPr="003126C2" w:rsidRDefault="00FC6BB8" w:rsidP="003126C2">
      <w:pPr>
        <w:pStyle w:val="Heading5"/>
      </w:pPr>
      <w:r>
        <w:t>AAMA 2604, Voluntary Specifications, Performance Requirements</w:t>
      </w:r>
      <w:r w:rsidR="007101D1">
        <w:t>,</w:t>
      </w:r>
      <w:r>
        <w:t xml:space="preserve"> and Test Procedures for High Performance Organic Coatings on Aluminum Extrusions and Panels</w:t>
      </w:r>
      <w:r w:rsidR="006A470A">
        <w:t>.</w:t>
      </w:r>
    </w:p>
    <w:p w14:paraId="1D749729" w14:textId="08B646CA" w:rsidR="00866368" w:rsidRDefault="00FC6BB8" w:rsidP="00DD636A">
      <w:pPr>
        <w:pStyle w:val="Heading5"/>
      </w:pPr>
      <w:r>
        <w:lastRenderedPageBreak/>
        <w:t>AAMA 2605, Voluntary Specifications, Performance Requirements</w:t>
      </w:r>
      <w:r w:rsidR="007101D1">
        <w:t>,</w:t>
      </w:r>
      <w:r>
        <w:t xml:space="preserve"> and Test Procedures for Superior Performing Organic Coatings on Aluminum Extrusions and Panels</w:t>
      </w:r>
      <w:r w:rsidR="006A470A">
        <w:t>.</w:t>
      </w:r>
    </w:p>
    <w:p w14:paraId="413E82DB" w14:textId="7FAC5D56" w:rsidR="00785006" w:rsidRDefault="00785006" w:rsidP="00DD636A">
      <w:pPr>
        <w:pStyle w:val="Heading5"/>
      </w:pPr>
      <w:r>
        <w:t>AAMA/WDMA/CSA 101/I.S.2/A440, NAFS, North American Fenestration Standard - Specification for Windows, Doors</w:t>
      </w:r>
      <w:r w:rsidR="007101D1">
        <w:t>,</w:t>
      </w:r>
      <w:r>
        <w:t xml:space="preserve"> and Skylights</w:t>
      </w:r>
      <w:r w:rsidR="006A470A">
        <w:t>.</w:t>
      </w:r>
    </w:p>
    <w:p w14:paraId="19EC567B" w14:textId="0C2F4DA0" w:rsidR="00866368" w:rsidRDefault="00243190" w:rsidP="00DD636A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5C2FED09" w:rsidR="00866368" w:rsidRDefault="00866368" w:rsidP="00DD636A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860982">
        <w:t>in</w:t>
      </w:r>
      <w:r w:rsidR="00AF7AC6">
        <w:t xml:space="preserve"> Buildings</w:t>
      </w:r>
    </w:p>
    <w:p w14:paraId="4D845EB8" w14:textId="09433E1A" w:rsidR="00AF7AC6" w:rsidRDefault="00243190" w:rsidP="00DD636A">
      <w:pPr>
        <w:pStyle w:val="Heading4"/>
      </w:pPr>
      <w:r>
        <w:t>ASTM. ASTM International; www.astm.org</w:t>
      </w:r>
    </w:p>
    <w:p w14:paraId="69477CE2" w14:textId="10821AB0" w:rsidR="006F1495" w:rsidRDefault="006F1495" w:rsidP="00DD636A">
      <w:pPr>
        <w:pStyle w:val="Heading5"/>
      </w:pPr>
      <w:r w:rsidRPr="006F1495">
        <w:t>ASTM C1036</w:t>
      </w:r>
      <w:r>
        <w:t xml:space="preserve">, </w:t>
      </w:r>
      <w:r w:rsidR="0018044E" w:rsidRPr="0018044E">
        <w:t>Standard Specification for Flat Glass</w:t>
      </w:r>
    </w:p>
    <w:p w14:paraId="19A0CEEF" w14:textId="77777777" w:rsidR="001818FF" w:rsidRDefault="001818FF" w:rsidP="00DD636A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0733FA48" w14:textId="77777777" w:rsidR="001A3C32" w:rsidRDefault="001A3C32" w:rsidP="00DD636A">
      <w:pPr>
        <w:pStyle w:val="Heading5"/>
      </w:pPr>
      <w:r>
        <w:t>ASTM E413, Classification for Rating Sound Insulation</w:t>
      </w:r>
    </w:p>
    <w:p w14:paraId="7E74364F" w14:textId="77777777" w:rsidR="001A3C32" w:rsidRDefault="001A3C32" w:rsidP="00DD636A">
      <w:pPr>
        <w:pStyle w:val="Heading5"/>
      </w:pPr>
      <w:r>
        <w:t>ASTM E1332, Standard Classification for Rating Outdoor-Indoor Sound Attenuation</w:t>
      </w:r>
    </w:p>
    <w:p w14:paraId="3D5EDCE7" w14:textId="08AA87BF" w:rsidR="004E0E3B" w:rsidRDefault="004E0E3B" w:rsidP="00DD636A">
      <w:pPr>
        <w:pStyle w:val="Heading5"/>
      </w:pPr>
      <w:r>
        <w:t>ASTM E1886, Standard Test Method for Performance of Exterior Windows, Curtain Walls, Doors</w:t>
      </w:r>
      <w:r w:rsidR="00B432C6">
        <w:t>,</w:t>
      </w:r>
      <w:r>
        <w:t xml:space="preserve"> and Storm Shutters Impacted by Missile(s) and Exposed to Cyclic Pressure Differentials</w:t>
      </w:r>
    </w:p>
    <w:p w14:paraId="74356A90" w14:textId="1126594C" w:rsidR="004E0E3B" w:rsidRDefault="004E0E3B" w:rsidP="00DD636A">
      <w:pPr>
        <w:pStyle w:val="Heading5"/>
      </w:pPr>
      <w:r w:rsidRPr="00B432C6">
        <w:t>AST</w:t>
      </w:r>
      <w:r>
        <w:t>M E1996, Standard Specifications for Performance of Exterior Windows, Glazed Curtain Walls, Doors</w:t>
      </w:r>
      <w:r w:rsidR="00B432C6">
        <w:t>,</w:t>
      </w:r>
      <w:r>
        <w:t xml:space="preserve"> and Storm Shutters Impacted by Wind Borne Debris in Hurricanes</w:t>
      </w:r>
    </w:p>
    <w:p w14:paraId="4A76F4B4" w14:textId="0112A924" w:rsidR="00AF7AC6" w:rsidRDefault="00166169" w:rsidP="00DD636A">
      <w:pPr>
        <w:pStyle w:val="Heading5"/>
      </w:pPr>
      <w:r>
        <w:t>ASTM F842, Standard Test Methods for Measuring the Forced Entry Resistance of Sliding Door Assemblies</w:t>
      </w:r>
    </w:p>
    <w:p w14:paraId="14D7D26E" w14:textId="73C1A50F" w:rsidR="00866368" w:rsidRDefault="00243190" w:rsidP="00DD636A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10260B66" w14:textId="77777777" w:rsidR="00315E67" w:rsidRDefault="00866368" w:rsidP="00DD636A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7AFBB869" w14:textId="1E900FFD" w:rsidR="00315E67" w:rsidRPr="00F93937" w:rsidRDefault="00315E67" w:rsidP="00DD636A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25DE8DD4" w14:textId="77777777" w:rsidR="00315E67" w:rsidRDefault="00315E67" w:rsidP="00DD636A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0702BDE0" w14:textId="2096D9B9" w:rsidR="00AF7AC6" w:rsidRPr="00FC6BB8" w:rsidRDefault="00AF7AC6" w:rsidP="00DD636A">
      <w:pPr>
        <w:pStyle w:val="Heading4"/>
      </w:pPr>
      <w:r w:rsidRPr="00FC6BB8">
        <w:t>Metro-Dade County, FL Building Code Compliance Office Protocols</w:t>
      </w:r>
      <w:r w:rsidR="006F7831" w:rsidRPr="00FC6BB8">
        <w:t>; www.miamidade.gov/building/products/windows.asp</w:t>
      </w:r>
    </w:p>
    <w:p w14:paraId="0F3AFDBD" w14:textId="77777777" w:rsidR="00AF7AC6" w:rsidRPr="00FC6BB8" w:rsidRDefault="00AF7AC6" w:rsidP="00DD636A">
      <w:pPr>
        <w:pStyle w:val="Heading5"/>
      </w:pPr>
      <w:r w:rsidRPr="00FC6BB8">
        <w:t>TAS 201, Impact Test Procedures</w:t>
      </w:r>
    </w:p>
    <w:p w14:paraId="6524FA73" w14:textId="5133C58B" w:rsidR="00AF7AC6" w:rsidRPr="00FC6BB8" w:rsidRDefault="00AF7AC6" w:rsidP="00DD636A">
      <w:pPr>
        <w:pStyle w:val="Heading5"/>
      </w:pPr>
      <w:r w:rsidRPr="00FC6BB8">
        <w:t xml:space="preserve">TAS 202, Criteria for Testing Impact and </w:t>
      </w:r>
      <w:r w:rsidR="00E80744" w:rsidRPr="00FC6BB8">
        <w:t>Non-Impact</w:t>
      </w:r>
      <w:r w:rsidRPr="00FC6BB8">
        <w:t xml:space="preserve"> Resistant Building Envelope Components Using Uniform Static Air Pressure</w:t>
      </w:r>
    </w:p>
    <w:p w14:paraId="56A8EFDB" w14:textId="3C06ED79" w:rsidR="00AF7AC6" w:rsidRPr="00FC6BB8" w:rsidRDefault="00AF7AC6" w:rsidP="00DD636A">
      <w:pPr>
        <w:pStyle w:val="Heading5"/>
      </w:pPr>
      <w:r w:rsidRPr="00FC6BB8">
        <w:t>TAS 203, Criteria for Testing Products Subject to Cyclic Wind Pressure Loading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65D20889" w14:textId="543BE7A6" w:rsidR="00280CFC" w:rsidRDefault="00280CFC" w:rsidP="005035BF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13623B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5035BF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47F4F879" w:rsidR="003C720C" w:rsidRDefault="00F9295F" w:rsidP="005035BF">
      <w:pPr>
        <w:pStyle w:val="Heading3"/>
      </w:pPr>
      <w:r>
        <w:t xml:space="preserve">For </w:t>
      </w:r>
      <w:r w:rsidR="00906B1A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051E4CAE" w:rsidR="00922B92" w:rsidRDefault="00922B92" w:rsidP="005035BF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13623B">
        <w:t>Partition</w:t>
      </w:r>
      <w:r w:rsidR="003453AD">
        <w:t xml:space="preserve">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 Show performance test results and </w:t>
      </w:r>
      <w:r w:rsidR="003453AD" w:rsidRPr="003453AD">
        <w:t>details of construction relative to materials, dimensions of individual</w:t>
      </w:r>
      <w:r w:rsidR="00453C9F">
        <w:t xml:space="preserve"> components, profiles</w:t>
      </w:r>
      <w:r w:rsidR="006054D0">
        <w:t>,</w:t>
      </w:r>
      <w:r w:rsidR="00906B1A">
        <w:t xml:space="preserve"> </w:t>
      </w:r>
      <w:r w:rsidR="003453AD" w:rsidRPr="003453AD">
        <w:t>and colors.</w:t>
      </w:r>
    </w:p>
    <w:p w14:paraId="0AE362C9" w14:textId="76705D37" w:rsidR="0012178C" w:rsidRPr="008D487B" w:rsidRDefault="00F53840" w:rsidP="0012178C">
      <w:pPr>
        <w:pStyle w:val="Heading3"/>
      </w:pPr>
      <w:r>
        <w:t xml:space="preserve">Product </w:t>
      </w:r>
      <w:r w:rsidR="0012178C" w:rsidRPr="008D487B">
        <w:t xml:space="preserve">Drawings: Indicate Folding Glass </w:t>
      </w:r>
      <w:r w:rsidR="00B53E5F">
        <w:t>Partition</w:t>
      </w:r>
      <w:r w:rsidR="0012178C" w:rsidRPr="008D487B">
        <w:t xml:space="preserve"> system component sizes, dimensions and framing R.O., configuration, swing panels, direction of swing, stacking layout, typical head jamb, side jambs and sill details, type of glazing material, </w:t>
      </w:r>
      <w:r w:rsidR="00AD0082">
        <w:t>handle height</w:t>
      </w:r>
      <w:r w:rsidR="006054D0">
        <w:t>,</w:t>
      </w:r>
      <w:r w:rsidR="00AD0082">
        <w:t xml:space="preserve"> and field measurements.</w:t>
      </w:r>
    </w:p>
    <w:p w14:paraId="6D510F13" w14:textId="77777777" w:rsidR="00F53840" w:rsidRPr="00546E98" w:rsidRDefault="00F53840" w:rsidP="00F53840">
      <w:pPr>
        <w:pStyle w:val="Heading3"/>
        <w:tabs>
          <w:tab w:val="clear" w:pos="9360"/>
        </w:tabs>
      </w:pPr>
      <w:r w:rsidRPr="00546E98">
        <w:t>Installation, Operation and Maintenance Data: Submit Owner’s Manual from manufacturer. Identify with project name, location and completion date, and type and size of unit installed.</w:t>
      </w:r>
    </w:p>
    <w:p w14:paraId="1A60090E" w14:textId="094B3123" w:rsidR="006A4DCD" w:rsidRPr="003126C2" w:rsidRDefault="00350BF1" w:rsidP="003126C2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762FA3C" w14:textId="77777777" w:rsidR="003126C2" w:rsidRDefault="003126C2">
      <w:pPr>
        <w:keepNext w:val="0"/>
        <w:widowControl/>
        <w:spacing w:before="0"/>
        <w:rPr>
          <w:szCs w:val="26"/>
        </w:rPr>
      </w:pPr>
      <w:r>
        <w:br w:type="page"/>
      </w:r>
    </w:p>
    <w:p w14:paraId="615B7562" w14:textId="30CA992C" w:rsidR="00F90634" w:rsidRDefault="00F90634" w:rsidP="005035BF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DD636A">
      <w:pPr>
        <w:pStyle w:val="Heading4"/>
      </w:pPr>
      <w:r w:rsidRPr="00920EFA">
        <w:rPr>
          <w:b/>
        </w:rPr>
        <w:t>LEED 2009</w:t>
      </w:r>
      <w:r>
        <w:t xml:space="preserve"> </w:t>
      </w:r>
      <w:r w:rsidRPr="00ED2A2A">
        <w:t>(v3)</w:t>
      </w:r>
      <w:r w:rsidRPr="00372FCB">
        <w:rPr>
          <w:b/>
          <w:bCs/>
        </w:rPr>
        <w:t xml:space="preserve"> </w:t>
      </w:r>
      <w:r>
        <w:t xml:space="preserve">Credits. </w:t>
      </w:r>
      <w:r w:rsidRPr="00812B1B">
        <w:t>Complete online LEED forms and submit other required materials as follows:</w:t>
      </w:r>
    </w:p>
    <w:p w14:paraId="048A8423" w14:textId="77777777" w:rsidR="00F90634" w:rsidRDefault="00F90634" w:rsidP="00DD636A">
      <w:pPr>
        <w:pStyle w:val="Heading5"/>
      </w:pPr>
      <w:r>
        <w:t>Materials and Resources (MR) Credits:</w:t>
      </w:r>
    </w:p>
    <w:p w14:paraId="7C77BFD5" w14:textId="77777777" w:rsidR="00C956AD" w:rsidRDefault="00C956AD" w:rsidP="00014E51">
      <w:pPr>
        <w:pStyle w:val="Heading6"/>
      </w:pPr>
      <w:r>
        <w:t xml:space="preserve">MR Credit 1.1 (MRc1.1): Building Reuse - </w:t>
      </w:r>
      <w:r w:rsidRPr="008D35AE">
        <w:t xml:space="preserve">Maintain Existing </w:t>
      </w:r>
      <w:r>
        <w:t xml:space="preserve">Exterior </w:t>
      </w:r>
      <w:r w:rsidRPr="008D35AE">
        <w:t>Walls, Floors and Roof</w:t>
      </w:r>
      <w:r>
        <w:t xml:space="preserve"> </w:t>
      </w:r>
    </w:p>
    <w:p w14:paraId="19073F27" w14:textId="77777777" w:rsidR="00C956AD" w:rsidRDefault="00C956AD" w:rsidP="00014E51">
      <w:pPr>
        <w:pStyle w:val="Heading6"/>
      </w:pPr>
      <w:r>
        <w:t xml:space="preserve">MR Credit 1.2 (MRc1.2): Building Reuse - </w:t>
      </w:r>
      <w:r w:rsidRPr="008D35AE">
        <w:t xml:space="preserve">Maintain </w:t>
      </w:r>
      <w:r>
        <w:t xml:space="preserve">Existing </w:t>
      </w:r>
      <w:r w:rsidRPr="008D35AE">
        <w:t>Interior Nonstructural Elements</w:t>
      </w:r>
    </w:p>
    <w:p w14:paraId="68C47D51" w14:textId="77777777" w:rsidR="00F90634" w:rsidRDefault="00F90634" w:rsidP="00014E51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7F8C01A1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 xml:space="preserve">MR Credit </w:t>
      </w:r>
      <w:r w:rsidR="00912934">
        <w:t xml:space="preserve">1 above and </w:t>
      </w:r>
      <w:r>
        <w:t xml:space="preserve">3 below can apply to reusing salvaged Folding Glass </w:t>
      </w:r>
      <w:r w:rsidR="0013623B">
        <w:t>Partition</w:t>
      </w:r>
      <w:r w:rsidRPr="00596684">
        <w:t>.</w:t>
      </w:r>
    </w:p>
    <w:p w14:paraId="3F22868C" w14:textId="77777777" w:rsidR="00F90634" w:rsidRDefault="00F90634" w:rsidP="00014E51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3F02A58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 xml:space="preserve">MR Credit 5 below can apply to projects within 500 miles (805 km) of the NanaWall fabrication shop located in </w:t>
      </w:r>
      <w:r w:rsidRPr="00DD636A">
        <w:t>Richmond, CA 94801</w:t>
      </w:r>
      <w:r w:rsidRPr="00DD636A">
        <w:rPr>
          <w:color w:val="auto"/>
        </w:rPr>
        <w:t>.</w:t>
      </w:r>
    </w:p>
    <w:p w14:paraId="2F951842" w14:textId="77777777" w:rsidR="00F90634" w:rsidRDefault="00F90634" w:rsidP="00014E51">
      <w:pPr>
        <w:pStyle w:val="Heading6"/>
      </w:pPr>
      <w:r>
        <w:t>MR Credit 5: Regional Materials: 10% (MRc5.1) or 20% (MRc5.2) Extracted, Processed &amp; Manufactured Regionally</w:t>
      </w:r>
    </w:p>
    <w:p w14:paraId="05D06EDA" w14:textId="77777777" w:rsidR="00F90634" w:rsidRPr="00860982" w:rsidRDefault="00F90634" w:rsidP="006A4DCD">
      <w:pPr>
        <w:pStyle w:val="Heading7"/>
      </w:pPr>
      <w:r w:rsidRPr="00860982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DD636A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014E51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014E51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014E51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014E51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55B39080" w14:textId="77777777" w:rsidR="00C956AD" w:rsidRDefault="00C956AD" w:rsidP="00DD636A">
      <w:pPr>
        <w:pStyle w:val="Heading4"/>
      </w:pPr>
      <w:r w:rsidRPr="00920EFA">
        <w:rPr>
          <w:b/>
        </w:rPr>
        <w:t>LEED v4</w:t>
      </w:r>
      <w:r>
        <w:t xml:space="preserve"> </w:t>
      </w:r>
      <w:r w:rsidRPr="000D72C6">
        <w:rPr>
          <w:b/>
        </w:rPr>
        <w:t xml:space="preserve">for </w:t>
      </w:r>
      <w:r>
        <w:rPr>
          <w:b/>
        </w:rPr>
        <w:t>Interior Design and Construction</w:t>
      </w:r>
      <w:r w:rsidRPr="00ED2A2A">
        <w:rPr>
          <w:bCs/>
        </w:rPr>
        <w:t xml:space="preserve"> (ID&amp;C)</w:t>
      </w:r>
      <w:r>
        <w:t xml:space="preserve"> Credits. </w:t>
      </w:r>
      <w:r w:rsidRPr="00812B1B">
        <w:t>Complete online LEED forms and submit other required materials as follows:</w:t>
      </w:r>
    </w:p>
    <w:p w14:paraId="64BB6141" w14:textId="77777777" w:rsidR="00C956AD" w:rsidRPr="008D487B" w:rsidRDefault="00C956AD" w:rsidP="00DD636A">
      <w:pPr>
        <w:pStyle w:val="Heading5"/>
      </w:pPr>
      <w:r w:rsidRPr="008D487B">
        <w:t>Energy and Atmosphere (EA) Credits:</w:t>
      </w:r>
    </w:p>
    <w:p w14:paraId="038EE3E4" w14:textId="77777777" w:rsidR="00C956AD" w:rsidRPr="008D487B" w:rsidRDefault="00C956AD" w:rsidP="00014E51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DD636A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3830C1F4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13623B">
        <w:t>Partition</w:t>
      </w:r>
      <w:r w:rsidRPr="00596684">
        <w:t>.</w:t>
      </w:r>
    </w:p>
    <w:p w14:paraId="3C69AAFD" w14:textId="77777777" w:rsidR="00F90634" w:rsidRDefault="00F90634" w:rsidP="00014E51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DD636A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014E51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014E51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014E51">
      <w:pPr>
        <w:pStyle w:val="Heading6"/>
      </w:pPr>
      <w:r w:rsidRPr="0054701B">
        <w:t>EQ Credit 9 (EQc9): Acoustic Performance</w:t>
      </w:r>
    </w:p>
    <w:p w14:paraId="29C0B8D6" w14:textId="77777777" w:rsidR="00F90634" w:rsidRPr="00860982" w:rsidRDefault="00F90634" w:rsidP="006A4DCD">
      <w:pPr>
        <w:pStyle w:val="Heading7"/>
      </w:pPr>
      <w:r w:rsidRPr="00860982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5035BF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DD636A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580731D0" w14:textId="16A4EDDC" w:rsidR="006A4DCD" w:rsidRPr="003126C2" w:rsidRDefault="007046C4" w:rsidP="003126C2">
      <w:pPr>
        <w:pStyle w:val="Heading5"/>
      </w:pPr>
      <w:r w:rsidRPr="00DD636A">
        <w:t xml:space="preserve">EAc1, </w:t>
      </w:r>
      <w:r w:rsidR="00F90634" w:rsidRPr="00DD636A">
        <w:t xml:space="preserve">MRc1.1, MRc1.2, MRc2, MRc3, MRc5, </w:t>
      </w:r>
      <w:r w:rsidR="00F90634" w:rsidRPr="00E62944">
        <w:t xml:space="preserve">MRc6, </w:t>
      </w:r>
      <w:r w:rsidR="00F90634" w:rsidRPr="00DD636A">
        <w:t>IEQc2, IEQc8.1, IEQc8.2, IEQc9</w:t>
      </w:r>
    </w:p>
    <w:p w14:paraId="76D631E8" w14:textId="77777777" w:rsidR="003126C2" w:rsidRDefault="003126C2">
      <w:pPr>
        <w:keepNext w:val="0"/>
        <w:widowControl/>
        <w:spacing w:before="0"/>
        <w:rPr>
          <w:b/>
          <w:szCs w:val="28"/>
        </w:rPr>
      </w:pPr>
      <w:r>
        <w:rPr>
          <w:b/>
        </w:rPr>
        <w:br w:type="page"/>
      </w:r>
    </w:p>
    <w:p w14:paraId="30F68BA3" w14:textId="5B26B40D" w:rsidR="00C956AD" w:rsidRDefault="00C956AD" w:rsidP="00DD636A">
      <w:pPr>
        <w:pStyle w:val="Heading4"/>
      </w:pPr>
      <w:r w:rsidRPr="00DD636A">
        <w:rPr>
          <w:b/>
        </w:rPr>
        <w:t xml:space="preserve">LEED v4 </w:t>
      </w:r>
      <w:r w:rsidRPr="004A0153">
        <w:rPr>
          <w:bCs/>
        </w:rPr>
        <w:t>(</w:t>
      </w:r>
      <w:r w:rsidR="004A0153" w:rsidRPr="004A0153">
        <w:rPr>
          <w:bCs/>
        </w:rPr>
        <w:t>I</w:t>
      </w:r>
      <w:r w:rsidR="007046C4" w:rsidRPr="004A0153">
        <w:rPr>
          <w:bCs/>
        </w:rPr>
        <w:t>D&amp;C</w:t>
      </w:r>
      <w:r w:rsidRPr="004A0153">
        <w:rPr>
          <w:bCs/>
        </w:rPr>
        <w:t>).</w:t>
      </w:r>
      <w:r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7D57BB69" w14:textId="77777777" w:rsidR="00C956AD" w:rsidRDefault="00C956AD" w:rsidP="00DD636A">
      <w:pPr>
        <w:pStyle w:val="Heading5"/>
      </w:pPr>
      <w:r>
        <w:t xml:space="preserve">EAc2, </w:t>
      </w:r>
      <w:r w:rsidRPr="005A245A">
        <w:t>MRc1, EQc7, EQc8</w:t>
      </w:r>
      <w:r>
        <w:t>, EQc9</w:t>
      </w:r>
    </w:p>
    <w:p w14:paraId="52F1A24A" w14:textId="3AC26C26" w:rsidR="00F9295F" w:rsidRDefault="00F9295F" w:rsidP="00350BF1">
      <w:pPr>
        <w:pStyle w:val="Heading2"/>
      </w:pPr>
      <w:r>
        <w:t>QUALITY ASSURANCE</w:t>
      </w:r>
    </w:p>
    <w:p w14:paraId="6368E519" w14:textId="75A814C3" w:rsidR="003453AD" w:rsidRDefault="003453AD" w:rsidP="005035BF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EC0A1B">
        <w:t>M</w:t>
      </w:r>
      <w:r>
        <w:t>anufacturer capable of providing complete, precision built, engineered, pre-fitted units with a</w:t>
      </w:r>
      <w:r w:rsidR="002F58B1">
        <w:t xml:space="preserve"> t</w:t>
      </w:r>
      <w:r w:rsidR="00CB6168">
        <w:t>hirty</w:t>
      </w:r>
      <w:r>
        <w:t xml:space="preserve"> </w:t>
      </w:r>
      <w:r w:rsidR="00BC08F2">
        <w:t xml:space="preserve">five </w:t>
      </w:r>
      <w:r w:rsidR="002F58B1">
        <w:t>(</w:t>
      </w:r>
      <w:r w:rsidR="00CB6168">
        <w:t>3</w:t>
      </w:r>
      <w:r w:rsidR="00BC08F2">
        <w:t>5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>sliding door systems for large openings in the North American market.</w:t>
      </w:r>
    </w:p>
    <w:p w14:paraId="3DE8A5EE" w14:textId="4C3162E4" w:rsidR="00922B92" w:rsidRDefault="00922B92" w:rsidP="005035BF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DD636A">
      <w:pPr>
        <w:pStyle w:val="Heading4"/>
      </w:pPr>
      <w:r>
        <w:t>Installer to be trained and certified by manufacturer.</w:t>
      </w:r>
    </w:p>
    <w:p w14:paraId="71AE6CD6" w14:textId="6A041459" w:rsidR="00247064" w:rsidRDefault="00247064" w:rsidP="005035BF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13623B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5035B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DD636A">
      <w:pPr>
        <w:pStyle w:val="Heading4"/>
      </w:pPr>
      <w:r w:rsidRPr="003C720C">
        <w:t xml:space="preserve">Deliver materials to job site in sealed, unopened cartons or crates. </w:t>
      </w:r>
    </w:p>
    <w:p w14:paraId="0FB7F058" w14:textId="77777777" w:rsidR="00D85938" w:rsidRDefault="00D85938" w:rsidP="00DD636A">
      <w:pPr>
        <w:pStyle w:val="Heading5"/>
      </w:pPr>
      <w:r>
        <w:t>Upon receipt, inspect the shipment to ensure it is complete, in good condition and meets project requirements.</w:t>
      </w:r>
    </w:p>
    <w:p w14:paraId="384D23A6" w14:textId="365946AA" w:rsidR="003F6FAD" w:rsidRPr="00E0794B" w:rsidRDefault="00A26688" w:rsidP="00DD636A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24069F68" w14:textId="6C2E825E" w:rsidR="00AD0082" w:rsidRPr="003F6FAD" w:rsidRDefault="00AD0082" w:rsidP="00AD0082">
      <w:pPr>
        <w:pStyle w:val="Heading3"/>
        <w:tabs>
          <w:tab w:val="clear" w:pos="9360"/>
        </w:tabs>
      </w:pPr>
      <w:r w:rsidRPr="003F6FAD">
        <w:t xml:space="preserve">Field Measurements: </w:t>
      </w:r>
      <w:r>
        <w:t>Contractor to field verify dimens</w:t>
      </w:r>
      <w:r w:rsidR="00944509">
        <w:t xml:space="preserve">ions of rough openings (R.O.) </w:t>
      </w:r>
      <w:r w:rsidRPr="00944509">
        <w:t xml:space="preserve">and threshold depressions to receive sill. </w:t>
      </w:r>
      <w:r>
        <w:t>Mark</w:t>
      </w:r>
      <w:r w:rsidRPr="00D45CBC">
        <w:t xml:space="preserve"> </w:t>
      </w:r>
      <w:r>
        <w:t xml:space="preserve">field measurements on </w:t>
      </w:r>
      <w:r w:rsidR="00F53840">
        <w:t>p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25DF8AD7" w14:textId="77777777" w:rsidR="00CE6BFF" w:rsidRPr="003C720C" w:rsidRDefault="00D85AD6" w:rsidP="00CE6BFF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Partition </w:t>
      </w:r>
      <w:r w:rsidR="00CE6BFF">
        <w:t xml:space="preserve">system </w:t>
      </w:r>
      <w:r w:rsidR="00CE6BFF" w:rsidRPr="0072790E">
        <w:t>manufacturer’s standard</w:t>
      </w:r>
      <w:r w:rsidR="00CE6BFF">
        <w:t xml:space="preserve"> </w:t>
      </w:r>
      <w:r w:rsidR="00CE6BFF" w:rsidRPr="0072790E">
        <w:t>limited warranty as per manufacturer’s published warranty document in force</w:t>
      </w:r>
      <w:r w:rsidR="00CE6BFF">
        <w:t xml:space="preserve"> </w:t>
      </w:r>
      <w:r w:rsidR="00CE6BFF" w:rsidRPr="0072790E">
        <w:t>at time of purchase, subject to change, a</w:t>
      </w:r>
      <w:r w:rsidR="00CE6BFF">
        <w:t xml:space="preserve">gainst defects in materials and </w:t>
      </w:r>
      <w:r w:rsidR="00CE6BFF" w:rsidRPr="0072790E">
        <w:t>workmanship.</w:t>
      </w:r>
      <w:r w:rsidR="00CE6BFF" w:rsidRPr="003C720C">
        <w:t xml:space="preserve"> </w:t>
      </w:r>
    </w:p>
    <w:p w14:paraId="0BDE1634" w14:textId="77777777" w:rsidR="00CE6BFF" w:rsidRPr="008D487B" w:rsidRDefault="00CE6BFF" w:rsidP="00DD636A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62066FED" w14:textId="77777777" w:rsidR="00CE6BFF" w:rsidRPr="008D487B" w:rsidRDefault="00CE6BFF" w:rsidP="00DD636A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2C00C94A" w14:textId="77777777" w:rsidR="00CE6BFF" w:rsidRPr="008D487B" w:rsidRDefault="00CE6BFF" w:rsidP="00DD636A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76CC1709" w14:textId="33D8659B" w:rsidR="00D85AD6" w:rsidRPr="008D487B" w:rsidRDefault="00CE6BFF" w:rsidP="00014E51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7533F3">
        <w:t xml:space="preserve">specific system approved or </w:t>
      </w:r>
      <w:r>
        <w:t>certified trained installer</w:t>
      </w:r>
      <w:r w:rsidR="00D85AD6" w:rsidRPr="008D487B">
        <w:t xml:space="preserve">.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09E1C429" w:rsidR="007C72E5" w:rsidRPr="007C72E5" w:rsidRDefault="00407EE0" w:rsidP="005035BF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251BF3" w:rsidRPr="00251BF3">
        <w:rPr>
          <w:b/>
        </w:rPr>
        <w:t>SL</w:t>
      </w:r>
      <w:r w:rsidR="00FC6BB8">
        <w:rPr>
          <w:b/>
        </w:rPr>
        <w:t>73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906B1A">
        <w:t>)</w:t>
      </w:r>
    </w:p>
    <w:p w14:paraId="68305633" w14:textId="30FDBA7A" w:rsidR="00407EE0" w:rsidRDefault="003E3C7E" w:rsidP="005D74B9">
      <w:pPr>
        <w:pStyle w:val="SpecifierNote"/>
      </w:pPr>
      <w:r>
        <w:tab/>
      </w:r>
      <w:r w:rsidR="00407EE0" w:rsidRPr="00860982">
        <w:rPr>
          <w:b/>
          <w:bCs/>
        </w:rPr>
        <w:t>NANA</w:t>
      </w:r>
      <w:r w:rsidR="00407EE0" w:rsidRPr="00407EE0">
        <w:t xml:space="preserve"> </w:t>
      </w:r>
      <w:r w:rsidR="00407EE0" w:rsidRPr="00860982">
        <w:rPr>
          <w:b/>
          <w:bCs/>
        </w:rPr>
        <w:t>WALL</w:t>
      </w:r>
      <w:r w:rsidR="00407EE0" w:rsidRPr="00407EE0">
        <w:t xml:space="preserve"> </w:t>
      </w:r>
      <w:r w:rsidR="00407EE0" w:rsidRPr="00860982">
        <w:rPr>
          <w:b/>
          <w:bCs/>
        </w:rPr>
        <w:t>SYSTEMS</w:t>
      </w:r>
      <w:r w:rsidR="00407EE0" w:rsidRPr="00407EE0">
        <w:t xml:space="preserve">, </w:t>
      </w:r>
      <w:r w:rsidR="00407EE0" w:rsidRPr="00860982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5D74B9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5D74B9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5D74B9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5D74B9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5D74B9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DD636A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1E69510D" w:rsidR="0005528C" w:rsidRDefault="0094215C" w:rsidP="00DD636A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</w:p>
    <w:p w14:paraId="053F0E5C" w14:textId="0FA9BB85" w:rsidR="00407EE0" w:rsidRPr="00964B96" w:rsidRDefault="0005528C" w:rsidP="00DD636A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3BE52109" w14:textId="355EC486" w:rsidR="00372FCB" w:rsidRPr="00372FCB" w:rsidRDefault="00922B92" w:rsidP="00372FCB">
      <w:pPr>
        <w:pStyle w:val="Heading2"/>
      </w:pPr>
      <w:r>
        <w:t>PERFORMANCE / DESIGN CRITERI</w:t>
      </w:r>
      <w:r w:rsidR="006A4DCD">
        <w:t>A</w:t>
      </w:r>
    </w:p>
    <w:p w14:paraId="7AA3385F" w14:textId="0AA0971D" w:rsidR="00906B1A" w:rsidRDefault="001B7E05" w:rsidP="00B67C64">
      <w:pPr>
        <w:pStyle w:val="SpecifierNote"/>
        <w:pBdr>
          <w:bottom w:val="single" w:sz="4" w:space="0" w:color="0000FF"/>
        </w:pBdr>
      </w:pPr>
      <w:r>
        <w:t xml:space="preserve">NOTE: </w:t>
      </w:r>
      <w:r>
        <w:tab/>
      </w:r>
      <w:r w:rsidR="00906B1A" w:rsidRPr="003C720C">
        <w:t xml:space="preserve">Structural load testing results are only applicable for the test unit size and type of locking </w:t>
      </w:r>
      <w:r w:rsidR="00906B1A">
        <w:t>and rods. C</w:t>
      </w:r>
      <w:r w:rsidR="00906B1A" w:rsidRPr="003C720C">
        <w:t xml:space="preserve">omparative analysis charts </w:t>
      </w:r>
      <w:r w:rsidR="00906B1A">
        <w:t xml:space="preserve">published </w:t>
      </w:r>
      <w:r w:rsidR="00906B1A" w:rsidRPr="003C720C">
        <w:t>by manufacturer shows which panel sizes</w:t>
      </w:r>
      <w:r w:rsidR="00906B1A">
        <w:t>, if any,</w:t>
      </w:r>
      <w:r w:rsidR="00906B1A" w:rsidRPr="003C720C">
        <w:t xml:space="preserve"> meet</w:t>
      </w:r>
      <w:r w:rsidR="00906B1A">
        <w:t>s</w:t>
      </w:r>
      <w:r w:rsidR="00906B1A" w:rsidRPr="003C720C">
        <w:t xml:space="preserve"> the structural loading design pressures specifically required for the project. </w:t>
      </w:r>
    </w:p>
    <w:p w14:paraId="62B68B59" w14:textId="352F0CBF" w:rsidR="00906B1A" w:rsidRDefault="00906B1A" w:rsidP="00B67C64">
      <w:pPr>
        <w:pStyle w:val="SpecifierNote"/>
        <w:pBdr>
          <w:bottom w:val="single" w:sz="4" w:space="0" w:color="0000FF"/>
        </w:pBdr>
      </w:pPr>
      <w:r>
        <w:tab/>
      </w:r>
      <w:r w:rsidRPr="003C720C">
        <w:t xml:space="preserve">Check for </w:t>
      </w:r>
      <w:r w:rsidR="006336D8">
        <w:t>requirements</w:t>
      </w:r>
      <w:r w:rsidRPr="003C720C">
        <w:t xml:space="preserve"> in </w:t>
      </w:r>
      <w:r>
        <w:t>the jurisdiction of the project</w:t>
      </w:r>
      <w:r w:rsidRPr="003C720C">
        <w:t xml:space="preserve">. </w:t>
      </w:r>
    </w:p>
    <w:p w14:paraId="100CB279" w14:textId="77777777" w:rsidR="00906B1A" w:rsidRDefault="00906B1A" w:rsidP="00B67C64">
      <w:pPr>
        <w:pStyle w:val="SpecifierNote"/>
        <w:pBdr>
          <w:bottom w:val="single" w:sz="4" w:space="0" w:color="0000FF"/>
        </w:pBdr>
      </w:pPr>
      <w:r>
        <w:tab/>
      </w:r>
      <w:r w:rsidRPr="003C720C">
        <w:t xml:space="preserve">Forced entry testing results are only applicable for the test unit type of locking. </w:t>
      </w:r>
    </w:p>
    <w:p w14:paraId="2C2B9B4D" w14:textId="52C4D9B6" w:rsidR="001863DE" w:rsidRDefault="00906B1A" w:rsidP="001863DE">
      <w:pPr>
        <w:pStyle w:val="SpecifierNote"/>
        <w:pBdr>
          <w:bottom w:val="single" w:sz="4" w:space="0" w:color="0000FF"/>
        </w:pBdr>
      </w:pPr>
      <w:r>
        <w:tab/>
      </w:r>
      <w:r w:rsidRPr="003C720C">
        <w:t xml:space="preserve">See manufacturer’s latest published </w:t>
      </w:r>
      <w:r w:rsidR="00FF0EBE">
        <w:t>data regarding performance.</w:t>
      </w:r>
      <w:r w:rsidR="00EC0A1B">
        <w:tab/>
      </w:r>
    </w:p>
    <w:p w14:paraId="1A3FA12E" w14:textId="7E77BFEB" w:rsidR="00161A38" w:rsidRDefault="001863DE" w:rsidP="005035BF">
      <w:pPr>
        <w:pStyle w:val="Heading3"/>
      </w:pPr>
      <w:r>
        <w:t>P</w:t>
      </w:r>
      <w:r w:rsidR="00161A38">
        <w:t>erformance Criteria</w:t>
      </w:r>
      <w:r w:rsidR="00315E67">
        <w:t xml:space="preserve"> (Lab Tested)</w:t>
      </w:r>
      <w:r w:rsidR="00161A38">
        <w:t xml:space="preserve">: </w:t>
      </w:r>
      <w:r w:rsidR="002F0642">
        <w:tab/>
      </w:r>
      <w:r w:rsidR="003126C2">
        <w:t xml:space="preserve">    </w:t>
      </w:r>
      <w:r w:rsidR="00161A38" w:rsidRPr="005035BF">
        <w:rPr>
          <w:b/>
        </w:rPr>
        <w:t xml:space="preserve">Low Profile Saddle Sill </w:t>
      </w:r>
      <w:r w:rsidR="005035BF" w:rsidRPr="005035BF">
        <w:rPr>
          <w:b/>
        </w:rPr>
        <w:t xml:space="preserve">- Inward </w:t>
      </w:r>
      <w:r w:rsidR="00CA61A9">
        <w:rPr>
          <w:b/>
        </w:rPr>
        <w:t xml:space="preserve">or Outward </w:t>
      </w:r>
      <w:r w:rsidR="005035BF" w:rsidRPr="005035BF">
        <w:rPr>
          <w:b/>
        </w:rPr>
        <w:t>Opening</w:t>
      </w:r>
    </w:p>
    <w:p w14:paraId="0B7B5B43" w14:textId="7833B5F1" w:rsidR="006808AD" w:rsidRDefault="006808AD" w:rsidP="00DD636A">
      <w:pPr>
        <w:pStyle w:val="Heading4"/>
      </w:pPr>
      <w:r>
        <w:t xml:space="preserve">Structural Load Deflection (TAS 202 / ASTM E330): </w:t>
      </w:r>
      <w:r>
        <w:tab/>
      </w:r>
    </w:p>
    <w:p w14:paraId="1668D73C" w14:textId="073FB7FC" w:rsidR="006808AD" w:rsidRDefault="006808AD" w:rsidP="00DD636A">
      <w:pPr>
        <w:pStyle w:val="Heading5"/>
      </w:pPr>
      <w:r>
        <w:t xml:space="preserve">Inward </w:t>
      </w:r>
      <w:r w:rsidR="002F15BB">
        <w:t xml:space="preserve">&amp; Outward </w:t>
      </w:r>
      <w:r>
        <w:t>Opening (Standard Unit):</w:t>
      </w:r>
      <w:r>
        <w:tab/>
        <w:t>Pass</w:t>
      </w:r>
    </w:p>
    <w:p w14:paraId="4F15DBFF" w14:textId="77777777" w:rsidR="006808AD" w:rsidRDefault="006808AD" w:rsidP="00014E51">
      <w:pPr>
        <w:pStyle w:val="Heading6"/>
      </w:pPr>
      <w:r>
        <w:t xml:space="preserve">Design Pressure Posi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14A5B3F9" w14:textId="5AFAF293" w:rsidR="006808AD" w:rsidRDefault="006808AD" w:rsidP="00014E51">
      <w:pPr>
        <w:pStyle w:val="Heading6"/>
      </w:pPr>
      <w:r>
        <w:t xml:space="preserve">Design Pressure Negative: </w:t>
      </w:r>
      <w:r>
        <w:tab/>
        <w:t>70</w:t>
      </w:r>
      <w:r w:rsidRPr="001A0F52">
        <w:t xml:space="preserve"> psf </w:t>
      </w:r>
      <w:r w:rsidR="003126C2">
        <w:t>(</w:t>
      </w:r>
      <w:r>
        <w:t>335</w:t>
      </w:r>
      <w:r w:rsidRPr="001A0F52">
        <w:t>0 Pa)</w:t>
      </w:r>
    </w:p>
    <w:p w14:paraId="4689F23C" w14:textId="77777777" w:rsidR="00A310F8" w:rsidRDefault="00A310F8" w:rsidP="00DD636A">
      <w:pPr>
        <w:pStyle w:val="Heading5"/>
      </w:pPr>
      <w:r>
        <w:t>Windload Resistance:</w:t>
      </w:r>
      <w:r>
        <w:tab/>
        <w:t xml:space="preserve">Pass; </w:t>
      </w:r>
      <w:r w:rsidRPr="00CB3979">
        <w:t xml:space="preserve">+/- 70 psf </w:t>
      </w:r>
      <w:r>
        <w:t xml:space="preserve"> (+/- 3350 Pa)</w:t>
      </w:r>
    </w:p>
    <w:p w14:paraId="2139347C" w14:textId="4F516A21" w:rsidR="00AA484A" w:rsidRDefault="00AA484A" w:rsidP="00DD636A">
      <w:pPr>
        <w:pStyle w:val="Heading4"/>
      </w:pPr>
      <w:r>
        <w:t xml:space="preserve">Missile Impact &amp; Cycling (TAS 201 &amp; 203; ASTM E1886/ ASTM E1996) with </w:t>
      </w:r>
      <w:r w:rsidR="00860982">
        <w:t>7/16-inch</w:t>
      </w:r>
      <w:r>
        <w:t xml:space="preserve"> single glazing or 1-1/8 inch IGU Impact Glass: </w:t>
      </w:r>
    </w:p>
    <w:p w14:paraId="2A9F2D33" w14:textId="27950EC6" w:rsidR="00AA484A" w:rsidRDefault="00AA484A" w:rsidP="00DD636A">
      <w:pPr>
        <w:pStyle w:val="Heading5"/>
      </w:pPr>
      <w:r>
        <w:t xml:space="preserve">Inward </w:t>
      </w:r>
      <w:r w:rsidR="002F15BB">
        <w:t xml:space="preserve">&amp; Outward </w:t>
      </w:r>
      <w:r>
        <w:t>Opening (Standard Unit):</w:t>
      </w:r>
      <w:r>
        <w:tab/>
        <w:t>Pass</w:t>
      </w:r>
    </w:p>
    <w:p w14:paraId="3795C130" w14:textId="77777777" w:rsidR="00AA484A" w:rsidRDefault="00AA484A" w:rsidP="00014E51">
      <w:pPr>
        <w:pStyle w:val="Heading6"/>
      </w:pPr>
      <w:r>
        <w:t xml:space="preserve">Design Pressure Posi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0721291B" w14:textId="77777777" w:rsidR="00AA484A" w:rsidRDefault="00AA484A" w:rsidP="00014E51">
      <w:pPr>
        <w:pStyle w:val="Heading6"/>
      </w:pPr>
      <w:r>
        <w:t xml:space="preserve">Design Pressure Nega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493FF91B" w14:textId="77777777" w:rsidR="00625D95" w:rsidRDefault="00625D95" w:rsidP="00DD636A">
      <w:pPr>
        <w:pStyle w:val="Heading4"/>
      </w:pPr>
      <w:r>
        <w:t xml:space="preserve">Folding Glass Partition Units tested to </w:t>
      </w:r>
      <w:r w:rsidRPr="00A03077">
        <w:t xml:space="preserve">AAMA/WDMA/CSA 101/I.S.2/A440 </w:t>
      </w:r>
    </w:p>
    <w:p w14:paraId="7D003EB7" w14:textId="05411F17" w:rsidR="00906B1A" w:rsidRDefault="00906B1A" w:rsidP="00DD636A">
      <w:pPr>
        <w:pStyle w:val="Heading4"/>
      </w:pPr>
      <w:r>
        <w:t>Forced Entry</w:t>
      </w:r>
      <w:r w:rsidRPr="0005528C">
        <w:t xml:space="preserve"> </w:t>
      </w:r>
      <w:r>
        <w:t>(TAS 202</w:t>
      </w:r>
      <w:r w:rsidRPr="00860982">
        <w:t xml:space="preserve">, </w:t>
      </w:r>
      <w:r>
        <w:t xml:space="preserve">AAMA </w:t>
      </w:r>
      <w:r w:rsidRPr="00002CEB">
        <w:t>1304</w:t>
      </w:r>
      <w:r>
        <w:t xml:space="preserve">, ATSM F842): </w:t>
      </w:r>
      <w:r>
        <w:tab/>
        <w:t>Meets requirements for +F1</w:t>
      </w:r>
    </w:p>
    <w:p w14:paraId="6523177E" w14:textId="77777777" w:rsidR="00A40154" w:rsidRDefault="00A40154" w:rsidP="005035BF">
      <w:pPr>
        <w:pStyle w:val="Heading3"/>
      </w:pPr>
      <w:r>
        <w:t>LEED Characteristics:</w:t>
      </w:r>
    </w:p>
    <w:p w14:paraId="17080108" w14:textId="77777777" w:rsidR="00E348DC" w:rsidRDefault="00E348DC" w:rsidP="00DD636A">
      <w:pPr>
        <w:pStyle w:val="Heading4"/>
      </w:pPr>
      <w:r w:rsidRPr="00DD636A">
        <w:rPr>
          <w:b/>
        </w:rPr>
        <w:t>LEED 2009</w:t>
      </w:r>
      <w:r>
        <w:t xml:space="preserve"> (v3)</w:t>
      </w:r>
    </w:p>
    <w:p w14:paraId="41EDD150" w14:textId="77777777" w:rsidR="00C956AD" w:rsidRPr="008D487B" w:rsidRDefault="00C956AD" w:rsidP="00DD636A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5B83CB9E" w14:textId="77777777" w:rsidR="00C956AD" w:rsidRPr="008D487B" w:rsidRDefault="00C956AD" w:rsidP="00DD636A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34225976" w:rsidR="00E348DC" w:rsidRDefault="0015415E" w:rsidP="00DD636A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226FBFEB" w:rsidR="00E348DC" w:rsidRDefault="0015415E" w:rsidP="00DD636A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6B2C4C5D" w14:textId="403E9E5A" w:rsidR="00E348DC" w:rsidRDefault="0015415E" w:rsidP="00DD636A">
      <w:pPr>
        <w:pStyle w:val="Heading5"/>
      </w:pPr>
      <w:r>
        <w:t xml:space="preserve">MRc5: </w:t>
      </w:r>
      <w:r w:rsidR="00E348DC" w:rsidRPr="00DD636A">
        <w:rPr>
          <w:i/>
        </w:rPr>
        <w:t>NanaWall</w:t>
      </w:r>
      <w:r w:rsidR="00E348DC" w:rsidRPr="00DD636A">
        <w:t xml:space="preserve"> glazing, panel, track and door manufacturing final assembly plant is </w:t>
      </w:r>
      <w:r w:rsidR="005B4EDD" w:rsidRPr="00DD636A">
        <w:t xml:space="preserve">located </w:t>
      </w:r>
      <w:r w:rsidR="00E348DC" w:rsidRPr="00DD636A">
        <w:t>in Richmond, CA 94801.</w:t>
      </w:r>
    </w:p>
    <w:p w14:paraId="1D7A8087" w14:textId="2AB1E58D" w:rsidR="00E348DC" w:rsidRPr="00400B2C" w:rsidRDefault="0015415E" w:rsidP="00DD636A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DD636A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DD636A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2FE5CC00" w14:textId="7F678420" w:rsidR="00C956AD" w:rsidRPr="008279B3" w:rsidRDefault="00C956AD" w:rsidP="00DD636A">
      <w:pPr>
        <w:pStyle w:val="Heading4"/>
      </w:pPr>
      <w:r w:rsidRPr="00DD636A">
        <w:rPr>
          <w:b/>
        </w:rPr>
        <w:t>LEED v4 for Interior Design and Construction</w:t>
      </w:r>
      <w:r w:rsidRPr="008279B3">
        <w:t xml:space="preserve"> (</w:t>
      </w:r>
      <w:r>
        <w:t>I</w:t>
      </w:r>
      <w:r w:rsidRPr="008279B3">
        <w:t>D&amp;C)</w:t>
      </w:r>
    </w:p>
    <w:p w14:paraId="1DCFD64D" w14:textId="12B3DCCD" w:rsidR="00C956AD" w:rsidRPr="008D487B" w:rsidRDefault="00C956AD" w:rsidP="00DD636A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IGU and thermally broken frames can provide significant energy performance.</w:t>
      </w:r>
    </w:p>
    <w:p w14:paraId="6B3DFC6D" w14:textId="33511992" w:rsidR="00E348DC" w:rsidRDefault="0015415E" w:rsidP="00DD636A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71051F48" w:rsidR="00E348DC" w:rsidRPr="00F27040" w:rsidRDefault="0015415E" w:rsidP="00DD636A">
      <w:pPr>
        <w:pStyle w:val="Heading5"/>
      </w:pPr>
      <w:r>
        <w:t xml:space="preserve">EQc7: </w:t>
      </w:r>
      <w:r w:rsidR="00E348DC" w:rsidRPr="00860982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1F8356E9" w14:textId="6DC1CDB6" w:rsidR="00E348DC" w:rsidRPr="00F27040" w:rsidRDefault="0003503F" w:rsidP="00DD636A">
      <w:pPr>
        <w:pStyle w:val="Heading5"/>
      </w:pPr>
      <w:r>
        <w:t xml:space="preserve">EQc8: </w:t>
      </w:r>
      <w:r w:rsidR="00E348DC" w:rsidRPr="00860982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5035BF">
      <w:pPr>
        <w:pStyle w:val="Heading3"/>
      </w:pPr>
      <w:r>
        <w:t>Design Criteria:</w:t>
      </w:r>
    </w:p>
    <w:p w14:paraId="7B877EC3" w14:textId="134F7369" w:rsidR="00F630D9" w:rsidRPr="005B4A93" w:rsidRDefault="00F630D9" w:rsidP="00DD636A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>rawings for selected number and size of panels, location of swing panels, and location</w:t>
      </w:r>
      <w:r w:rsidR="006A4DCD">
        <w:t xml:space="preserve"> of</w:t>
      </w:r>
      <w:r w:rsidRPr="005B4A93">
        <w:t xml:space="preserve"> stacking</w:t>
      </w:r>
      <w:r w:rsidR="006A4DCD">
        <w:t>.</w:t>
      </w:r>
    </w:p>
    <w:p w14:paraId="7971D73B" w14:textId="6A6F3E81" w:rsidR="0040325C" w:rsidRDefault="00F630D9" w:rsidP="00DD636A">
      <w:pPr>
        <w:pStyle w:val="Heading4"/>
      </w:pPr>
      <w:r>
        <w:t xml:space="preserve">Unit Operation: </w:t>
      </w:r>
      <w:r w:rsidR="00D41AB0">
        <w:t>S</w:t>
      </w:r>
      <w:r w:rsidR="00D41AB0" w:rsidRPr="00400386">
        <w:t>liding and folding hardware with top and bottom tracks</w:t>
      </w:r>
      <w:r w:rsidR="00D41AB0">
        <w:t xml:space="preserve">; </w:t>
      </w:r>
    </w:p>
    <w:p w14:paraId="37F57BA7" w14:textId="0AAED7B6" w:rsidR="0040325C" w:rsidRPr="00DD636A" w:rsidRDefault="00F630D9" w:rsidP="00DD636A">
      <w:pPr>
        <w:pStyle w:val="Heading5"/>
      </w:pPr>
      <w:r>
        <w:t xml:space="preserve">[ </w:t>
      </w:r>
      <w:r w:rsidR="00B3284A">
        <w:t>I</w:t>
      </w:r>
      <w:r w:rsidRPr="00DD636A">
        <w:t>n</w:t>
      </w:r>
      <w:r w:rsidR="004E1E33" w:rsidRPr="00DD636A">
        <w:t>swing</w:t>
      </w:r>
      <w:r w:rsidR="00D41AB0" w:rsidRPr="00DD636A">
        <w:t xml:space="preserve"> type.</w:t>
      </w:r>
      <w:r w:rsidRPr="00DD636A">
        <w:t xml:space="preserve"> </w:t>
      </w:r>
      <w:r w:rsidRPr="006A4DCD">
        <w:t>]</w:t>
      </w:r>
      <w:r w:rsidRPr="00DD636A">
        <w:t xml:space="preserve"> </w:t>
      </w:r>
    </w:p>
    <w:p w14:paraId="1816F5D4" w14:textId="48AC5C60" w:rsidR="00F630D9" w:rsidRDefault="00F630D9" w:rsidP="00DD636A">
      <w:pPr>
        <w:pStyle w:val="Heading5"/>
      </w:pPr>
      <w:r w:rsidRPr="00DD636A">
        <w:t xml:space="preserve">[ </w:t>
      </w:r>
      <w:r w:rsidR="00B3284A">
        <w:t>O</w:t>
      </w:r>
      <w:r w:rsidRPr="00DD636A">
        <w:t>ut</w:t>
      </w:r>
      <w:r w:rsidR="004E1E33" w:rsidRPr="00DD636A">
        <w:t>swing</w:t>
      </w:r>
      <w:r w:rsidR="00D41AB0" w:rsidRPr="00DD636A">
        <w:t xml:space="preserve"> type.</w:t>
      </w:r>
      <w:r w:rsidR="00822D1A">
        <w:t xml:space="preserve"> </w:t>
      </w:r>
      <w:r w:rsidR="00EB74DA">
        <w:t>]</w:t>
      </w:r>
    </w:p>
    <w:p w14:paraId="159BF24B" w14:textId="0FD4EB7E" w:rsidR="001070A3" w:rsidRDefault="001070A3" w:rsidP="00DD636A">
      <w:pPr>
        <w:pStyle w:val="Heading4"/>
      </w:pPr>
      <w:r>
        <w:t xml:space="preserve">Panel Type: </w:t>
      </w:r>
      <w:r>
        <w:tab/>
      </w:r>
      <w:r w:rsidRPr="006878C0">
        <w:t>Hinged</w:t>
      </w:r>
    </w:p>
    <w:p w14:paraId="1AAAEBE2" w14:textId="77777777" w:rsidR="001070A3" w:rsidRDefault="001070A3" w:rsidP="00DD636A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2A27FF44" w14:textId="77777777" w:rsidR="001070A3" w:rsidRDefault="001070A3" w:rsidP="00DD636A">
      <w:pPr>
        <w:pStyle w:val="Heading5"/>
      </w:pPr>
      <w:r>
        <w:t xml:space="preserve">[ </w:t>
      </w:r>
      <w:r w:rsidRPr="00DD636A">
        <w:t>Entry/Egress panel hinged to side jamb</w:t>
      </w:r>
      <w:r w:rsidRPr="00804093">
        <w:rPr>
          <w:b/>
        </w:rPr>
        <w:t>.</w:t>
      </w:r>
      <w:r w:rsidRPr="00EB74DA">
        <w:t xml:space="preserve"> </w:t>
      </w:r>
      <w:r>
        <w:t>]</w:t>
      </w:r>
    </w:p>
    <w:p w14:paraId="210C8F61" w14:textId="1200C7DB" w:rsidR="00D14701" w:rsidRDefault="00D14701" w:rsidP="00DD636A">
      <w:pPr>
        <w:pStyle w:val="Heading4"/>
      </w:pPr>
      <w:r>
        <w:t xml:space="preserve">Panel Pairing Configuration: </w:t>
      </w:r>
      <w:r w:rsidR="00444504">
        <w:t xml:space="preserve">                                                                </w:t>
      </w:r>
      <w:r>
        <w:t>See drawings</w:t>
      </w:r>
      <w:r w:rsidR="006A4DCD">
        <w:t>.</w:t>
      </w:r>
      <w:r>
        <w:t xml:space="preserve"> </w:t>
      </w:r>
    </w:p>
    <w:p w14:paraId="75E71B8C" w14:textId="2BFA2C80" w:rsidR="00D14701" w:rsidRDefault="00D14701" w:rsidP="00D14701">
      <w:pPr>
        <w:pStyle w:val="SpecifierNote"/>
        <w:tabs>
          <w:tab w:val="left" w:pos="4320"/>
        </w:tabs>
      </w:pPr>
      <w:r>
        <w:t>NOTE:</w:t>
      </w:r>
      <w:r>
        <w:tab/>
        <w:t xml:space="preserve">Sizes and Configurations:  </w:t>
      </w:r>
      <w:hyperlink r:id="rId11" w:history="1">
        <w:r w:rsidR="009343A0" w:rsidRPr="00B3112C">
          <w:rPr>
            <w:rStyle w:val="Hyperlink"/>
          </w:rPr>
          <w:t>https://www.nanawall.com/resources/sl73/cad/standard</w:t>
        </w:r>
      </w:hyperlink>
      <w:r w:rsidR="009343A0">
        <w:t xml:space="preserve"> </w:t>
      </w:r>
    </w:p>
    <w:p w14:paraId="3E18CB69" w14:textId="77777777" w:rsidR="00D14701" w:rsidRDefault="00D14701" w:rsidP="00D14701">
      <w:pPr>
        <w:pStyle w:val="SpecifierNote"/>
        <w:tabs>
          <w:tab w:val="left" w:pos="4320"/>
        </w:tabs>
      </w:pPr>
      <w:r>
        <w:tab/>
        <w:t xml:space="preserve">See manufacturer drawings for selected custom dimensions within maximum frame sizes possible as indicated in manufacturer’s literature. </w:t>
      </w:r>
    </w:p>
    <w:p w14:paraId="5840573B" w14:textId="77777777" w:rsidR="00D14701" w:rsidRDefault="00D14701" w:rsidP="00D14701">
      <w:pPr>
        <w:pStyle w:val="SpecifierNote"/>
        <w:tabs>
          <w:tab w:val="left" w:pos="4320"/>
        </w:tabs>
      </w:pPr>
      <w:r>
        <w:tab/>
        <w:t xml:space="preserve">See drawings for selected number of panels and configuration. </w:t>
      </w:r>
    </w:p>
    <w:p w14:paraId="06B2D938" w14:textId="750C3215" w:rsidR="001070A3" w:rsidRDefault="001070A3" w:rsidP="00DD636A">
      <w:pPr>
        <w:pStyle w:val="Heading4"/>
      </w:pPr>
      <w:r>
        <w:t xml:space="preserve">Panel Configuration: </w:t>
      </w:r>
      <w:r>
        <w:tab/>
      </w:r>
      <w:r w:rsidRPr="007754F8">
        <w:t>Straight</w:t>
      </w:r>
    </w:p>
    <w:p w14:paraId="04EC1FB7" w14:textId="77777777" w:rsidR="0040325C" w:rsidRDefault="001070A3" w:rsidP="00DD636A">
      <w:pPr>
        <w:pStyle w:val="Heading4"/>
      </w:pPr>
      <w:r>
        <w:t xml:space="preserve">Stack Storage Configuration: </w:t>
      </w:r>
      <w:r>
        <w:tab/>
      </w:r>
    </w:p>
    <w:p w14:paraId="3AEEC83B" w14:textId="77777777" w:rsidR="0040325C" w:rsidRPr="00DD636A" w:rsidRDefault="001070A3" w:rsidP="00DD636A">
      <w:pPr>
        <w:pStyle w:val="Heading5"/>
      </w:pPr>
      <w:r>
        <w:t xml:space="preserve">[ </w:t>
      </w:r>
      <w:r w:rsidRPr="00DD636A">
        <w:t>Inside</w:t>
      </w:r>
      <w:r w:rsidR="007754F8" w:rsidRPr="00DD636A">
        <w:t xml:space="preserve"> jamb</w:t>
      </w:r>
      <w:r w:rsidRPr="00DD636A">
        <w:t xml:space="preserve"> ] </w:t>
      </w:r>
    </w:p>
    <w:p w14:paraId="1643E1BC" w14:textId="758444BD" w:rsidR="001070A3" w:rsidRDefault="001070A3" w:rsidP="00DD636A">
      <w:pPr>
        <w:pStyle w:val="Heading5"/>
      </w:pPr>
      <w:r w:rsidRPr="00DD636A">
        <w:t>[ Outside</w:t>
      </w:r>
      <w:r w:rsidR="007754F8" w:rsidRPr="00DD636A">
        <w:t xml:space="preserve"> jamb</w:t>
      </w:r>
      <w:r w:rsidR="007754F8">
        <w:t xml:space="preserve"> ]</w:t>
      </w:r>
    </w:p>
    <w:p w14:paraId="57260597" w14:textId="7551E9F5" w:rsidR="00E742DF" w:rsidRDefault="00400386" w:rsidP="00DD636A">
      <w:pPr>
        <w:pStyle w:val="Heading4"/>
      </w:pPr>
      <w:r>
        <w:t xml:space="preserve">Mounting Type: </w:t>
      </w:r>
      <w:r>
        <w:tab/>
      </w:r>
      <w:r w:rsidR="00EB74DA" w:rsidRPr="00D73177">
        <w:t>Floor track supported</w:t>
      </w:r>
      <w:r w:rsidR="00D73177" w:rsidRPr="00D73177">
        <w:t xml:space="preserve"> with</w:t>
      </w:r>
      <w:r w:rsidR="00D73177">
        <w:t xml:space="preserve"> guide track at head</w:t>
      </w:r>
    </w:p>
    <w:p w14:paraId="7A01D755" w14:textId="29E1F6BB" w:rsidR="007C72E5" w:rsidRDefault="001D5F3F" w:rsidP="009F21CD">
      <w:pPr>
        <w:pStyle w:val="Heading2"/>
        <w:tabs>
          <w:tab w:val="left" w:pos="4140"/>
        </w:tabs>
      </w:pPr>
      <w:r w:rsidRPr="00E279C7">
        <w:t>MATERIALS</w:t>
      </w:r>
    </w:p>
    <w:p w14:paraId="33AECC18" w14:textId="59250A91" w:rsidR="007C72E5" w:rsidRDefault="00804093" w:rsidP="005035BF">
      <w:pPr>
        <w:pStyle w:val="Heading3"/>
      </w:pPr>
      <w:r>
        <w:t xml:space="preserve">Monumental </w:t>
      </w:r>
      <w:r w:rsidR="00EE3563">
        <w:t xml:space="preserve">Thermally Broken Aluminum Framed </w:t>
      </w:r>
      <w:r w:rsidR="00A86A99">
        <w:t xml:space="preserve">Folding Glass </w:t>
      </w:r>
      <w:r w:rsidR="0013623B">
        <w:t>Partition</w:t>
      </w:r>
      <w:r w:rsidR="00A86A99">
        <w:t xml:space="preserve"> Description: </w:t>
      </w:r>
      <w:r w:rsidR="00A116A5">
        <w:t xml:space="preserve">              </w:t>
      </w:r>
      <w:r w:rsidR="003C755C">
        <w:t>2-5/16</w:t>
      </w:r>
      <w:r w:rsidR="00A4572E">
        <w:t xml:space="preserve"> inch (</w:t>
      </w:r>
      <w:r w:rsidR="003C755C">
        <w:t>58</w:t>
      </w:r>
      <w:r w:rsidR="00A4572E">
        <w:t xml:space="preserve"> mm) wide </w:t>
      </w:r>
      <w:r w:rsidR="003C755C">
        <w:t xml:space="preserve">narrow </w:t>
      </w:r>
      <w:r w:rsidR="00044D1B">
        <w:t>stile frame, bottom-</w:t>
      </w:r>
      <w:r w:rsidR="003C755C">
        <w:t>supported</w:t>
      </w:r>
      <w:r w:rsidR="00FF0EBE">
        <w:t xml:space="preserve"> system</w:t>
      </w:r>
      <w:r w:rsidR="00A86A99">
        <w:t>. M</w:t>
      </w:r>
      <w:r w:rsidR="001D5F3F">
        <w:t xml:space="preserve">anufacturer’s standard </w:t>
      </w:r>
      <w:r w:rsidR="00A4572E">
        <w:t xml:space="preserve">or post reinforced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head track</w:t>
      </w:r>
      <w:r w:rsidR="001C071D">
        <w:t>, side jambs</w:t>
      </w:r>
      <w:r w:rsidR="001D5F3F">
        <w:t xml:space="preserve"> </w:t>
      </w:r>
      <w:r w:rsidR="006C4409">
        <w:t>and panels</w:t>
      </w:r>
      <w:r w:rsidR="001D5F3F">
        <w:t xml:space="preserve"> with dimensions </w:t>
      </w:r>
      <w:r w:rsidR="003E3C7E">
        <w:t xml:space="preserve">as </w:t>
      </w:r>
      <w:r w:rsidR="001D5F3F">
        <w:t xml:space="preserve">shown on </w:t>
      </w:r>
      <w:r w:rsidR="00CA08D5">
        <w:t>D</w:t>
      </w:r>
      <w:r w:rsidR="001D5F3F">
        <w:t>rawings.</w:t>
      </w:r>
    </w:p>
    <w:p w14:paraId="24EB288B" w14:textId="77777777" w:rsidR="001863DE" w:rsidRPr="00DD636A" w:rsidRDefault="001863DE" w:rsidP="00DD636A">
      <w:pPr>
        <w:pStyle w:val="Heading4"/>
      </w:pPr>
      <w:r w:rsidRPr="00DD636A">
        <w:t>Panels and Frames:</w:t>
      </w:r>
    </w:p>
    <w:p w14:paraId="6C7F32F6" w14:textId="77777777" w:rsidR="001863DE" w:rsidRPr="00DD636A" w:rsidRDefault="001863DE" w:rsidP="00DD636A">
      <w:pPr>
        <w:pStyle w:val="Heading5"/>
      </w:pPr>
      <w:r w:rsidRPr="00DD636A">
        <w:t>Panels</w:t>
      </w:r>
    </w:p>
    <w:p w14:paraId="66D2F8BB" w14:textId="628948F3" w:rsidR="001863DE" w:rsidRPr="00DD636A" w:rsidRDefault="001863DE" w:rsidP="00014E51">
      <w:pPr>
        <w:pStyle w:val="Heading6"/>
      </w:pPr>
      <w:r w:rsidRPr="00DD636A">
        <w:t>Single lite.</w:t>
      </w:r>
    </w:p>
    <w:p w14:paraId="469D1764" w14:textId="77777777" w:rsidR="001863DE" w:rsidRPr="00DD636A" w:rsidRDefault="001863DE" w:rsidP="00014E51">
      <w:pPr>
        <w:pStyle w:val="Heading6"/>
      </w:pPr>
      <w:r w:rsidRPr="00DD636A">
        <w:t xml:space="preserve">[ Single lite with simulated divided lites in patterns as shown on Drawings. ] </w:t>
      </w:r>
    </w:p>
    <w:p w14:paraId="13974207" w14:textId="77777777" w:rsidR="001863DE" w:rsidRPr="00DD636A" w:rsidRDefault="001863DE" w:rsidP="00014E51">
      <w:pPr>
        <w:pStyle w:val="Heading6"/>
      </w:pPr>
      <w:r w:rsidRPr="00DD636A">
        <w:t xml:space="preserve">Panel Size (W x H): </w:t>
      </w:r>
      <w:r w:rsidRPr="00DD636A">
        <w:tab/>
        <w:t>As indicated.</w:t>
      </w:r>
    </w:p>
    <w:p w14:paraId="2CCCD332" w14:textId="4D69D0C8" w:rsidR="001863DE" w:rsidRDefault="001863DE" w:rsidP="001863DE">
      <w:pPr>
        <w:pStyle w:val="SpecifierNote"/>
      </w:pPr>
      <w:r>
        <w:t>NOTE:</w:t>
      </w:r>
      <w:r>
        <w:tab/>
        <w:t>Maximum panel sizes are 10</w:t>
      </w:r>
      <w:r w:rsidR="00E279C7" w:rsidRPr="00E279C7">
        <w:rPr>
          <w:rFonts w:cs="Arial"/>
        </w:rPr>
        <w:t>′</w:t>
      </w:r>
      <w:r w:rsidR="00E279C7">
        <w:t xml:space="preserve"> </w:t>
      </w:r>
      <w:r>
        <w:t>0</w:t>
      </w:r>
      <w:r w:rsidR="00E279C7">
        <w:rPr>
          <w:rFonts w:cs="Arial"/>
        </w:rPr>
        <w:t>″</w:t>
      </w:r>
      <w:r>
        <w:t xml:space="preserve"> </w:t>
      </w:r>
      <w:r w:rsidR="00E279C7">
        <w:t xml:space="preserve">(3050 mm) </w:t>
      </w:r>
      <w:r>
        <w:t>high and 3</w:t>
      </w:r>
      <w:r w:rsidR="00E279C7" w:rsidRPr="00E279C7">
        <w:rPr>
          <w:rFonts w:cs="Arial"/>
        </w:rPr>
        <w:t>′</w:t>
      </w:r>
      <w:r w:rsidR="00E279C7">
        <w:t xml:space="preserve"> </w:t>
      </w:r>
      <w:r>
        <w:t>2</w:t>
      </w:r>
      <w:r w:rsidR="00E279C7">
        <w:rPr>
          <w:rFonts w:cs="Arial"/>
        </w:rPr>
        <w:t>″</w:t>
      </w:r>
      <w:r>
        <w:t xml:space="preserve"> </w:t>
      </w:r>
      <w:r w:rsidR="00E279C7">
        <w:t xml:space="preserve">(965 mm) </w:t>
      </w:r>
      <w:r>
        <w:t>wide with 2</w:t>
      </w:r>
      <w:bookmarkStart w:id="0" w:name="_Hlk156207623"/>
      <w:r w:rsidR="00E279C7" w:rsidRPr="00E279C7">
        <w:rPr>
          <w:rFonts w:cs="Arial"/>
        </w:rPr>
        <w:t>′</w:t>
      </w:r>
      <w:bookmarkEnd w:id="0"/>
      <w:r w:rsidR="00E279C7">
        <w:t xml:space="preserve"> </w:t>
      </w:r>
      <w:r>
        <w:t>3</w:t>
      </w:r>
      <w:r w:rsidR="00E279C7">
        <w:rPr>
          <w:rFonts w:cs="Arial"/>
        </w:rPr>
        <w:t>″ (700 mm)</w:t>
      </w:r>
      <w:r>
        <w:t xml:space="preserve"> the minimum panel width.</w:t>
      </w:r>
    </w:p>
    <w:p w14:paraId="48CEF809" w14:textId="77777777" w:rsidR="001863DE" w:rsidRDefault="001863DE" w:rsidP="00014E51">
      <w:pPr>
        <w:pStyle w:val="Heading6"/>
      </w:pPr>
      <w:r w:rsidRPr="00945342">
        <w:t>Rail Depth:</w:t>
      </w:r>
      <w:r w:rsidRPr="00945342">
        <w:tab/>
      </w:r>
      <w:r>
        <w:t>2</w:t>
      </w:r>
      <w:r w:rsidRPr="00945342">
        <w:t>-3/4 inch (</w:t>
      </w:r>
      <w:r>
        <w:t>70</w:t>
      </w:r>
      <w:r w:rsidRPr="00945342">
        <w:t xml:space="preserve"> mm) </w:t>
      </w:r>
    </w:p>
    <w:p w14:paraId="470E4710" w14:textId="77777777" w:rsidR="001863DE" w:rsidRDefault="001863DE" w:rsidP="00014E51">
      <w:pPr>
        <w:pStyle w:val="Heading6"/>
      </w:pPr>
      <w:r w:rsidRPr="00945342">
        <w:t>Top Rail and Stile Width:</w:t>
      </w:r>
      <w:r w:rsidRPr="00945342">
        <w:tab/>
        <w:t>2-1/</w:t>
      </w:r>
      <w:r>
        <w:t>4</w:t>
      </w:r>
      <w:r w:rsidRPr="00945342">
        <w:t xml:space="preserve"> inch (5</w:t>
      </w:r>
      <w:r>
        <w:t>7</w:t>
      </w:r>
      <w:r w:rsidRPr="00945342">
        <w:t xml:space="preserve"> mm)</w:t>
      </w:r>
    </w:p>
    <w:p w14:paraId="09C909D5" w14:textId="77777777" w:rsidR="001863DE" w:rsidRDefault="001863DE" w:rsidP="00014E51">
      <w:pPr>
        <w:pStyle w:val="Heading6"/>
      </w:pPr>
      <w:r w:rsidRPr="00945342">
        <w:t xml:space="preserve">Bottom Rail Width: </w:t>
      </w:r>
      <w:r w:rsidRPr="00945342">
        <w:tab/>
      </w:r>
    </w:p>
    <w:p w14:paraId="008ADBC4" w14:textId="77777777" w:rsidR="001863DE" w:rsidRPr="00945342" w:rsidRDefault="001863DE" w:rsidP="006A4DCD">
      <w:pPr>
        <w:pStyle w:val="Heading7"/>
      </w:pPr>
      <w:r w:rsidRPr="00945342">
        <w:t>2-</w:t>
      </w:r>
      <w:r>
        <w:t>1</w:t>
      </w:r>
      <w:r w:rsidRPr="00945342">
        <w:t>/</w:t>
      </w:r>
      <w:r>
        <w:t>4</w:t>
      </w:r>
      <w:r w:rsidRPr="00945342">
        <w:t xml:space="preserve"> inch (</w:t>
      </w:r>
      <w:r>
        <w:t>57</w:t>
      </w:r>
      <w:r w:rsidRPr="00945342">
        <w:t xml:space="preserve"> mm)</w:t>
      </w:r>
    </w:p>
    <w:p w14:paraId="6A1DA832" w14:textId="77777777" w:rsidR="001863DE" w:rsidRPr="00546E98" w:rsidRDefault="001863DE" w:rsidP="001863DE">
      <w:pPr>
        <w:pStyle w:val="SpecifierNote"/>
      </w:pPr>
      <w:r w:rsidRPr="00945342">
        <w:t xml:space="preserve">NOTE: </w:t>
      </w:r>
      <w:r w:rsidRPr="00945342">
        <w:tab/>
      </w:r>
      <w:r w:rsidRPr="00546E98">
        <w:t>Indicate kickplate height. Select height between 6 and 12 inches (152 and 305 mm) high.</w:t>
      </w:r>
    </w:p>
    <w:p w14:paraId="0ECA76A3" w14:textId="77777777" w:rsidR="001863DE" w:rsidRPr="00945342" w:rsidRDefault="001863DE" w:rsidP="006A4DCD">
      <w:pPr>
        <w:pStyle w:val="Heading7"/>
      </w:pPr>
      <w:r w:rsidRPr="00945342">
        <w:t>[ Manufacturer’s standard kickplate with height indicated. ]</w:t>
      </w:r>
    </w:p>
    <w:p w14:paraId="0835FC72" w14:textId="77777777" w:rsidR="001863DE" w:rsidRDefault="001863DE" w:rsidP="00DD636A">
      <w:pPr>
        <w:pStyle w:val="Heading5"/>
      </w:pPr>
      <w:r w:rsidRPr="00945342">
        <w:t xml:space="preserve">Frame: </w:t>
      </w:r>
    </w:p>
    <w:p w14:paraId="1A2261DB" w14:textId="77777777" w:rsidR="001863DE" w:rsidRDefault="001863DE" w:rsidP="00014E51">
      <w:pPr>
        <w:pStyle w:val="Heading6"/>
      </w:pPr>
      <w:r w:rsidRPr="00945342">
        <w:t>Matching top track and side jambs</w:t>
      </w:r>
    </w:p>
    <w:p w14:paraId="3410CA21" w14:textId="77777777" w:rsidR="001863DE" w:rsidRDefault="001863DE" w:rsidP="006A4DCD">
      <w:pPr>
        <w:pStyle w:val="Heading7"/>
      </w:pPr>
      <w:r w:rsidRPr="00945342">
        <w:t xml:space="preserve">Top Track </w:t>
      </w:r>
      <w:r>
        <w:t xml:space="preserve">and Side Jambs </w:t>
      </w:r>
      <w:r w:rsidRPr="00945342">
        <w:t>Width:</w:t>
      </w:r>
      <w:r>
        <w:tab/>
        <w:t>2</w:t>
      </w:r>
      <w:r w:rsidRPr="00945342">
        <w:t>-</w:t>
      </w:r>
      <w:r>
        <w:t>9/16</w:t>
      </w:r>
      <w:r w:rsidRPr="00945342">
        <w:t xml:space="preserve"> inch (</w:t>
      </w:r>
      <w:r>
        <w:t>65</w:t>
      </w:r>
      <w:r w:rsidRPr="00945342">
        <w:t xml:space="preserve"> mm) </w:t>
      </w:r>
    </w:p>
    <w:p w14:paraId="032716FA" w14:textId="77777777" w:rsidR="001863DE" w:rsidRPr="00850A73" w:rsidRDefault="001863DE" w:rsidP="006A4DCD">
      <w:pPr>
        <w:pStyle w:val="Heading7"/>
      </w:pPr>
      <w:r>
        <w:t>Top Track and Side Jambs Depth</w:t>
      </w:r>
      <w:r>
        <w:tab/>
        <w:t>3-1/8 inch (80 mm)</w:t>
      </w:r>
    </w:p>
    <w:p w14:paraId="4DC061E7" w14:textId="44150FFA" w:rsidR="002F4B7C" w:rsidRPr="00DD636A" w:rsidRDefault="002F4B7C" w:rsidP="00A83ACB">
      <w:pPr>
        <w:pStyle w:val="Heading4"/>
      </w:pPr>
      <w:r w:rsidRPr="00DD636A">
        <w:t xml:space="preserve">Sill Type: </w:t>
      </w:r>
      <w:r w:rsidR="00A83ACB">
        <w:tab/>
      </w:r>
      <w:r w:rsidRPr="00DD636A">
        <w:t xml:space="preserve">Low profile saddle sill (thermally broken)  </w:t>
      </w:r>
    </w:p>
    <w:p w14:paraId="6878AAA4" w14:textId="77777777" w:rsidR="002F4B7C" w:rsidRPr="00DD636A" w:rsidRDefault="002F4B7C" w:rsidP="00DD636A">
      <w:pPr>
        <w:pStyle w:val="Heading5"/>
      </w:pPr>
      <w:r w:rsidRPr="00DD636A">
        <w:t xml:space="preserve">Finish: Aluminum with </w:t>
      </w:r>
    </w:p>
    <w:p w14:paraId="7837399B" w14:textId="77777777" w:rsidR="002F4B7C" w:rsidRPr="00DD636A" w:rsidRDefault="002F4B7C" w:rsidP="00014E51">
      <w:pPr>
        <w:pStyle w:val="Heading6"/>
      </w:pPr>
      <w:r w:rsidRPr="00DD636A">
        <w:t xml:space="preserve">[ a clear anodized finish. ] </w:t>
      </w:r>
    </w:p>
    <w:p w14:paraId="79A9DBF4" w14:textId="77777777" w:rsidR="002F4B7C" w:rsidRPr="00DD636A" w:rsidRDefault="002F4B7C" w:rsidP="00014E51">
      <w:pPr>
        <w:pStyle w:val="Heading6"/>
      </w:pPr>
      <w:r w:rsidRPr="00DD636A">
        <w:t xml:space="preserve">[ a dark bronze anodized finish. ] </w:t>
      </w:r>
    </w:p>
    <w:p w14:paraId="499EE112" w14:textId="5EBAC740" w:rsidR="002F4B7C" w:rsidRPr="00DD636A" w:rsidRDefault="002F4B7C" w:rsidP="00DD636A">
      <w:pPr>
        <w:pStyle w:val="Heading5"/>
      </w:pPr>
      <w:r w:rsidRPr="00DD636A">
        <w:t>For ADA Compliance: Provide gasket to cover the channel in the sill at swing doors</w:t>
      </w:r>
    </w:p>
    <w:p w14:paraId="22255F9D" w14:textId="17D04176" w:rsidR="00C60614" w:rsidRDefault="001D5F3F" w:rsidP="00DD636A">
      <w:pPr>
        <w:pStyle w:val="Heading4"/>
      </w:pPr>
      <w:r>
        <w:t xml:space="preserve">Aluminum Extrusion: </w:t>
      </w:r>
      <w:r w:rsidR="00A83ACB">
        <w:tab/>
        <w:t xml:space="preserve">                                    </w:t>
      </w:r>
      <w:r w:rsidR="00B07271">
        <w:t xml:space="preserve">AIMgSi0.5 alloy, 6063-T5 </w:t>
      </w:r>
      <w:r w:rsidR="00B550A8">
        <w:t xml:space="preserve">(F-22 - </w:t>
      </w:r>
      <w:r w:rsidR="00C60614">
        <w:t xml:space="preserve">European standard) </w:t>
      </w:r>
    </w:p>
    <w:p w14:paraId="1279235F" w14:textId="040DB02E" w:rsidR="006F4031" w:rsidRDefault="003E3C7E" w:rsidP="00DD636A">
      <w:pPr>
        <w:pStyle w:val="Heading5"/>
      </w:pPr>
      <w:r>
        <w:t xml:space="preserve">Thickness: </w:t>
      </w:r>
      <w:r>
        <w:tab/>
      </w:r>
      <w:r w:rsidR="003126C2">
        <w:t xml:space="preserve">               </w:t>
      </w:r>
      <w:r w:rsidR="00860982">
        <w:t>0.078</w:t>
      </w:r>
      <w:r w:rsidR="00EF34E7">
        <w:t xml:space="preserve"> </w:t>
      </w:r>
      <w:r w:rsidR="00860982">
        <w:t>inch</w:t>
      </w:r>
      <w:r>
        <w:t xml:space="preserve"> (2.0 mm)</w:t>
      </w:r>
      <w:r w:rsidR="001D5F3F">
        <w:t xml:space="preserve"> </w:t>
      </w:r>
      <w:r>
        <w:t xml:space="preserve">nominal </w:t>
      </w:r>
    </w:p>
    <w:p w14:paraId="440243C6" w14:textId="5DE0953F" w:rsidR="003E3C7E" w:rsidRPr="006878C0" w:rsidRDefault="007612D7" w:rsidP="00DD636A">
      <w:pPr>
        <w:pStyle w:val="Heading5"/>
      </w:pPr>
      <w:r>
        <w:t xml:space="preserve">Acoustic </w:t>
      </w:r>
      <w:r w:rsidR="006F4031" w:rsidRPr="006878C0">
        <w:t>Break:</w:t>
      </w:r>
      <w:r w:rsidR="006F4031" w:rsidRPr="006878C0">
        <w:tab/>
      </w:r>
      <w:r w:rsidR="003126C2">
        <w:t xml:space="preserve">               </w:t>
      </w:r>
      <w:r w:rsidR="00316CAD" w:rsidRPr="006878C0">
        <w:t>3</w:t>
      </w:r>
      <w:r w:rsidR="006F4031" w:rsidRPr="006878C0">
        <w:t>/</w:t>
      </w:r>
      <w:r w:rsidR="00316CAD" w:rsidRPr="006878C0">
        <w:t>4</w:t>
      </w:r>
      <w:r w:rsidR="003C755C" w:rsidRPr="006878C0">
        <w:t xml:space="preserve"> to </w:t>
      </w:r>
      <w:r w:rsidR="00316CAD" w:rsidRPr="006878C0">
        <w:t>15/16</w:t>
      </w:r>
      <w:r w:rsidR="006F4031" w:rsidRPr="006878C0">
        <w:t xml:space="preserve"> inch (2</w:t>
      </w:r>
      <w:r w:rsidR="00316CAD" w:rsidRPr="006878C0">
        <w:t>0</w:t>
      </w:r>
      <w:r w:rsidR="003C755C" w:rsidRPr="006878C0">
        <w:t xml:space="preserve"> to </w:t>
      </w:r>
      <w:r w:rsidR="00316CAD" w:rsidRPr="006878C0">
        <w:t>24</w:t>
      </w:r>
      <w:r w:rsidR="006F4031" w:rsidRPr="006878C0">
        <w:t xml:space="preserve"> mm) wide polyamide </w:t>
      </w:r>
      <w:r w:rsidR="00014E51">
        <w:t xml:space="preserve"> </w:t>
      </w:r>
      <w:r w:rsidR="006F4031" w:rsidRPr="006878C0">
        <w:t xml:space="preserve">plastic reinforced with glass fibers. </w:t>
      </w:r>
      <w:r w:rsidR="002B2613" w:rsidRPr="006878C0">
        <w:t>Thinner or p</w:t>
      </w:r>
      <w:r w:rsidR="006F4031" w:rsidRPr="006878C0">
        <w:t xml:space="preserve">oured and de-bridged </w:t>
      </w:r>
      <w:r w:rsidR="002B2613" w:rsidRPr="006878C0">
        <w:t xml:space="preserve">type </w:t>
      </w:r>
      <w:r w:rsidR="006F4031" w:rsidRPr="006878C0">
        <w:t>thermal break</w:t>
      </w:r>
      <w:r w:rsidR="002B2613" w:rsidRPr="006878C0">
        <w:t>s</w:t>
      </w:r>
      <w:r w:rsidR="006F4031" w:rsidRPr="006878C0">
        <w:t xml:space="preserve"> not acceptable.</w:t>
      </w:r>
    </w:p>
    <w:p w14:paraId="39DEC4CE" w14:textId="63B47DEF" w:rsidR="002F4B7C" w:rsidRPr="00DD636A" w:rsidRDefault="00DD636A" w:rsidP="00DD636A">
      <w:pPr>
        <w:pStyle w:val="Heading4"/>
      </w:pPr>
      <w:r w:rsidRPr="00DD636A">
        <w:t xml:space="preserve">Panel and Frame </w:t>
      </w:r>
      <w:r w:rsidR="00EC0A1B" w:rsidRPr="00DD636A">
        <w:t>Aluminum Finish:</w:t>
      </w:r>
      <w:r w:rsidR="00EF34E7">
        <w:t xml:space="preserve">                       </w:t>
      </w:r>
      <w:r w:rsidRPr="00DD636A">
        <w:t xml:space="preserve"> Inside and Outside</w:t>
      </w:r>
    </w:p>
    <w:p w14:paraId="0E535826" w14:textId="77777777" w:rsidR="002F4B7C" w:rsidRPr="00DD636A" w:rsidRDefault="00EC0A1B" w:rsidP="00DD636A">
      <w:pPr>
        <w:pStyle w:val="Heading5"/>
      </w:pPr>
      <w:r w:rsidRPr="00DD636A">
        <w:t xml:space="preserve"> [ Same (one-color) ]</w:t>
      </w:r>
    </w:p>
    <w:p w14:paraId="583F80ED" w14:textId="1BC4BDFA" w:rsidR="00EC0A1B" w:rsidRPr="00DD636A" w:rsidRDefault="002F4B7C" w:rsidP="00DD636A">
      <w:pPr>
        <w:pStyle w:val="Heading5"/>
      </w:pPr>
      <w:r w:rsidRPr="00DD636A">
        <w:t xml:space="preserve"> </w:t>
      </w:r>
      <w:r w:rsidR="00EC0A1B" w:rsidRPr="00DD636A">
        <w:t xml:space="preserve">[ Different (two-tone) ]  </w:t>
      </w:r>
    </w:p>
    <w:p w14:paraId="2DD167F3" w14:textId="1E5014CA" w:rsidR="006C4409" w:rsidRDefault="006C4409" w:rsidP="00B07271">
      <w:pPr>
        <w:pStyle w:val="SpecifierNote"/>
        <w:tabs>
          <w:tab w:val="left" w:pos="4320"/>
        </w:tabs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</w:t>
      </w:r>
      <w:r w:rsidR="00EF34E7">
        <w:t>,</w:t>
      </w:r>
      <w:r w:rsidR="00424ED2">
        <w:t xml:space="preserve">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505493AF" w14:textId="77777777" w:rsidR="003307AA" w:rsidRDefault="003E3C7E" w:rsidP="00DD636A">
      <w:pPr>
        <w:pStyle w:val="Heading5"/>
      </w:pPr>
      <w:r>
        <w:t>Anodized (AAMA 611):</w:t>
      </w:r>
      <w:r>
        <w:tab/>
      </w:r>
    </w:p>
    <w:p w14:paraId="670B8204" w14:textId="77777777" w:rsidR="003307AA" w:rsidRPr="00DD636A" w:rsidRDefault="006C4409" w:rsidP="00014E51">
      <w:pPr>
        <w:pStyle w:val="Heading6"/>
      </w:pPr>
      <w:r>
        <w:t xml:space="preserve">[ </w:t>
      </w:r>
      <w:r w:rsidR="003E3C7E" w:rsidRPr="00DD636A">
        <w:t>Clear</w:t>
      </w:r>
      <w:r w:rsidRPr="00DD636A">
        <w:t xml:space="preserve"> ] </w:t>
      </w:r>
    </w:p>
    <w:p w14:paraId="1B192EC0" w14:textId="3F87CC50" w:rsidR="003E3C7E" w:rsidRDefault="006C4409" w:rsidP="00014E51">
      <w:pPr>
        <w:pStyle w:val="Heading6"/>
      </w:pPr>
      <w:r w:rsidRPr="00DD636A">
        <w:t>[ Dark Bronze</w:t>
      </w:r>
      <w:r w:rsidR="00424ED2" w:rsidRPr="0016775E">
        <w:t xml:space="preserve"> ]</w:t>
      </w:r>
    </w:p>
    <w:p w14:paraId="2B3E7C49" w14:textId="77777777" w:rsidR="00D14701" w:rsidRDefault="00D14701" w:rsidP="00DD636A">
      <w:pPr>
        <w:pStyle w:val="Heading5"/>
      </w:pPr>
      <w:r w:rsidRPr="008D487B">
        <w:t>Powder Coat (AAMA 2604):</w:t>
      </w:r>
      <w:r w:rsidRPr="008D487B">
        <w:tab/>
      </w:r>
    </w:p>
    <w:p w14:paraId="1732C19B" w14:textId="77777777" w:rsidR="00D14701" w:rsidRDefault="00D14701" w:rsidP="00014E51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113A286C" w14:textId="2735FC17" w:rsidR="00D14701" w:rsidRPr="00DD636A" w:rsidRDefault="00D14701" w:rsidP="006A4DCD">
      <w:pPr>
        <w:pStyle w:val="Heading7"/>
      </w:pPr>
      <w:r w:rsidRPr="008D487B">
        <w:t xml:space="preserve">[ </w:t>
      </w:r>
      <w:r w:rsidR="003126C2">
        <w:t>M</w:t>
      </w:r>
      <w:r w:rsidRPr="00DD636A">
        <w:t xml:space="preserve">anufacturer's standard selection of 50 colors - matte. ] </w:t>
      </w:r>
    </w:p>
    <w:p w14:paraId="7F2D6F8A" w14:textId="7EFF7E26" w:rsidR="00D14701" w:rsidRPr="00DD636A" w:rsidRDefault="00D14701" w:rsidP="006A4DCD">
      <w:pPr>
        <w:pStyle w:val="Heading7"/>
      </w:pPr>
      <w:r w:rsidRPr="00DD636A">
        <w:t xml:space="preserve">[ </w:t>
      </w:r>
      <w:r w:rsidR="003126C2">
        <w:t>M</w:t>
      </w:r>
      <w:r w:rsidRPr="00DD636A">
        <w:t xml:space="preserve">anufacturer's full RAL selection. ] </w:t>
      </w:r>
    </w:p>
    <w:p w14:paraId="0D1D0173" w14:textId="77777777" w:rsidR="00D14701" w:rsidRPr="00DD636A" w:rsidRDefault="00D14701" w:rsidP="00014E51">
      <w:pPr>
        <w:pStyle w:val="Heading7"/>
        <w:numPr>
          <w:ilvl w:val="0"/>
          <w:numId w:val="0"/>
        </w:numPr>
        <w:ind w:left="2520"/>
      </w:pPr>
      <w:r w:rsidRPr="00DD636A">
        <w:t>i.</w:t>
      </w:r>
      <w:r w:rsidRPr="00DD636A">
        <w:tab/>
        <w:t>[ High Gloss ]</w:t>
      </w:r>
    </w:p>
    <w:p w14:paraId="2CCD61D5" w14:textId="77777777" w:rsidR="00D14701" w:rsidRPr="00DD636A" w:rsidRDefault="00D14701" w:rsidP="00D14701">
      <w:pPr>
        <w:ind w:left="2880" w:hanging="360"/>
      </w:pPr>
      <w:r w:rsidRPr="00DD636A">
        <w:t>ii.</w:t>
      </w:r>
      <w:r w:rsidRPr="00DD636A">
        <w:tab/>
        <w:t>[ Matte ]</w:t>
      </w:r>
    </w:p>
    <w:p w14:paraId="5E2F060A" w14:textId="107EEF7E" w:rsidR="00D14701" w:rsidRPr="00DD636A" w:rsidRDefault="00D14701" w:rsidP="006A4DCD">
      <w:pPr>
        <w:pStyle w:val="Heading7"/>
      </w:pPr>
      <w:r w:rsidRPr="00DD636A">
        <w:t xml:space="preserve">[ </w:t>
      </w:r>
      <w:r w:rsidR="003126C2">
        <w:t>W</w:t>
      </w:r>
      <w:r w:rsidRPr="00DD636A">
        <w:t>ood grain. ]</w:t>
      </w:r>
    </w:p>
    <w:p w14:paraId="4D07896B" w14:textId="22E9787B" w:rsidR="00D14701" w:rsidRDefault="00D14701" w:rsidP="006A4DCD">
      <w:pPr>
        <w:pStyle w:val="Heading7"/>
      </w:pPr>
      <w:r w:rsidRPr="00DD636A">
        <w:t xml:space="preserve">[ </w:t>
      </w:r>
      <w:r w:rsidR="003126C2">
        <w:t>C</w:t>
      </w:r>
      <w:r w:rsidRPr="00DD636A">
        <w:t>ustom finish.</w:t>
      </w:r>
      <w:r>
        <w:rPr>
          <w:b/>
        </w:rPr>
        <w:t xml:space="preserve"> </w:t>
      </w:r>
      <w:r>
        <w:t>]</w:t>
      </w:r>
    </w:p>
    <w:p w14:paraId="4FE1B079" w14:textId="35E08389" w:rsidR="002C269C" w:rsidRDefault="002C269C" w:rsidP="00DD636A">
      <w:pPr>
        <w:pStyle w:val="Heading5"/>
      </w:pPr>
      <w:r w:rsidRPr="008D487B">
        <w:t>PVDF Coat (AAMA 2605):</w:t>
      </w:r>
      <w:r w:rsidR="003126C2">
        <w:t xml:space="preserve">       </w:t>
      </w:r>
      <w:r w:rsidR="006A470A">
        <w:t xml:space="preserve">      </w:t>
      </w:r>
      <w:r w:rsidRPr="008D487B">
        <w:t>Fluoropolymer Kynar</w:t>
      </w:r>
      <w:r>
        <w:t xml:space="preserve"> with</w:t>
      </w:r>
      <w:r w:rsidRPr="008D487B">
        <w:t xml:space="preserve"> color </w:t>
      </w:r>
      <w:r>
        <w:t xml:space="preserve">to match </w:t>
      </w:r>
      <w:r w:rsidRPr="00822715">
        <w:t>custom finish</w:t>
      </w:r>
      <w:r w:rsidRPr="0054464B">
        <w:rPr>
          <w:b/>
        </w:rPr>
        <w:t>.</w:t>
      </w:r>
    </w:p>
    <w:p w14:paraId="07A080ED" w14:textId="77777777" w:rsidR="00D14701" w:rsidRPr="00DD636A" w:rsidRDefault="00D14701" w:rsidP="00D14701">
      <w:pPr>
        <w:pStyle w:val="Heading3"/>
        <w:tabs>
          <w:tab w:val="clear" w:pos="9360"/>
        </w:tabs>
      </w:pPr>
      <w:r w:rsidRPr="00DD636A">
        <w:t xml:space="preserve">Glass and Glazing: </w:t>
      </w:r>
    </w:p>
    <w:p w14:paraId="337EB421" w14:textId="144614A4" w:rsidR="00D14701" w:rsidRPr="00DD636A" w:rsidRDefault="00D14701" w:rsidP="00DD636A">
      <w:pPr>
        <w:pStyle w:val="Heading4"/>
      </w:pPr>
      <w:r w:rsidRPr="00DD636A">
        <w:t xml:space="preserve">Safety Glazing: In compliance with </w:t>
      </w:r>
      <w:r w:rsidR="007046C4" w:rsidRPr="00DD636A">
        <w:t xml:space="preserve">ASTM C1036, ASTM C1048, </w:t>
      </w:r>
      <w:r w:rsidRPr="00DD636A">
        <w:t xml:space="preserve">ANSI Z97.1 and CPSC 16CFR 1201. </w:t>
      </w:r>
    </w:p>
    <w:p w14:paraId="0E01BE72" w14:textId="0AD45775" w:rsidR="00D14701" w:rsidRPr="005C45BB" w:rsidRDefault="00D14701" w:rsidP="00860982">
      <w:pPr>
        <w:pStyle w:val="Heading5"/>
      </w:pPr>
      <w:r w:rsidRPr="00850B31">
        <w:t>Glass Acoustical Performance (</w:t>
      </w:r>
      <w:r>
        <w:t>ASTM E413 and ASTM E1332):</w:t>
      </w:r>
      <w:r w:rsidRPr="00850B31">
        <w:tab/>
      </w:r>
      <w:r>
        <w:t>STC</w:t>
      </w:r>
    </w:p>
    <w:p w14:paraId="73F3D0C3" w14:textId="77777777" w:rsidR="00D14701" w:rsidRDefault="00D14701" w:rsidP="00D14701">
      <w:pPr>
        <w:pStyle w:val="SpecifierNote"/>
        <w:ind w:hanging="720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6B9CAF44" w14:textId="321B72F0" w:rsidR="00D14701" w:rsidRDefault="00D14701" w:rsidP="00DD636A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</w:t>
      </w:r>
      <w:r w:rsidR="00A83ACB">
        <w:t xml:space="preserve"> in [ </w:t>
      </w:r>
      <w:r w:rsidR="00A83ACB" w:rsidRPr="00A83ACB">
        <w:rPr>
          <w:b/>
          <w:bCs/>
        </w:rPr>
        <w:t>single</w:t>
      </w:r>
      <w:r w:rsidR="00A83ACB">
        <w:t xml:space="preserve"> ] [ </w:t>
      </w:r>
      <w:r w:rsidR="00A83ACB" w:rsidRPr="00A83ACB">
        <w:rPr>
          <w:b/>
          <w:bCs/>
        </w:rPr>
        <w:t>double</w:t>
      </w:r>
      <w:r w:rsidR="00A83ACB">
        <w:t xml:space="preserve"> ] insulated glazing units,</w:t>
      </w:r>
      <w:r>
        <w:t xml:space="preserve">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74FCA93A" w14:textId="365F6472" w:rsidR="00D14701" w:rsidRDefault="00D14701" w:rsidP="00D14701">
      <w:pPr>
        <w:pStyle w:val="SpecifierNote"/>
        <w:ind w:hanging="720"/>
      </w:pPr>
      <w:r>
        <w:t xml:space="preserve">NOTE: </w:t>
      </w:r>
      <w:r>
        <w:tab/>
        <w:t>Select and edit glass type(s) to meet building code, wind</w:t>
      </w:r>
      <w:r w:rsidR="00EF34E7">
        <w:t xml:space="preserve"> </w:t>
      </w:r>
      <w:r>
        <w:t xml:space="preserve">load </w:t>
      </w:r>
      <w:r w:rsidR="00860982">
        <w:t>design, acoustic</w:t>
      </w:r>
      <w:r>
        <w:t>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4069D1D6" w14:textId="04FC583E" w:rsidR="00D14701" w:rsidRDefault="00D14701" w:rsidP="00D14701">
      <w:pPr>
        <w:pStyle w:val="SpecifierNote"/>
        <w:ind w:hanging="720"/>
      </w:pPr>
      <w:r>
        <w:tab/>
        <w:t>Contact NanaWall for availability of other commercial glass types.</w:t>
      </w:r>
    </w:p>
    <w:p w14:paraId="36A3CFAA" w14:textId="77777777" w:rsidR="00D14701" w:rsidRDefault="00D14701" w:rsidP="00DD636A">
      <w:pPr>
        <w:pStyle w:val="Heading5"/>
        <w:numPr>
          <w:ilvl w:val="4"/>
          <w:numId w:val="5"/>
        </w:numPr>
      </w:pPr>
      <w:r>
        <w:t>Glass Lite / Insulated Glass Unit (IGU):</w:t>
      </w:r>
      <w:r>
        <w:tab/>
      </w:r>
    </w:p>
    <w:p w14:paraId="45628D31" w14:textId="2A29DE6C" w:rsidR="00D14701" w:rsidRPr="00DD636A" w:rsidRDefault="00D14701" w:rsidP="00014E51">
      <w:pPr>
        <w:pStyle w:val="Heading6"/>
      </w:pPr>
      <w:r w:rsidRPr="00DD636A">
        <w:t>Single:</w:t>
      </w:r>
      <w:r w:rsidRPr="00DD636A">
        <w:tab/>
      </w:r>
      <w:r w:rsidR="00ED2A2A">
        <w:t xml:space="preserve">[ </w:t>
      </w:r>
      <w:r w:rsidRPr="00DD636A">
        <w:t>7/16 inch (11 mm) thick. ]</w:t>
      </w:r>
    </w:p>
    <w:p w14:paraId="70CF61DF" w14:textId="64776A08" w:rsidR="00D14701" w:rsidRPr="00F45365" w:rsidRDefault="00D14701" w:rsidP="00014E51">
      <w:pPr>
        <w:pStyle w:val="Heading6"/>
      </w:pPr>
      <w:r w:rsidRPr="00DD636A">
        <w:t>Double IGU:</w:t>
      </w:r>
      <w:r w:rsidRPr="00DD636A">
        <w:tab/>
      </w:r>
      <w:r w:rsidR="00ED2A2A">
        <w:t xml:space="preserve">[ </w:t>
      </w:r>
      <w:r w:rsidRPr="00DD636A">
        <w:t>1-1/8 inch (28 mm) thick.</w:t>
      </w:r>
      <w:r w:rsidRPr="003C5443">
        <w:rPr>
          <w:b/>
        </w:rPr>
        <w:t xml:space="preserve"> </w:t>
      </w:r>
      <w:r w:rsidRPr="00584A11">
        <w:t>]</w:t>
      </w:r>
    </w:p>
    <w:p w14:paraId="2BB9DAFC" w14:textId="7E1ACFA9" w:rsidR="00D14701" w:rsidRDefault="00D14701" w:rsidP="00DD636A">
      <w:pPr>
        <w:pStyle w:val="Heading5"/>
      </w:pPr>
      <w:r w:rsidRPr="00DD636A">
        <w:t>Glass Spacers: Manufacturer’s standard</w:t>
      </w:r>
    </w:p>
    <w:p w14:paraId="507E5122" w14:textId="67BC4F86" w:rsidR="00DD636A" w:rsidRPr="009B54FB" w:rsidRDefault="00DD636A" w:rsidP="00014E51">
      <w:pPr>
        <w:pStyle w:val="Heading6"/>
      </w:pPr>
      <w:r w:rsidRPr="009B54FB">
        <w:t xml:space="preserve">[ </w:t>
      </w:r>
      <w:r w:rsidR="00FB3A61">
        <w:t xml:space="preserve">silver </w:t>
      </w:r>
      <w:r w:rsidRPr="009B54FB">
        <w:t>gr</w:t>
      </w:r>
      <w:r w:rsidR="00B70E8E">
        <w:t>a</w:t>
      </w:r>
      <w:r w:rsidRPr="009B54FB">
        <w:t>y finish with capillary tubes ]</w:t>
      </w:r>
    </w:p>
    <w:p w14:paraId="18FB5334" w14:textId="69F54980" w:rsidR="00DD636A" w:rsidRPr="009B54FB" w:rsidRDefault="00DD636A" w:rsidP="00014E51">
      <w:pPr>
        <w:pStyle w:val="Heading6"/>
      </w:pPr>
      <w:r w:rsidRPr="009B54FB">
        <w:t xml:space="preserve">[ </w:t>
      </w:r>
      <w:r w:rsidR="006A470A">
        <w:t>black</w:t>
      </w:r>
      <w:r w:rsidRPr="009B54FB">
        <w:t xml:space="preserve"> finish with capillary tubes ]</w:t>
      </w:r>
    </w:p>
    <w:p w14:paraId="7CB3C129" w14:textId="52E48F2F" w:rsidR="00DD636A" w:rsidRPr="009B54FB" w:rsidRDefault="00DD636A" w:rsidP="00014E51">
      <w:pPr>
        <w:pStyle w:val="Heading6"/>
      </w:pPr>
      <w:r w:rsidRPr="009B54FB">
        <w:t xml:space="preserve">[ </w:t>
      </w:r>
      <w:r w:rsidR="00FB3A61">
        <w:t xml:space="preserve">silver </w:t>
      </w:r>
      <w:r w:rsidRPr="009B54FB">
        <w:t>gr</w:t>
      </w:r>
      <w:r w:rsidR="00B70E8E">
        <w:t>a</w:t>
      </w:r>
      <w:r w:rsidRPr="009B54FB">
        <w:t>y finish without capillary tubes ]</w:t>
      </w:r>
    </w:p>
    <w:p w14:paraId="7BCF084C" w14:textId="4639117A" w:rsidR="00DD636A" w:rsidRPr="00DD636A" w:rsidRDefault="00DD636A" w:rsidP="00014E51">
      <w:pPr>
        <w:pStyle w:val="Heading6"/>
      </w:pPr>
      <w:r w:rsidRPr="009B54FB">
        <w:t xml:space="preserve">[ </w:t>
      </w:r>
      <w:r w:rsidR="006A470A">
        <w:t>black</w:t>
      </w:r>
      <w:r w:rsidRPr="009B54FB">
        <w:t xml:space="preserve"> finish without capillary tubes ]</w:t>
      </w:r>
    </w:p>
    <w:p w14:paraId="5559391B" w14:textId="309B71C1" w:rsidR="002F4B7C" w:rsidRPr="00DD636A" w:rsidRDefault="002F4B7C" w:rsidP="00EF34E7">
      <w:pPr>
        <w:pStyle w:val="Heading5"/>
      </w:pPr>
      <w:r w:rsidRPr="00DD636A">
        <w:t>IGU Lite Type:</w:t>
      </w:r>
      <w:r w:rsidR="00EF34E7">
        <w:t xml:space="preserve">        </w:t>
      </w:r>
      <w:r w:rsidRPr="00DD636A">
        <w:t>Air Filled</w:t>
      </w:r>
    </w:p>
    <w:p w14:paraId="1412B790" w14:textId="0986B34D" w:rsidR="00D14701" w:rsidRPr="00A2433E" w:rsidRDefault="00D14701" w:rsidP="00DD636A">
      <w:pPr>
        <w:pStyle w:val="Heading5"/>
      </w:pPr>
      <w:r w:rsidRPr="00A2433E">
        <w:t>Glass Lite Type:</w:t>
      </w:r>
      <w:r w:rsidRPr="00A2433E">
        <w:tab/>
      </w:r>
    </w:p>
    <w:p w14:paraId="4586EF1F" w14:textId="5D5A4018" w:rsidR="002F4B7C" w:rsidRPr="00A2433E" w:rsidRDefault="002F4B7C" w:rsidP="00014E51">
      <w:pPr>
        <w:pStyle w:val="Heading6"/>
      </w:pPr>
      <w:r w:rsidRPr="00A2433E">
        <w:t>Standard</w:t>
      </w:r>
    </w:p>
    <w:p w14:paraId="4953908F" w14:textId="0E433149" w:rsidR="00F53840" w:rsidRPr="00A2433E" w:rsidRDefault="00F53840" w:rsidP="00014E51">
      <w:pPr>
        <w:pStyle w:val="Heading6"/>
      </w:pPr>
      <w:r w:rsidRPr="00A2433E">
        <w:t>Impact rated</w:t>
      </w:r>
    </w:p>
    <w:p w14:paraId="2A1AEF60" w14:textId="77777777" w:rsidR="00D14701" w:rsidRPr="00A2433E" w:rsidRDefault="00D14701" w:rsidP="00D14701">
      <w:pPr>
        <w:pStyle w:val="SpecifierNote"/>
      </w:pPr>
      <w:r w:rsidRPr="00A2433E">
        <w:t>NOTE:</w:t>
      </w:r>
      <w:r w:rsidRPr="00A2433E">
        <w:tab/>
        <w:t>Items below are options and may require an upcharge.</w:t>
      </w:r>
    </w:p>
    <w:p w14:paraId="665E000D" w14:textId="7430DEFF" w:rsidR="00D14701" w:rsidRPr="00A2433E" w:rsidRDefault="00D14701" w:rsidP="00014E51">
      <w:pPr>
        <w:pStyle w:val="Heading6"/>
      </w:pPr>
      <w:r w:rsidRPr="00A2433E">
        <w:t>[ Low iron</w:t>
      </w:r>
      <w:r w:rsidR="00EF34E7">
        <w:t xml:space="preserve"> (Light Transmission (LT) 89%)</w:t>
      </w:r>
      <w:r w:rsidRPr="00A2433E">
        <w:t xml:space="preserve"> ]</w:t>
      </w:r>
    </w:p>
    <w:p w14:paraId="3F34EC2F" w14:textId="77777777" w:rsidR="00D14701" w:rsidRPr="00A2433E" w:rsidRDefault="00D14701" w:rsidP="00014E51">
      <w:pPr>
        <w:pStyle w:val="Heading6"/>
      </w:pPr>
      <w:r w:rsidRPr="00A2433E">
        <w:t xml:space="preserve">[ Solar bronze ] </w:t>
      </w:r>
    </w:p>
    <w:p w14:paraId="0D2C9FB3" w14:textId="77777777" w:rsidR="002F4B7C" w:rsidRPr="00A2433E" w:rsidRDefault="00D14701" w:rsidP="00014E51">
      <w:pPr>
        <w:pStyle w:val="Heading6"/>
      </w:pPr>
      <w:r w:rsidRPr="00A2433E">
        <w:t>[ Solar gray ]</w:t>
      </w:r>
    </w:p>
    <w:p w14:paraId="75B0FE1A" w14:textId="2BF3DB12" w:rsidR="00293A91" w:rsidRPr="00A2433E" w:rsidRDefault="00293A91" w:rsidP="00EF34E7">
      <w:pPr>
        <w:pStyle w:val="Heading5"/>
      </w:pPr>
      <w:r w:rsidRPr="00A2433E">
        <w:t>IGU Surface:</w:t>
      </w:r>
      <w:r w:rsidR="00EF34E7">
        <w:t xml:space="preserve">            </w:t>
      </w:r>
      <w:r w:rsidRPr="00A2433E">
        <w:t>Clear</w:t>
      </w:r>
    </w:p>
    <w:p w14:paraId="0047965B" w14:textId="77777777" w:rsidR="001D5F3F" w:rsidRPr="001D5F3F" w:rsidRDefault="001D5F3F" w:rsidP="005035BF">
      <w:pPr>
        <w:pStyle w:val="Heading3"/>
      </w:pPr>
      <w:r w:rsidRPr="00767646">
        <w:t>Locking</w:t>
      </w:r>
      <w:r w:rsidRPr="001D5F3F">
        <w:t xml:space="preserve"> Hardware and Handles:</w:t>
      </w:r>
    </w:p>
    <w:p w14:paraId="529810BE" w14:textId="03F0958B" w:rsidR="0094215C" w:rsidRPr="00A2433E" w:rsidRDefault="0094215C" w:rsidP="005D74B9">
      <w:pPr>
        <w:pStyle w:val="SpecifierNote"/>
      </w:pPr>
      <w:r>
        <w:t>NOTE:</w:t>
      </w:r>
      <w:r>
        <w:tab/>
      </w:r>
      <w:r w:rsidRPr="00A2433E">
        <w:t>Select one of the below Main Entry Panel paragraphs WITH or WITHOUT Swing Panels, deleting all others. Edit to suit project requirements.</w:t>
      </w:r>
    </w:p>
    <w:p w14:paraId="1B2D3785" w14:textId="0C86FEBF" w:rsidR="00E2197C" w:rsidRPr="00E2197C" w:rsidRDefault="00D021B4" w:rsidP="00DD636A">
      <w:pPr>
        <w:pStyle w:val="Heading4"/>
      </w:pPr>
      <w:r w:rsidRPr="00A2433E">
        <w:t xml:space="preserve">Main Entry Panel(s) for Models </w:t>
      </w:r>
      <w:r w:rsidR="00C60614" w:rsidRPr="00A2433E">
        <w:t xml:space="preserve">WITH </w:t>
      </w:r>
      <w:r w:rsidR="006C66C0" w:rsidRPr="00A2433E">
        <w:t>a</w:t>
      </w:r>
      <w:r w:rsidR="003C755C" w:rsidRPr="00A2433E">
        <w:t xml:space="preserve"> [</w:t>
      </w:r>
      <w:r w:rsidR="006C66C0" w:rsidRPr="00A2433E">
        <w:t xml:space="preserve"> </w:t>
      </w:r>
      <w:r w:rsidR="006C66C0" w:rsidRPr="00A2433E">
        <w:rPr>
          <w:b/>
        </w:rPr>
        <w:t>Pair of</w:t>
      </w:r>
      <w:r w:rsidR="006C66C0" w:rsidRPr="00A2433E">
        <w:t xml:space="preserve"> </w:t>
      </w:r>
      <w:r w:rsidR="003C755C" w:rsidRPr="00A2433E">
        <w:t xml:space="preserve">] </w:t>
      </w:r>
      <w:r w:rsidR="006C66C0" w:rsidRPr="00A2433E">
        <w:t>Swing Panel</w:t>
      </w:r>
      <w:r w:rsidR="003C755C" w:rsidRPr="00A2433E">
        <w:t>(</w:t>
      </w:r>
      <w:r w:rsidR="006C66C0" w:rsidRPr="00A2433E">
        <w:t>s</w:t>
      </w:r>
      <w:r w:rsidR="003C755C" w:rsidRPr="00A2433E">
        <w:t>)</w:t>
      </w:r>
      <w:r w:rsidRPr="00A2433E">
        <w:t>: P</w:t>
      </w:r>
      <w:r w:rsidR="001D5F3F" w:rsidRPr="00A2433E">
        <w:t xml:space="preserve">rovide manufacturer’s </w:t>
      </w:r>
      <w:r w:rsidR="002F4B7C" w:rsidRPr="00A2433E">
        <w:t xml:space="preserve">[ </w:t>
      </w:r>
      <w:r w:rsidR="00014E51">
        <w:rPr>
          <w:b/>
        </w:rPr>
        <w:t>S</w:t>
      </w:r>
      <w:r w:rsidR="001D5F3F" w:rsidRPr="00A2433E">
        <w:rPr>
          <w:b/>
        </w:rPr>
        <w:t>tandard lever handles</w:t>
      </w:r>
      <w:r w:rsidR="002F4B7C" w:rsidRPr="00A2433E">
        <w:t xml:space="preserve"> ] or [ </w:t>
      </w:r>
      <w:r w:rsidR="00014E51">
        <w:rPr>
          <w:b/>
        </w:rPr>
        <w:t>L</w:t>
      </w:r>
      <w:r w:rsidR="002F4B7C" w:rsidRPr="00A2433E">
        <w:rPr>
          <w:b/>
        </w:rPr>
        <w:t>ever handles with return</w:t>
      </w:r>
      <w:r w:rsidR="002F4B7C" w:rsidRPr="00A2433E">
        <w:t xml:space="preserve"> ]</w:t>
      </w:r>
      <w:r w:rsidR="001D5F3F" w:rsidRPr="00A2433E">
        <w:t xml:space="preserve"> on the inside and outside</w:t>
      </w:r>
      <w:r w:rsidR="00D02FAF" w:rsidRPr="00A2433E">
        <w:t>,</w:t>
      </w:r>
      <w:r w:rsidR="001D5F3F" w:rsidRPr="00A2433E">
        <w:t xml:space="preserve"> a </w:t>
      </w:r>
      <w:r w:rsidR="009C4AD0" w:rsidRPr="00A2433E">
        <w:t>standard</w:t>
      </w:r>
      <w:r w:rsidR="001D5F3F" w:rsidRPr="001D5F3F">
        <w:t xml:space="preserve"> </w:t>
      </w:r>
      <w:r w:rsidR="000D4FEE">
        <w:t>lockset</w:t>
      </w:r>
      <w:r w:rsidR="001D5F3F" w:rsidRPr="001D5F3F">
        <w:t xml:space="preserve"> with a lockable latch</w:t>
      </w:r>
      <w:r w:rsidR="00D02FAF">
        <w:t>,</w:t>
      </w:r>
      <w:r w:rsidR="001D5F3F" w:rsidRPr="001D5F3F">
        <w:t xml:space="preserve"> </w:t>
      </w:r>
      <w:r w:rsidR="00D02FAF">
        <w:t xml:space="preserve">and </w:t>
      </w:r>
      <w:r w:rsidR="001D5F3F" w:rsidRPr="001D5F3F">
        <w:t>multi-point locking with a dead bolt</w:t>
      </w:r>
      <w:r w:rsidR="00E2197C">
        <w:t xml:space="preserve"> and rods at the top and bottom </w:t>
      </w:r>
      <w:r w:rsidR="00D02FAF">
        <w:t>on primary panel</w:t>
      </w:r>
      <w:r w:rsidR="003C755C">
        <w:t xml:space="preserve"> [ </w:t>
      </w:r>
      <w:r w:rsidR="003C755C" w:rsidRPr="003C755C">
        <w:rPr>
          <w:b/>
        </w:rPr>
        <w:t>only</w:t>
      </w:r>
      <w:r w:rsidR="003C755C">
        <w:t xml:space="preserve"> ]</w:t>
      </w:r>
      <w:r w:rsidR="00E2197C" w:rsidRPr="00E2197C">
        <w:t xml:space="preserve">. </w:t>
      </w:r>
    </w:p>
    <w:p w14:paraId="2362CDED" w14:textId="77777777" w:rsidR="00023E85" w:rsidRDefault="001D5F3F" w:rsidP="00DD636A">
      <w:pPr>
        <w:pStyle w:val="Heading5"/>
      </w:pPr>
      <w:r w:rsidRPr="001D5F3F">
        <w:t xml:space="preserve">Rods to be concealed and not edge mounted. </w:t>
      </w:r>
    </w:p>
    <w:p w14:paraId="54999C96" w14:textId="0754591D" w:rsidR="00023E85" w:rsidRDefault="001D5F3F" w:rsidP="00DD636A">
      <w:pPr>
        <w:pStyle w:val="Heading5"/>
      </w:pPr>
      <w:r w:rsidRPr="001D5F3F">
        <w:t>After turn of key or thumb</w:t>
      </w:r>
      <w:r w:rsidR="002F4B7C">
        <w:t>-</w:t>
      </w:r>
      <w:r w:rsidRPr="001D5F3F">
        <w:t xml:space="preserve">turn, depression of handles withdraws latch. </w:t>
      </w:r>
    </w:p>
    <w:p w14:paraId="07B13991" w14:textId="77777777" w:rsidR="00FF343E" w:rsidRDefault="001D5F3F" w:rsidP="00DD636A">
      <w:pPr>
        <w:pStyle w:val="Heading5"/>
      </w:pPr>
      <w:r w:rsidRPr="001D5F3F">
        <w:t>Lifting of handles engages rods and turn of key or thumb turn engages deadbolt and operates lock.</w:t>
      </w:r>
    </w:p>
    <w:p w14:paraId="173750DE" w14:textId="77777777" w:rsidR="0064325E" w:rsidRDefault="0064325E" w:rsidP="00DD636A">
      <w:pPr>
        <w:pStyle w:val="Heading5"/>
      </w:pPr>
      <w:r>
        <w:t xml:space="preserve">[ </w:t>
      </w:r>
      <w:r w:rsidRPr="009C6EB2">
        <w:t>Secondary Swing Panel: Provide matching dummy lever handles on both sides and concealed flush bolts that operate the rods at the top and the bottom for the secondary swing panel.</w:t>
      </w:r>
      <w:r w:rsidRPr="001D5F3F">
        <w:t xml:space="preserve"> </w:t>
      </w:r>
      <w:r>
        <w:t>]</w:t>
      </w:r>
    </w:p>
    <w:p w14:paraId="402606ED" w14:textId="77777777" w:rsidR="0064325E" w:rsidRPr="00445AA1" w:rsidRDefault="0064325E" w:rsidP="0064325E">
      <w:pPr>
        <w:pStyle w:val="SpecifierNote"/>
      </w:pPr>
      <w:r>
        <w:t>NOTE:</w:t>
      </w:r>
      <w:r>
        <w:tab/>
        <w:t xml:space="preserve">Secondary swing panel paragraph above is standard with pairs; hardware for Secondary Panel below is an option.          </w:t>
      </w:r>
    </w:p>
    <w:p w14:paraId="0DE4875F" w14:textId="77777777" w:rsidR="0064325E" w:rsidRPr="00023E85" w:rsidRDefault="0064325E" w:rsidP="00DD636A">
      <w:pPr>
        <w:pStyle w:val="Heading5"/>
      </w:pPr>
      <w:r>
        <w:t xml:space="preserve">[ </w:t>
      </w:r>
      <w:r w:rsidRPr="009C6EB2">
        <w:t xml:space="preserve">Secondary Swing Panel: Provide two-point locking with </w:t>
      </w:r>
      <w:r>
        <w:t>standard shaped</w:t>
      </w:r>
      <w:r w:rsidRPr="009C6EB2">
        <w:t xml:space="preserve"> handles on inside only for the secondary swing panel.</w:t>
      </w:r>
      <w:r w:rsidRPr="001D5F3F">
        <w:t xml:space="preserve"> </w:t>
      </w:r>
      <w:r>
        <w:t>]</w:t>
      </w:r>
    </w:p>
    <w:p w14:paraId="1967D7FB" w14:textId="4991990B" w:rsidR="004A43A8" w:rsidRDefault="004A43A8" w:rsidP="00DD636A">
      <w:pPr>
        <w:pStyle w:val="Heading5"/>
      </w:pPr>
      <w:r>
        <w:t>Lever Handle</w:t>
      </w:r>
      <w:r w:rsidR="00E37C63">
        <w:t xml:space="preserve"> - Finish</w:t>
      </w:r>
      <w:r>
        <w:t xml:space="preserve">: </w:t>
      </w:r>
    </w:p>
    <w:p w14:paraId="68F7DF1A" w14:textId="38ED6F00" w:rsidR="002F4B7C" w:rsidRPr="00A2433E" w:rsidRDefault="00E37C63" w:rsidP="00014E51">
      <w:pPr>
        <w:pStyle w:val="Heading6"/>
      </w:pPr>
      <w:r w:rsidRPr="00A2433E">
        <w:t>Brushed satin stainless stee</w:t>
      </w:r>
      <w:r w:rsidR="002F4B7C" w:rsidRPr="00A2433E">
        <w:t>l</w:t>
      </w:r>
    </w:p>
    <w:p w14:paraId="3FD568AA" w14:textId="683E0160" w:rsidR="004A43A8" w:rsidRPr="00A2433E" w:rsidRDefault="002F4B7C" w:rsidP="00014E51">
      <w:pPr>
        <w:pStyle w:val="Heading6"/>
      </w:pPr>
      <w:r w:rsidRPr="00A2433E">
        <w:t xml:space="preserve">[ </w:t>
      </w:r>
      <w:r w:rsidR="003F4297">
        <w:t xml:space="preserve">Black titanium </w:t>
      </w:r>
      <w:r w:rsidRPr="00A2433E">
        <w:t>stainless steel ]</w:t>
      </w:r>
    </w:p>
    <w:p w14:paraId="6333D101" w14:textId="253B9D9D" w:rsidR="008770D4" w:rsidRDefault="004A43A8" w:rsidP="008770D4">
      <w:pPr>
        <w:pStyle w:val="SpecifierNote"/>
        <w:ind w:hanging="720"/>
      </w:pPr>
      <w:r w:rsidRPr="00A2433E">
        <w:t>NOTE:</w:t>
      </w:r>
      <w:r w:rsidRPr="00A2433E">
        <w:tab/>
        <w:t>Handle</w:t>
      </w:r>
      <w:r w:rsidR="002F4B7C" w:rsidRPr="00A2433E">
        <w:t>s</w:t>
      </w:r>
      <w:r w:rsidRPr="00A2433E">
        <w:t xml:space="preserve"> above </w:t>
      </w:r>
      <w:r w:rsidR="002F4B7C" w:rsidRPr="00A2433E">
        <w:t>are</w:t>
      </w:r>
      <w:r w:rsidRPr="00A2433E">
        <w:t xml:space="preserve"> standard; optional</w:t>
      </w:r>
      <w:r>
        <w:t xml:space="preserve"> handle types below may require an upcharge</w:t>
      </w:r>
      <w:r w:rsidRPr="00445AA1">
        <w:t>.</w:t>
      </w:r>
    </w:p>
    <w:p w14:paraId="6F164418" w14:textId="3FA5A7EC" w:rsidR="00293A91" w:rsidRDefault="008770D4" w:rsidP="002F4B7C">
      <w:pPr>
        <w:pStyle w:val="SpecifierNote"/>
        <w:ind w:hanging="720"/>
      </w:pPr>
      <w:r>
        <w:tab/>
      </w:r>
      <w:r w:rsidR="00293A91">
        <w:t>Other compatible lever, L-shaped</w:t>
      </w:r>
      <w:r w:rsidR="00767646">
        <w:t>,</w:t>
      </w:r>
      <w:r w:rsidR="00293A91">
        <w:t xml:space="preserve"> and push-pull handle styles and finishes are available from other suppliers</w:t>
      </w:r>
      <w:r w:rsidR="00FB3A61">
        <w:t>.</w:t>
      </w:r>
      <w:r w:rsidR="00293A91" w:rsidRPr="0011102A">
        <w:t xml:space="preserve"> </w:t>
      </w:r>
    </w:p>
    <w:p w14:paraId="69F84DF0" w14:textId="6CA5CBF6" w:rsidR="004A43A8" w:rsidRDefault="00293A91" w:rsidP="002F4B7C">
      <w:pPr>
        <w:pStyle w:val="SpecifierNote"/>
        <w:ind w:hanging="720"/>
      </w:pPr>
      <w:r>
        <w:tab/>
      </w:r>
      <w:r w:rsidR="00A2433E">
        <w:t>L</w:t>
      </w:r>
      <w:r w:rsidR="00341BB7">
        <w:t xml:space="preserve">ever </w:t>
      </w:r>
      <w:r w:rsidR="008770D4" w:rsidRPr="0011102A">
        <w:t>handle</w:t>
      </w:r>
      <w:r w:rsidR="00341BB7">
        <w:t xml:space="preserve"> with return</w:t>
      </w:r>
      <w:r w:rsidR="008770D4" w:rsidRPr="0011102A">
        <w:t xml:space="preserve"> only available in </w:t>
      </w:r>
      <w:r w:rsidR="008770D4">
        <w:t>"B</w:t>
      </w:r>
      <w:r w:rsidR="008770D4" w:rsidRPr="0011102A">
        <w:t>rushed satin stainless steel</w:t>
      </w:r>
      <w:r w:rsidR="008770D4">
        <w:t>."</w:t>
      </w:r>
      <w:r>
        <w:t xml:space="preserve"> </w:t>
      </w:r>
    </w:p>
    <w:p w14:paraId="75D2D5DD" w14:textId="29DE9048" w:rsidR="004A43A8" w:rsidRDefault="004A43A8" w:rsidP="00014E51">
      <w:pPr>
        <w:pStyle w:val="Heading6"/>
      </w:pPr>
      <w:r>
        <w:t>[</w:t>
      </w:r>
      <w:r w:rsidRPr="001D5F3F">
        <w:t xml:space="preserve"> </w:t>
      </w:r>
      <w:r w:rsidRPr="005F5182">
        <w:t>Oil rubbed bronze soli</w:t>
      </w:r>
      <w:r>
        <w:t>d brass</w:t>
      </w:r>
      <w:r w:rsidRPr="00022E24">
        <w:t xml:space="preserve"> </w:t>
      </w:r>
      <w:r w:rsidRPr="001D5F3F">
        <w:t>]</w:t>
      </w:r>
    </w:p>
    <w:p w14:paraId="34636BC8" w14:textId="1A00F5A8" w:rsidR="004A43A8" w:rsidRDefault="004A43A8" w:rsidP="00014E51">
      <w:pPr>
        <w:pStyle w:val="Heading6"/>
      </w:pPr>
      <w:r>
        <w:t xml:space="preserve">[ </w:t>
      </w:r>
      <w:r w:rsidRPr="005F5182">
        <w:t>S</w:t>
      </w:r>
      <w:r>
        <w:t xml:space="preserve">atin nickel solid brass </w:t>
      </w:r>
      <w:r w:rsidRPr="001D5F3F">
        <w:t xml:space="preserve">] </w:t>
      </w:r>
    </w:p>
    <w:p w14:paraId="652AB218" w14:textId="31DCDBE3" w:rsidR="004A43A8" w:rsidRDefault="004A43A8" w:rsidP="00014E51">
      <w:pPr>
        <w:pStyle w:val="Heading6"/>
      </w:pPr>
      <w:r>
        <w:t xml:space="preserve">[ </w:t>
      </w:r>
      <w:r w:rsidRPr="005F5182">
        <w:t>W</w:t>
      </w:r>
      <w:r>
        <w:t xml:space="preserve">hite solid brass </w:t>
      </w:r>
      <w:r w:rsidRPr="001D5F3F">
        <w:t xml:space="preserve">] </w:t>
      </w:r>
    </w:p>
    <w:p w14:paraId="6AA3599E" w14:textId="77777777" w:rsidR="009C4AD0" w:rsidRDefault="009C4AD0" w:rsidP="00DD636A">
      <w:pPr>
        <w:pStyle w:val="Heading5"/>
      </w:pPr>
      <w:r>
        <w:t>Locking:</w:t>
      </w:r>
    </w:p>
    <w:p w14:paraId="17B2018E" w14:textId="23420DE2" w:rsidR="009C4AD0" w:rsidRPr="00A2433E" w:rsidRDefault="009C4AD0" w:rsidP="00014E51">
      <w:pPr>
        <w:pStyle w:val="Heading6"/>
      </w:pPr>
      <w:r w:rsidRPr="00A2433E">
        <w:t xml:space="preserve">Standard </w:t>
      </w:r>
      <w:r w:rsidR="00767646">
        <w:t xml:space="preserve">European </w:t>
      </w:r>
      <w:r w:rsidRPr="00A2433E">
        <w:t>profile cylinder</w:t>
      </w:r>
    </w:p>
    <w:p w14:paraId="27F0090F" w14:textId="4509CB37" w:rsidR="00315E67" w:rsidRPr="00A2433E" w:rsidRDefault="002F4B7C" w:rsidP="00014E51">
      <w:pPr>
        <w:pStyle w:val="Heading6"/>
      </w:pPr>
      <w:r w:rsidRPr="00A2433E">
        <w:t xml:space="preserve">[ </w:t>
      </w:r>
      <w:r w:rsidR="00315E67" w:rsidRPr="00A2433E">
        <w:t xml:space="preserve">Adapter </w:t>
      </w:r>
      <w:r w:rsidR="00767646">
        <w:t xml:space="preserve">to accommodate a 7 pin </w:t>
      </w:r>
      <w:r w:rsidR="00315E67" w:rsidRPr="00A2433E">
        <w:t>Small Format Interchangeable Core (SFIC</w:t>
      </w:r>
      <w:r w:rsidR="00767646">
        <w:t>) (SFIC supplied by others</w:t>
      </w:r>
      <w:r w:rsidR="00315E67" w:rsidRPr="00A2433E">
        <w:t>)</w:t>
      </w:r>
      <w:r w:rsidRPr="00A2433E">
        <w:t xml:space="preserve"> ]</w:t>
      </w:r>
    </w:p>
    <w:p w14:paraId="4E63D1C3" w14:textId="12E1E03B" w:rsidR="00D02FAF" w:rsidRDefault="00D02FAF" w:rsidP="00DD636A">
      <w:pPr>
        <w:pStyle w:val="Heading4"/>
      </w:pPr>
      <w:r>
        <w:t xml:space="preserve">Main Entry Panel </w:t>
      </w:r>
      <w:r w:rsidR="00293A91">
        <w:t>f</w:t>
      </w:r>
      <w:r>
        <w:t xml:space="preserve">or Models WITH </w:t>
      </w:r>
      <w:r w:rsidR="00293A91">
        <w:t xml:space="preserve">a </w:t>
      </w:r>
      <w:r>
        <w:t xml:space="preserve">Swing Panel: Provide manufacturer’s push/pull handles with separate </w:t>
      </w:r>
      <w:r w:rsidR="000D4FEE">
        <w:t>lockset</w:t>
      </w:r>
      <w:r>
        <w:t xml:space="preserve"> and dead bolt and </w:t>
      </w:r>
      <w:r w:rsidR="00480FBC">
        <w:t>one-point</w:t>
      </w:r>
      <w:r>
        <w:t xml:space="preserve"> locking at the top and</w:t>
      </w:r>
      <w:r w:rsidR="00FB3A61">
        <w:t xml:space="preserve"> an additional one-point locking at the</w:t>
      </w:r>
      <w:r>
        <w:t xml:space="preserve"> bottom consisting of locking rods operated by a 180º turn of a </w:t>
      </w:r>
      <w:r w:rsidR="003126C2">
        <w:t>flat handle</w:t>
      </w:r>
      <w:r>
        <w:t xml:space="preserve"> on the inside.</w:t>
      </w:r>
    </w:p>
    <w:p w14:paraId="5F7297B8" w14:textId="3E36758E" w:rsidR="00E45D77" w:rsidRPr="00445AA1" w:rsidRDefault="00E45D77" w:rsidP="00E45D77">
      <w:pPr>
        <w:pStyle w:val="SpecifierNote"/>
      </w:pPr>
      <w:r>
        <w:t>NOTE:</w:t>
      </w:r>
      <w:r>
        <w:tab/>
        <w:t>Option above recommended with a door closer</w:t>
      </w:r>
      <w:r w:rsidR="003729A5">
        <w:t xml:space="preserve"> by others</w:t>
      </w:r>
      <w:r>
        <w:t xml:space="preserve">, but note that, when sliding the swing panel, the door closer will need to be disengaged if the swing panel is not attached to a side jamb.          </w:t>
      </w:r>
    </w:p>
    <w:p w14:paraId="0ED77D59" w14:textId="59771AB2" w:rsidR="003307AA" w:rsidRDefault="00D02FAF" w:rsidP="00DD636A">
      <w:pPr>
        <w:pStyle w:val="Heading5"/>
      </w:pPr>
      <w:r>
        <w:t xml:space="preserve">Push-pull handles in a brushed </w:t>
      </w:r>
      <w:r w:rsidR="00860982">
        <w:t>stainless-steel</w:t>
      </w:r>
      <w:r>
        <w:t xml:space="preserve"> finish and </w:t>
      </w:r>
      <w:r w:rsidR="00372FCB">
        <w:t>stainless-steel</w:t>
      </w:r>
      <w:r>
        <w:t xml:space="preserve"> flat handles in a </w:t>
      </w:r>
    </w:p>
    <w:p w14:paraId="42CDE088" w14:textId="5D69D9D7" w:rsidR="003307AA" w:rsidRDefault="00D02FAF" w:rsidP="00014E51">
      <w:pPr>
        <w:pStyle w:val="Heading6"/>
      </w:pPr>
      <w:r>
        <w:t xml:space="preserve">[ </w:t>
      </w:r>
      <w:r w:rsidR="003729A5">
        <w:t>B</w:t>
      </w:r>
      <w:r w:rsidRPr="003307AA">
        <w:t>rushed satin</w:t>
      </w:r>
      <w:r w:rsidR="003307AA" w:rsidRPr="003307AA">
        <w:t xml:space="preserve"> finish.</w:t>
      </w:r>
      <w:r w:rsidRPr="003307AA">
        <w:t xml:space="preserve"> </w:t>
      </w:r>
      <w:r>
        <w:t xml:space="preserve">] </w:t>
      </w:r>
    </w:p>
    <w:p w14:paraId="45CBD569" w14:textId="11B10935" w:rsidR="00D02FAF" w:rsidRDefault="00D02FAF" w:rsidP="00014E51">
      <w:pPr>
        <w:pStyle w:val="Heading6"/>
      </w:pPr>
      <w:r>
        <w:t xml:space="preserve">[ </w:t>
      </w:r>
      <w:r w:rsidR="003729A5">
        <w:t>B</w:t>
      </w:r>
      <w:r w:rsidR="003F4297">
        <w:t>lack titanium</w:t>
      </w:r>
      <w:r w:rsidR="003307AA" w:rsidRPr="003307AA">
        <w:t xml:space="preserve"> finish.</w:t>
      </w:r>
      <w:r w:rsidRPr="003307AA">
        <w:t xml:space="preserve"> </w:t>
      </w:r>
      <w:r w:rsidR="00301070">
        <w:t xml:space="preserve">] </w:t>
      </w:r>
    </w:p>
    <w:p w14:paraId="5112B7B1" w14:textId="19821493" w:rsidR="003729A5" w:rsidRDefault="003729A5" w:rsidP="003729A5">
      <w:pPr>
        <w:pStyle w:val="Heading5"/>
      </w:pPr>
      <w:r>
        <w:t>Locking:</w:t>
      </w:r>
    </w:p>
    <w:p w14:paraId="1A0609A6" w14:textId="48C92F91" w:rsidR="003729A5" w:rsidRDefault="003729A5" w:rsidP="003729A5">
      <w:pPr>
        <w:pStyle w:val="Heading6"/>
      </w:pPr>
      <w:r>
        <w:t>Standard European profile cylinder</w:t>
      </w:r>
    </w:p>
    <w:p w14:paraId="3EB6AE28" w14:textId="1EE3771A" w:rsidR="003729A5" w:rsidRDefault="003729A5" w:rsidP="003729A5">
      <w:pPr>
        <w:pStyle w:val="Heading6"/>
      </w:pPr>
      <w:r>
        <w:t xml:space="preserve">[ Adapter to accommodate a 7 pin Small Format Interchangeable Core (SFIC) (SFIC supplied by others) ] </w:t>
      </w:r>
    </w:p>
    <w:p w14:paraId="3FACD9D3" w14:textId="4D1877BF" w:rsidR="00D02FAF" w:rsidRDefault="0066746F" w:rsidP="00DD636A">
      <w:pPr>
        <w:pStyle w:val="Heading4"/>
      </w:pPr>
      <w:r w:rsidRPr="00A2433E">
        <w:t>Main Entry Pair of Panels on Models WITHOUT a Swing Panel: Provide manufacturer’s standard L-shaped ha</w:t>
      </w:r>
      <w:r w:rsidR="000D4FEE" w:rsidRPr="00A2433E">
        <w:t>ndles on the inside and outside</w:t>
      </w:r>
      <w:r w:rsidRPr="00A2433E">
        <w:t xml:space="preserve"> </w:t>
      </w:r>
      <w:r w:rsidR="00FA46C1" w:rsidRPr="00A2433E">
        <w:t>including a</w:t>
      </w:r>
      <w:r w:rsidR="000D4FEE" w:rsidRPr="00A2433E">
        <w:t xml:space="preserve"> lock</w:t>
      </w:r>
      <w:r w:rsidRPr="00A2433E">
        <w:t>set with prof</w:t>
      </w:r>
      <w:r w:rsidR="000D4FEE" w:rsidRPr="00A2433E">
        <w:t>ile cylinder. Operation of lock</w:t>
      </w:r>
      <w:r w:rsidRPr="00A2433E">
        <w:t>set is by turn of key from outside and thumb</w:t>
      </w:r>
      <w:r w:rsidR="007A05FD" w:rsidRPr="00A2433E">
        <w:t>-</w:t>
      </w:r>
      <w:r w:rsidRPr="00A2433E">
        <w:t>turn inside</w:t>
      </w:r>
      <w:r w:rsidR="00FA46C1">
        <w:t xml:space="preserve"> with</w:t>
      </w:r>
      <w:r>
        <w:t xml:space="preserve"> two</w:t>
      </w:r>
      <w:r w:rsidR="00FA46C1">
        <w:t>-</w:t>
      </w:r>
      <w:r>
        <w:t>point locking hardware operated by 180º turn of the handle.</w:t>
      </w:r>
    </w:p>
    <w:p w14:paraId="02B7202F" w14:textId="77777777" w:rsidR="00957F93" w:rsidRPr="00A2433E" w:rsidRDefault="00FA46C1" w:rsidP="00DD636A">
      <w:pPr>
        <w:pStyle w:val="Heading5"/>
      </w:pPr>
      <w:r w:rsidRPr="00445AA1">
        <w:t>L</w:t>
      </w:r>
      <w:r w:rsidRPr="00A2433E">
        <w:t xml:space="preserve">-Shaped Handles - Finish: </w:t>
      </w:r>
    </w:p>
    <w:p w14:paraId="104809BE" w14:textId="4B217ED9" w:rsidR="00957F93" w:rsidRPr="00A2433E" w:rsidRDefault="00FA46C1" w:rsidP="00014E51">
      <w:pPr>
        <w:pStyle w:val="Heading6"/>
      </w:pPr>
      <w:r w:rsidRPr="00A2433E">
        <w:t>Brushed satin stainless steel</w:t>
      </w:r>
    </w:p>
    <w:p w14:paraId="58F99B23" w14:textId="638452C8" w:rsidR="00957F93" w:rsidRDefault="007A05FD" w:rsidP="00014E51">
      <w:pPr>
        <w:pStyle w:val="Heading6"/>
      </w:pPr>
      <w:r w:rsidRPr="00A2433E">
        <w:t xml:space="preserve">[ </w:t>
      </w:r>
      <w:r w:rsidR="003F4297">
        <w:t>Black titanium</w:t>
      </w:r>
      <w:r w:rsidRPr="00A2433E">
        <w:t xml:space="preserve"> stainless steel ] </w:t>
      </w:r>
    </w:p>
    <w:p w14:paraId="61944169" w14:textId="62CD91F7" w:rsidR="00D02FAF" w:rsidRDefault="00FA46C1" w:rsidP="00DD636A">
      <w:pPr>
        <w:pStyle w:val="Heading4"/>
      </w:pPr>
      <w:r>
        <w:t>Main Entry Panel: Provide manufacturer’s standard U/L-shaped handle on inside only with concealed two</w:t>
      </w:r>
      <w:r w:rsidR="007A05FD">
        <w:t>-</w:t>
      </w:r>
      <w:r>
        <w:t>point l</w:t>
      </w:r>
      <w:r w:rsidR="000D4FEE">
        <w:t xml:space="preserve">ocking hardware operated by 180º </w:t>
      </w:r>
      <w:r>
        <w:t>turn of handle.</w:t>
      </w:r>
    </w:p>
    <w:p w14:paraId="4DD4CB70" w14:textId="175CEBD3" w:rsidR="00FA46C1" w:rsidRPr="00445AA1" w:rsidRDefault="00FA46C1" w:rsidP="00FA46C1">
      <w:pPr>
        <w:pStyle w:val="SpecifierNote"/>
      </w:pPr>
      <w:r>
        <w:t>NOTE:</w:t>
      </w:r>
      <w:r>
        <w:tab/>
        <w:t>With this option</w:t>
      </w:r>
      <w:r w:rsidR="003729A5">
        <w:t>,</w:t>
      </w:r>
      <w:r>
        <w:t xml:space="preserve"> main entry panel is operable from inside only and there is no latch.            </w:t>
      </w:r>
    </w:p>
    <w:p w14:paraId="0F9E42B9" w14:textId="556FF423" w:rsidR="00D02FAF" w:rsidRDefault="00FA46C1" w:rsidP="00DD636A">
      <w:pPr>
        <w:pStyle w:val="Heading4"/>
      </w:pPr>
      <w:r>
        <w:t xml:space="preserve">Secondary Panels and Pairs of Folding Panels: Provide manufacturer’s [ </w:t>
      </w:r>
      <w:r w:rsidR="00014E51">
        <w:rPr>
          <w:b/>
        </w:rPr>
        <w:t>S</w:t>
      </w:r>
      <w:r w:rsidRPr="00FA46C1">
        <w:rPr>
          <w:b/>
        </w:rPr>
        <w:t>tandard handles</w:t>
      </w:r>
      <w:r>
        <w:t xml:space="preserve"> ] [ </w:t>
      </w:r>
      <w:r w:rsidR="00014E51">
        <w:rPr>
          <w:b/>
        </w:rPr>
        <w:t>R</w:t>
      </w:r>
      <w:r w:rsidRPr="00FA46C1">
        <w:rPr>
          <w:b/>
        </w:rPr>
        <w:t>emovable custodial handles</w:t>
      </w:r>
      <w:r>
        <w:t xml:space="preserve"> ] and concealed two-point lo</w:t>
      </w:r>
      <w:r w:rsidR="000D4FEE">
        <w:t xml:space="preserve">cking hardware operated by 180º </w:t>
      </w:r>
      <w:r>
        <w:t xml:space="preserve">turn of handle between each pair. Face applied flush bolt locking NOT </w:t>
      </w:r>
      <w:r w:rsidR="00520D49">
        <w:t>acceptable</w:t>
      </w:r>
      <w:r>
        <w:t xml:space="preserve">. </w:t>
      </w:r>
    </w:p>
    <w:p w14:paraId="5DF398AB" w14:textId="77777777" w:rsidR="00E45D77" w:rsidRDefault="00E45D77" w:rsidP="00E45D77">
      <w:pPr>
        <w:pStyle w:val="SpecifierNote"/>
      </w:pPr>
      <w:r>
        <w:t xml:space="preserve">NOTE: </w:t>
      </w:r>
      <w:r>
        <w:tab/>
        <w:t>Standard handles above are typical; removable custodial handles are an option that may require an upcharge.</w:t>
      </w:r>
    </w:p>
    <w:p w14:paraId="452D50BA" w14:textId="77B5E8A2" w:rsidR="00957F93" w:rsidRPr="00A2433E" w:rsidRDefault="00FA46C1" w:rsidP="00DD636A">
      <w:pPr>
        <w:pStyle w:val="Heading5"/>
      </w:pPr>
      <w:r w:rsidRPr="00A2433E">
        <w:t xml:space="preserve">Standard Handle </w:t>
      </w:r>
      <w:r w:rsidR="003307AA" w:rsidRPr="00A2433E">
        <w:t xml:space="preserve">- </w:t>
      </w:r>
      <w:r w:rsidRPr="00A2433E">
        <w:t xml:space="preserve">Finish: </w:t>
      </w:r>
      <w:r w:rsidRPr="00A2433E">
        <w:tab/>
      </w:r>
    </w:p>
    <w:p w14:paraId="23563A98" w14:textId="77777777" w:rsidR="007A05FD" w:rsidRPr="00A2433E" w:rsidRDefault="00957F93" w:rsidP="00014E51">
      <w:pPr>
        <w:pStyle w:val="Heading6"/>
      </w:pPr>
      <w:r w:rsidRPr="00A2433E">
        <w:t>Brushed satin stainless steel</w:t>
      </w:r>
    </w:p>
    <w:p w14:paraId="78F05397" w14:textId="61A9B6C4" w:rsidR="00957F93" w:rsidRPr="00A2433E" w:rsidRDefault="007A05FD" w:rsidP="00014E51">
      <w:pPr>
        <w:pStyle w:val="Heading6"/>
      </w:pPr>
      <w:r w:rsidRPr="00A2433E">
        <w:t xml:space="preserve">[ </w:t>
      </w:r>
      <w:r w:rsidR="00C16E2D">
        <w:t>B</w:t>
      </w:r>
      <w:r w:rsidRPr="00A2433E">
        <w:t xml:space="preserve">lack </w:t>
      </w:r>
      <w:r w:rsidR="00C16E2D">
        <w:t xml:space="preserve">titanium </w:t>
      </w:r>
      <w:r w:rsidRPr="00A2433E">
        <w:t>stainless steel ]</w:t>
      </w:r>
      <w:r w:rsidR="00957F93" w:rsidRPr="00A2433E">
        <w:t xml:space="preserve"> </w:t>
      </w:r>
    </w:p>
    <w:p w14:paraId="378EFEB3" w14:textId="5EEEC728" w:rsidR="00C83E25" w:rsidRPr="003F4297" w:rsidRDefault="00957F93" w:rsidP="003F4297">
      <w:pPr>
        <w:pStyle w:val="SpecifierNote"/>
      </w:pPr>
      <w:r w:rsidRPr="00A2433E">
        <w:t>NOTE:</w:t>
      </w:r>
      <w:r w:rsidRPr="00A2433E">
        <w:tab/>
        <w:t>Handle</w:t>
      </w:r>
      <w:r w:rsidR="007A05FD" w:rsidRPr="00A2433E">
        <w:t>s</w:t>
      </w:r>
      <w:r w:rsidRPr="00A2433E">
        <w:t xml:space="preserve"> above </w:t>
      </w:r>
      <w:r w:rsidR="007A05FD" w:rsidRPr="00A2433E">
        <w:t>are</w:t>
      </w:r>
      <w:r w:rsidRPr="00A2433E">
        <w:t xml:space="preserve"> standard; optional handle</w:t>
      </w:r>
      <w:r>
        <w:t xml:space="preserve"> types below may require an upcharge.     </w:t>
      </w:r>
    </w:p>
    <w:p w14:paraId="72BDD013" w14:textId="2F7D98B9" w:rsidR="00957F93" w:rsidRDefault="00C83E25" w:rsidP="00014E51">
      <w:pPr>
        <w:pStyle w:val="Heading6"/>
      </w:pPr>
      <w:r>
        <w:t xml:space="preserve">[ </w:t>
      </w:r>
      <w:r w:rsidR="00957F93" w:rsidRPr="00957F93">
        <w:t xml:space="preserve">Brown nylon </w:t>
      </w:r>
      <w:r w:rsidR="00957F93">
        <w:t>]</w:t>
      </w:r>
      <w:r w:rsidR="00957F93" w:rsidRPr="00445AA1">
        <w:t xml:space="preserve"> </w:t>
      </w:r>
    </w:p>
    <w:p w14:paraId="76E45FA9" w14:textId="77777777" w:rsidR="00957F93" w:rsidRDefault="00957F93" w:rsidP="00014E51">
      <w:pPr>
        <w:pStyle w:val="Heading6"/>
      </w:pPr>
      <w:r>
        <w:t xml:space="preserve">[ </w:t>
      </w:r>
      <w:r w:rsidRPr="00957F93">
        <w:t>Gray nylon</w:t>
      </w:r>
      <w:r>
        <w:t xml:space="preserve"> ] </w:t>
      </w:r>
    </w:p>
    <w:p w14:paraId="3236D2DA" w14:textId="77777777" w:rsidR="00957F93" w:rsidRPr="00445AA1" w:rsidRDefault="00957F93" w:rsidP="00014E51">
      <w:pPr>
        <w:pStyle w:val="Heading6"/>
      </w:pPr>
      <w:r w:rsidRPr="00445AA1">
        <w:t>[</w:t>
      </w:r>
      <w:r>
        <w:t xml:space="preserve"> </w:t>
      </w:r>
      <w:r w:rsidRPr="00957F93">
        <w:t>White nylon</w:t>
      </w:r>
      <w:r w:rsidRPr="00445AA1">
        <w:t xml:space="preserve"> </w:t>
      </w:r>
      <w:r>
        <w:t>]</w:t>
      </w:r>
    </w:p>
    <w:p w14:paraId="55689A4E" w14:textId="276627EA" w:rsidR="003126C2" w:rsidRPr="003126C2" w:rsidRDefault="00151A64" w:rsidP="003126C2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</w:t>
      </w:r>
      <w:r w:rsidR="00BA7E5F">
        <w:t xml:space="preserve"> </w:t>
      </w:r>
      <w:r w:rsidR="00006E64">
        <w:t>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="00BA7E5F">
        <w:t xml:space="preserve">from </w:t>
      </w:r>
      <w:r w:rsidRPr="005B4A93">
        <w:t>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77777777" w:rsidR="005B4A93" w:rsidRPr="005B4A93" w:rsidRDefault="005B4A93" w:rsidP="00DD636A">
      <w:pPr>
        <w:pStyle w:val="Heading4"/>
      </w:pPr>
      <w:r w:rsidRPr="00CB61D3">
        <w:t>Aluminum</w:t>
      </w:r>
      <w:r w:rsidRPr="005B4A93">
        <w:t xml:space="preserve"> l</w:t>
      </w:r>
      <w:r w:rsidR="00006E64">
        <w:t>ocking rods with standard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161960E9" w14:textId="3E68F3E2" w:rsidR="003F4297" w:rsidRDefault="00006E64" w:rsidP="003F4297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54464B">
        <w:rPr>
          <w:b/>
        </w:rPr>
        <w:t>keyed alike</w:t>
      </w:r>
      <w:r w:rsidR="003307AA" w:rsidRPr="0054464B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54464B">
        <w:rPr>
          <w:b/>
        </w:rPr>
        <w:t>keyed differently</w:t>
      </w:r>
      <w:r w:rsidR="003307AA" w:rsidRPr="0054464B">
        <w:rPr>
          <w:b/>
        </w:rPr>
        <w:t>.</w:t>
      </w:r>
      <w:r>
        <w:t xml:space="preserve"> </w:t>
      </w:r>
      <w:r w:rsidR="003307AA">
        <w:t>]</w:t>
      </w:r>
    </w:p>
    <w:p w14:paraId="77A635C0" w14:textId="337D3116" w:rsidR="006A470A" w:rsidRPr="003F4297" w:rsidRDefault="003F4297" w:rsidP="003F4297">
      <w:pPr>
        <w:keepNext w:val="0"/>
        <w:widowControl/>
        <w:spacing w:before="0"/>
        <w:rPr>
          <w:szCs w:val="28"/>
        </w:rPr>
      </w:pPr>
      <w:r>
        <w:br w:type="page"/>
      </w:r>
    </w:p>
    <w:p w14:paraId="2FBAD156" w14:textId="1515F601" w:rsidR="00495687" w:rsidRDefault="00E61710" w:rsidP="00495687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</w:t>
      </w:r>
      <w:r w:rsidR="00495687">
        <w:t>ubricat</w:t>
      </w:r>
      <w:r w:rsidR="0066742D">
        <w:t>ed</w:t>
      </w:r>
      <w:r w:rsidR="00495687">
        <w:t>, ball bearing multi-</w:t>
      </w:r>
      <w:r w:rsidR="00CB61D3" w:rsidRPr="00CB61D3">
        <w:t xml:space="preserve">rollers. Surface mounted hinges and running carriages </w:t>
      </w:r>
      <w:r w:rsidR="00495687" w:rsidRPr="00CB61D3">
        <w:t xml:space="preserve">NOT </w:t>
      </w:r>
      <w:r w:rsidR="00E45D77">
        <w:t>acceptable</w:t>
      </w:r>
      <w:r w:rsidR="00CB61D3" w:rsidRPr="00CB61D3">
        <w:t>.</w:t>
      </w:r>
      <w:r w:rsidR="00495687">
        <w:t xml:space="preserve"> </w:t>
      </w:r>
    </w:p>
    <w:p w14:paraId="2DA0E19C" w14:textId="1A34ABC5" w:rsidR="00E61710" w:rsidRDefault="00495687" w:rsidP="00495687">
      <w:pPr>
        <w:pStyle w:val="SpecifierNote"/>
      </w:pPr>
      <w:r>
        <w:t>NOTE:</w:t>
      </w:r>
      <w:r>
        <w:tab/>
        <w:t xml:space="preserve">Weight of panels borne by the bottom of the guide channel in the sill is NOT </w:t>
      </w:r>
      <w:r w:rsidR="00E45D77">
        <w:t>acceptable</w:t>
      </w:r>
      <w:r>
        <w:t xml:space="preserve">. </w:t>
      </w:r>
    </w:p>
    <w:p w14:paraId="6897193D" w14:textId="294E1DB9" w:rsidR="00BF7553" w:rsidRDefault="00BF7553" w:rsidP="00DD636A">
      <w:pPr>
        <w:pStyle w:val="Heading4"/>
      </w:pPr>
      <w:r w:rsidRPr="00BF7553">
        <w:t>Lower Running Carriage Carrying Capacity: 440 lbs</w:t>
      </w:r>
      <w:r w:rsidR="003126C2">
        <w:t>.</w:t>
      </w:r>
      <w:r w:rsidRPr="00BF7553">
        <w:t xml:space="preserve"> (200 kg)</w:t>
      </w:r>
    </w:p>
    <w:p w14:paraId="638D9F0D" w14:textId="6D007166" w:rsidR="00495687" w:rsidRDefault="00495687" w:rsidP="00DD636A">
      <w:pPr>
        <w:pStyle w:val="Heading4"/>
      </w:pPr>
      <w:r>
        <w:t xml:space="preserve">Upper guide carriage and lower running carriage provided with four vertical </w:t>
      </w:r>
      <w:r w:rsidR="00372FCB">
        <w:t>stainless-steel</w:t>
      </w:r>
      <w:r>
        <w:t xml:space="preserve"> wheels and two horizontal polyamide wheels. </w:t>
      </w:r>
    </w:p>
    <w:p w14:paraId="7C53ADFD" w14:textId="310D2189" w:rsidR="00495687" w:rsidRDefault="00495687" w:rsidP="00DD636A">
      <w:pPr>
        <w:pStyle w:val="Heading4"/>
      </w:pPr>
      <w:r>
        <w:t xml:space="preserve">Vertical wheels to ride on top of </w:t>
      </w:r>
      <w:r w:rsidR="0066742D">
        <w:t>sill</w:t>
      </w:r>
      <w:r>
        <w:t xml:space="preserve"> track and lie above the water run-off level. </w:t>
      </w:r>
    </w:p>
    <w:p w14:paraId="5075F0C9" w14:textId="43D04A11" w:rsidR="00495687" w:rsidRDefault="00495687" w:rsidP="00DD636A">
      <w:pPr>
        <w:pStyle w:val="Heading4"/>
      </w:pPr>
      <w:r>
        <w:t xml:space="preserve">Wheels riding below water run-off level and wheels riding on aluminum surfaces are NOT </w:t>
      </w:r>
      <w:r w:rsidR="00E45D77">
        <w:t>acceptable</w:t>
      </w:r>
      <w:r>
        <w:t>.</w:t>
      </w:r>
    </w:p>
    <w:p w14:paraId="0D790FDC" w14:textId="1AF0DAEB" w:rsidR="00E45D77" w:rsidRDefault="00E45D77" w:rsidP="00DD636A">
      <w:pPr>
        <w:pStyle w:val="Heading4"/>
      </w:pPr>
      <w:r>
        <w:t xml:space="preserve">Swing Panel Hinges: </w:t>
      </w:r>
    </w:p>
    <w:p w14:paraId="78622118" w14:textId="5C163509" w:rsidR="00E45D77" w:rsidRPr="00F34AF3" w:rsidRDefault="00E45D77" w:rsidP="00DD636A">
      <w:pPr>
        <w:pStyle w:val="Heading5"/>
      </w:pPr>
      <w:r w:rsidRPr="00F34AF3">
        <w:t xml:space="preserve">Zinc die cast with finish closest match to finish of frame and panels and </w:t>
      </w:r>
      <w:r w:rsidR="00372FCB" w:rsidRPr="00F34AF3">
        <w:t>stainless-steel</w:t>
      </w:r>
      <w:r w:rsidRPr="00F34AF3">
        <w:t xml:space="preserve"> security hinge pins with set-screws.  </w:t>
      </w:r>
    </w:p>
    <w:p w14:paraId="679C7C12" w14:textId="77777777" w:rsidR="00E45D77" w:rsidRPr="00445AA1" w:rsidRDefault="00E45D77" w:rsidP="00E45D77">
      <w:pPr>
        <w:pStyle w:val="SpecifierNote"/>
        <w:ind w:hanging="720"/>
      </w:pPr>
      <w:r w:rsidRPr="00445AA1">
        <w:t xml:space="preserve">NOTE:  </w:t>
      </w:r>
      <w:r>
        <w:t>Zinc die cast above is standard; stainless steel option below has an upcharge.</w:t>
      </w:r>
    </w:p>
    <w:p w14:paraId="79509D2C" w14:textId="77777777" w:rsidR="00E45D77" w:rsidRDefault="00E45D77" w:rsidP="00E45D77">
      <w:pPr>
        <w:pStyle w:val="SpecifierNote"/>
        <w:ind w:hanging="720"/>
      </w:pPr>
      <w:r>
        <w:tab/>
      </w:r>
      <w:r w:rsidRPr="00DF3B9B">
        <w:t>Finishes to match are closest matches available by the manufacturer.                              Review for acceptability</w:t>
      </w:r>
      <w:r>
        <w:t xml:space="preserve">.          </w:t>
      </w:r>
    </w:p>
    <w:p w14:paraId="24AA8AA3" w14:textId="77777777" w:rsidR="00E45D77" w:rsidRDefault="00E45D77" w:rsidP="00DD636A">
      <w:pPr>
        <w:pStyle w:val="Heading5"/>
      </w:pPr>
      <w:r>
        <w:t>[ S</w:t>
      </w:r>
      <w:r w:rsidRPr="0070089C">
        <w:t>tainless steel hinges</w:t>
      </w:r>
      <w:r>
        <w:t xml:space="preserve"> </w:t>
      </w:r>
      <w:r w:rsidRPr="0070089C">
        <w:t>and</w:t>
      </w:r>
      <w:r>
        <w:t xml:space="preserve"> </w:t>
      </w:r>
      <w:r w:rsidRPr="0070089C">
        <w:t>security hinge pins with set-screws.</w:t>
      </w:r>
      <w:r>
        <w:t xml:space="preserve"> ]</w:t>
      </w:r>
    </w:p>
    <w:p w14:paraId="78A48D56" w14:textId="668F1534" w:rsidR="00E61710" w:rsidRDefault="00E61710" w:rsidP="00DD636A">
      <w:pPr>
        <w:pStyle w:val="Heading4"/>
      </w:pPr>
      <w:r>
        <w:t xml:space="preserve">Adjustment: </w:t>
      </w:r>
      <w:r w:rsidR="00307334">
        <w:t>Provide folding/sliding hardware capable of compensation and adjustments without needing to remove panels from tracks, in width, 1/16 inch (1.5 mm) per hinge and in height, 5/64 inch (2 mm) up and down.</w:t>
      </w:r>
    </w:p>
    <w:p w14:paraId="5D35DE93" w14:textId="4166DDF7" w:rsidR="001A3C32" w:rsidRPr="00D82670" w:rsidRDefault="000400F4" w:rsidP="001A3C32">
      <w:pPr>
        <w:pStyle w:val="Heading3"/>
        <w:tabs>
          <w:tab w:val="clear" w:pos="9360"/>
        </w:tabs>
      </w:pPr>
      <w:r>
        <w:t xml:space="preserve">Sound Gasketing: </w:t>
      </w:r>
      <w:r w:rsidR="001A3C32">
        <w:t xml:space="preserve">Manufacturer’s </w:t>
      </w:r>
      <w:r w:rsidR="001A3C32" w:rsidRPr="00D82670">
        <w:t>double layer EPDM between panels, EPDM gasket and Q-lon gasket</w:t>
      </w:r>
      <w:r w:rsidR="001A3C32">
        <w:t xml:space="preserve">, or </w:t>
      </w:r>
      <w:r w:rsidR="001A3C32" w:rsidRPr="00D82670">
        <w:t>brush seal between panel and frame</w:t>
      </w:r>
      <w:r w:rsidR="001A3C32">
        <w:t xml:space="preserve">, or </w:t>
      </w:r>
      <w:r w:rsidR="001A3C32" w:rsidRPr="00D82670">
        <w:t>brush seals with a two-layer fiberglass reinforced po</w:t>
      </w:r>
      <w:r w:rsidR="003D2341">
        <w:t>lyamide fin attached</w:t>
      </w:r>
      <w:r w:rsidR="001A3C32">
        <w:t xml:space="preserve"> </w:t>
      </w:r>
      <w:r w:rsidR="001A3C32" w:rsidRPr="00D82670">
        <w:t>at both inner and outer edge of bottom of do</w:t>
      </w:r>
      <w:r w:rsidR="001A3C32">
        <w:t xml:space="preserve">or panels with a recessed sill or </w:t>
      </w:r>
      <w:r w:rsidR="001A3C32" w:rsidRPr="00D82670">
        <w:t>on frame for sealing between panels and between panel and frame.</w:t>
      </w:r>
      <w:r w:rsidR="001A3C32">
        <w:t xml:space="preserve"> </w:t>
      </w:r>
    </w:p>
    <w:p w14:paraId="76A8A7D5" w14:textId="47740ED6" w:rsidR="001A3C32" w:rsidRDefault="001A3C32" w:rsidP="001A3C32">
      <w:pPr>
        <w:pStyle w:val="SpecifierNote"/>
        <w:tabs>
          <w:tab w:val="left" w:pos="4320"/>
        </w:tabs>
        <w:ind w:hanging="720"/>
      </w:pPr>
      <w:r w:rsidRPr="000904DE">
        <w:t xml:space="preserve">NOTE: </w:t>
      </w:r>
      <w:r>
        <w:tab/>
        <w:t xml:space="preserve">The manufacturer's </w:t>
      </w:r>
      <w:r w:rsidR="000400F4">
        <w:t>sound gasketing</w:t>
      </w:r>
      <w:r w:rsidRPr="006B3EFA">
        <w:t xml:space="preserve"> is </w:t>
      </w:r>
      <w:r>
        <w:t>determined at the factory by</w:t>
      </w:r>
      <w:r w:rsidRPr="006B3EFA">
        <w:t xml:space="preserve"> the direction of swing, the panel configuration, the type of locking</w:t>
      </w:r>
      <w:r w:rsidR="00534CA8">
        <w:t>,</w:t>
      </w:r>
      <w:r w:rsidRPr="006B3EFA">
        <w:t xml:space="preserve"> and the type of sill.</w:t>
      </w:r>
      <w:r>
        <w:t xml:space="preserve"> </w:t>
      </w:r>
    </w:p>
    <w:p w14:paraId="1E4089C2" w14:textId="7D76409E" w:rsidR="005B4A93" w:rsidRPr="005B4A93" w:rsidRDefault="00611E1A" w:rsidP="005035BF">
      <w:pPr>
        <w:pStyle w:val="Heading3"/>
      </w:pPr>
      <w:r>
        <w:t xml:space="preserve">Fasteners: </w:t>
      </w:r>
      <w:r w:rsidR="00173C7A">
        <w:t>T</w:t>
      </w:r>
      <w:r w:rsidR="00304EFD" w:rsidRPr="00304EFD">
        <w:t xml:space="preserve">apered pins or </w:t>
      </w:r>
      <w:r w:rsidR="00860982" w:rsidRPr="00173C7A">
        <w:t>stainless</w:t>
      </w:r>
      <w:r w:rsidR="00534CA8">
        <w:t xml:space="preserve"> </w:t>
      </w:r>
      <w:r w:rsidR="00860982" w:rsidRPr="00173C7A">
        <w:t>steel</w:t>
      </w:r>
      <w:r w:rsidR="00173C7A">
        <w:t xml:space="preserve"> </w:t>
      </w:r>
      <w:r w:rsidR="00304EFD" w:rsidRPr="00304EFD">
        <w:t>screws for connecting frame components.</w:t>
      </w:r>
    </w:p>
    <w:p w14:paraId="0D73AE78" w14:textId="4F0ACA4F" w:rsidR="001D5F3F" w:rsidRDefault="005B4A93" w:rsidP="001D5F3F">
      <w:pPr>
        <w:pStyle w:val="Heading2"/>
      </w:pPr>
      <w:r>
        <w:t>FABRICATION</w:t>
      </w:r>
    </w:p>
    <w:p w14:paraId="78095546" w14:textId="6BE72BC7" w:rsidR="00EB74DA" w:rsidRDefault="00DC50AE" w:rsidP="005035BF">
      <w:pPr>
        <w:pStyle w:val="Heading3"/>
      </w:pPr>
      <w:r>
        <w:t xml:space="preserve">Folding Glass </w:t>
      </w:r>
      <w:r w:rsidR="0013623B">
        <w:t>Partition</w:t>
      </w:r>
      <w:r>
        <w:t>: Extruded aluminum frame and panel profiles</w:t>
      </w:r>
      <w:r w:rsidR="007B7C9E">
        <w:t>,</w:t>
      </w:r>
      <w:r>
        <w:t xml:space="preserve"> corner connectors and hinges, sliding and folding hardware, locking hardware and handles, glass and glazing and </w:t>
      </w:r>
      <w:r w:rsidR="006878C0">
        <w:t>sound gasketing</w:t>
      </w:r>
      <w:r>
        <w:t xml:space="preserve">. </w:t>
      </w:r>
    </w:p>
    <w:p w14:paraId="54878263" w14:textId="5246E692" w:rsidR="00611E1A" w:rsidRPr="005B4A93" w:rsidRDefault="00F630D9" w:rsidP="00DD636A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E725E4">
        <w:t>complete system</w:t>
      </w:r>
      <w:r w:rsidR="00611E1A" w:rsidRPr="005B4A93">
        <w:t xml:space="preserve"> components and installation instructions.</w:t>
      </w:r>
    </w:p>
    <w:p w14:paraId="6DA1E3CF" w14:textId="41AD8838" w:rsidR="00611E1A" w:rsidRPr="004A43A8" w:rsidRDefault="00F630D9" w:rsidP="00DD636A">
      <w:pPr>
        <w:pStyle w:val="Heading4"/>
      </w:pPr>
      <w:r w:rsidRPr="004A43A8">
        <w:t>E</w:t>
      </w:r>
      <w:r w:rsidR="00611E1A" w:rsidRPr="004A43A8">
        <w:t xml:space="preserve">xposed work </w:t>
      </w:r>
      <w:r w:rsidRPr="004A43A8">
        <w:t>to</w:t>
      </w:r>
      <w:r w:rsidR="00611E1A" w:rsidRPr="004A43A8">
        <w:t xml:space="preserve"> be carefully matched to produce continuity of line and design with all joints. </w:t>
      </w:r>
    </w:p>
    <w:p w14:paraId="76AD5FDA" w14:textId="1165DA34" w:rsidR="00611E1A" w:rsidRPr="004A43A8" w:rsidRDefault="00F630D9" w:rsidP="00DD636A">
      <w:pPr>
        <w:pStyle w:val="Heading4"/>
      </w:pPr>
      <w:r w:rsidRPr="004A43A8">
        <w:t>No r</w:t>
      </w:r>
      <w:r w:rsidR="00611E1A" w:rsidRPr="004A43A8">
        <w:t>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0B231916" w14:textId="77777777" w:rsidR="00521D16" w:rsidRDefault="00405E6F" w:rsidP="005035BF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A93" w:rsidRPr="005B4A93">
        <w:t>.</w:t>
      </w:r>
      <w:r w:rsidR="00521D16">
        <w:t xml:space="preserve"> </w:t>
      </w:r>
    </w:p>
    <w:p w14:paraId="06FE4EB7" w14:textId="409519D2" w:rsidR="003126C2" w:rsidRPr="006A470A" w:rsidRDefault="009C7947" w:rsidP="003126C2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605AB0AA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5035BF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DD636A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A9C5F0" w14:textId="77777777" w:rsidR="00E70C72" w:rsidRDefault="00E70C72">
      <w:pPr>
        <w:keepNext w:val="0"/>
        <w:widowControl/>
        <w:spacing w:before="0"/>
        <w:rPr>
          <w:szCs w:val="26"/>
        </w:rPr>
      </w:pPr>
      <w:r>
        <w:br w:type="page"/>
      </w:r>
    </w:p>
    <w:p w14:paraId="5E86A975" w14:textId="38CAFF1D" w:rsidR="00AB3C34" w:rsidRPr="00C92E91" w:rsidRDefault="006E76E9" w:rsidP="00DD636A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28C086DF" w:rsidR="008E0D86" w:rsidRDefault="008E0D86" w:rsidP="00DD636A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7D02D121" w14:textId="77A21DE0" w:rsidR="00E725E4" w:rsidRDefault="00644FBD" w:rsidP="00644FBD">
      <w:pPr>
        <w:pStyle w:val="SpecifierNote"/>
      </w:pPr>
      <w:r>
        <w:t>NOTE:</w:t>
      </w:r>
      <w:r>
        <w:tab/>
        <w:t>Prior to installing NanaWall, i</w:t>
      </w:r>
      <w:r w:rsidR="00E725E4">
        <w:t xml:space="preserve">t is recommended that all building dead loads be </w:t>
      </w:r>
      <w:r>
        <w:t>applied to the header</w:t>
      </w:r>
      <w:r w:rsidR="00E725E4">
        <w:t>.</w:t>
      </w:r>
      <w:r>
        <w:t xml:space="preserve"> Allow a</w:t>
      </w:r>
      <w:r w:rsidR="00E725E4">
        <w:t xml:space="preserve"> reasonable amount of time for the </w:t>
      </w:r>
      <w:r>
        <w:t xml:space="preserve">dead load's effect on the header; only </w:t>
      </w:r>
      <w:r w:rsidR="00E725E4">
        <w:t xml:space="preserve">then </w:t>
      </w:r>
      <w:r>
        <w:t xml:space="preserve">can </w:t>
      </w:r>
      <w:r w:rsidR="00E725E4">
        <w:t>the building's live load be used to meet the abo</w:t>
      </w:r>
      <w:r>
        <w:t>ve requirements of L/720 or 1/4 inch</w:t>
      </w:r>
      <w:r w:rsidR="00E725E4">
        <w:t xml:space="preserve"> </w:t>
      </w:r>
      <w:r w:rsidR="00534CA8">
        <w:t xml:space="preserve">      </w:t>
      </w:r>
      <w:r w:rsidR="00E725E4">
        <w:t>(6 mm). If</w:t>
      </w:r>
      <w:r>
        <w:t xml:space="preserve"> this is not done,</w:t>
      </w:r>
      <w:r w:rsidR="00E725E4">
        <w:t xml:space="preserve"> both dead and live loads need to be considered</w:t>
      </w:r>
      <w:r>
        <w:t>.</w:t>
      </w:r>
    </w:p>
    <w:p w14:paraId="6F1FCA43" w14:textId="77777777" w:rsidR="00AB3C34" w:rsidRPr="00C92E91" w:rsidRDefault="00AB3C34" w:rsidP="00DD636A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2130AFD1" w:rsidR="00AB3C34" w:rsidRPr="005A17C7" w:rsidRDefault="00AB3C34" w:rsidP="005035BF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13623B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4E41AB">
        <w:t xml:space="preserve">Dade County NOA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7F59D8" w:rsidRPr="005B4A93">
        <w:t xml:space="preserve">recommendations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04FFEB50" w:rsidR="005B4A93" w:rsidRPr="005B4A93" w:rsidRDefault="005B4A93" w:rsidP="00DD636A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0E482D1A" w:rsidR="005B4A93" w:rsidRPr="005B4A93" w:rsidRDefault="007F59D8" w:rsidP="00DD636A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>level, straight, plumb</w:t>
      </w:r>
      <w:r w:rsidR="00526DC0">
        <w:t>,</w:t>
      </w:r>
      <w:r w:rsidR="005B4A93" w:rsidRPr="005B4A93">
        <w:t xml:space="preserve"> and square.</w:t>
      </w:r>
      <w:r w:rsidR="00735C91">
        <w:t xml:space="preserve"> </w:t>
      </w:r>
      <w:r w:rsidR="005B4A93" w:rsidRPr="005B4A93">
        <w:t>Install frame in proper elevation, plane and location, and in proper alignment with other work</w:t>
      </w:r>
      <w:r w:rsidR="00644FBD">
        <w:t>.</w:t>
      </w:r>
    </w:p>
    <w:p w14:paraId="0B347792" w14:textId="11FE9F15" w:rsidR="005B4A93" w:rsidRDefault="005B4A93" w:rsidP="00DD636A">
      <w:pPr>
        <w:pStyle w:val="Heading4"/>
      </w:pPr>
      <w:r w:rsidRPr="005B4A93">
        <w:t>Install panels, handles</w:t>
      </w:r>
      <w:r w:rsidR="008E0D86">
        <w:t>,</w:t>
      </w:r>
      <w:r w:rsidR="00644FBD">
        <w:t xml:space="preserve"> </w:t>
      </w:r>
      <w:r w:rsidR="00650C2C" w:rsidRPr="00A2433E">
        <w:t xml:space="preserve">lockset, gasketing </w:t>
      </w:r>
      <w:r w:rsidR="008E0D86" w:rsidRPr="00A2433E">
        <w:t>and</w:t>
      </w:r>
      <w:r w:rsidR="008E0D86" w:rsidRPr="005B4A93">
        <w:t xml:space="preserve">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5035B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169D3E10" w:rsidR="002972EB" w:rsidRDefault="00735C91" w:rsidP="00DD636A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13623B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5035B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5D0FB0">
      <w:pPr>
        <w:pStyle w:val="Heading2"/>
      </w:pPr>
      <w:r>
        <w:t>CLEANING AND PROTECTION</w:t>
      </w:r>
    </w:p>
    <w:p w14:paraId="751F0B2A" w14:textId="4E94F3FC" w:rsidR="005D0FB0" w:rsidRDefault="005D0FB0" w:rsidP="005035BF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13623B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035BF">
      <w:pPr>
        <w:pStyle w:val="Heading3"/>
      </w:pPr>
      <w:r>
        <w:t>Remove protective coatings and use manufacturer recommended methods to clean exposed surfaces.</w:t>
      </w:r>
    </w:p>
    <w:p w14:paraId="0B4C7EAE" w14:textId="6CD87202" w:rsidR="00A2433E" w:rsidRDefault="009C7947" w:rsidP="00860982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5D74B9">
      <w:pPr>
        <w:pStyle w:val="SpecifierNote"/>
      </w:pPr>
      <w:r w:rsidRPr="005B4A93">
        <w:t xml:space="preserve">DISCLAIMER: </w:t>
      </w:r>
    </w:p>
    <w:p w14:paraId="32ACEAEC" w14:textId="204D8813" w:rsidR="005B4A93" w:rsidRDefault="005D0FB0" w:rsidP="005D74B9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860982" w:rsidRPr="005B4A93">
        <w:t>requirements</w:t>
      </w:r>
      <w:r w:rsidR="005B4A93" w:rsidRPr="005B4A93">
        <w:t xml:space="preserve"> of a specific construction project.</w:t>
      </w:r>
    </w:p>
    <w:p w14:paraId="5921CC16" w14:textId="69462851" w:rsidR="005D0FB0" w:rsidRPr="005D0FB0" w:rsidRDefault="00E67D0C" w:rsidP="005D74B9">
      <w:pPr>
        <w:pStyle w:val="SpecifierNote"/>
      </w:pPr>
      <w:r>
        <w:tab/>
      </w:r>
      <w:hyperlink r:id="rId12" w:history="1">
        <w:r w:rsidRPr="00A2433E">
          <w:rPr>
            <w:rStyle w:val="Hyperlink"/>
          </w:rPr>
          <w:t>www.nanawall.com</w:t>
        </w:r>
      </w:hyperlink>
      <w:r>
        <w:tab/>
      </w:r>
    </w:p>
    <w:sectPr w:rsidR="005D0FB0" w:rsidRPr="005D0FB0" w:rsidSect="004A7EA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9D5A8" w14:textId="77777777" w:rsidR="004A7EA4" w:rsidRDefault="004A7EA4" w:rsidP="00DE6580">
      <w:pPr>
        <w:spacing w:before="0"/>
      </w:pPr>
      <w:r>
        <w:separator/>
      </w:r>
    </w:p>
    <w:p w14:paraId="39666313" w14:textId="77777777" w:rsidR="004A7EA4" w:rsidRDefault="004A7EA4"/>
    <w:p w14:paraId="27F3AFF6" w14:textId="77777777" w:rsidR="004A7EA4" w:rsidRDefault="004A7EA4" w:rsidP="009C7947"/>
    <w:p w14:paraId="4AB244F6" w14:textId="77777777" w:rsidR="004A7EA4" w:rsidRDefault="004A7EA4" w:rsidP="001B270C"/>
  </w:endnote>
  <w:endnote w:type="continuationSeparator" w:id="0">
    <w:p w14:paraId="5BE3FD24" w14:textId="77777777" w:rsidR="004A7EA4" w:rsidRDefault="004A7EA4" w:rsidP="00DE6580">
      <w:pPr>
        <w:spacing w:before="0"/>
      </w:pPr>
      <w:r>
        <w:continuationSeparator/>
      </w:r>
    </w:p>
    <w:p w14:paraId="54732871" w14:textId="77777777" w:rsidR="004A7EA4" w:rsidRDefault="004A7EA4"/>
    <w:p w14:paraId="60E35323" w14:textId="77777777" w:rsidR="004A7EA4" w:rsidRDefault="004A7EA4" w:rsidP="009C7947"/>
    <w:p w14:paraId="0BF948A0" w14:textId="77777777" w:rsidR="004A7EA4" w:rsidRDefault="004A7EA4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3E826" w14:textId="77777777" w:rsidR="001C7F13" w:rsidRDefault="001C7F13" w:rsidP="001C7F13">
    <w:pPr>
      <w:pStyle w:val="Footer"/>
      <w:spacing w:before="0"/>
      <w:rPr>
        <w:sz w:val="16"/>
        <w:szCs w:val="18"/>
      </w:rPr>
    </w:pPr>
  </w:p>
  <w:p w14:paraId="13AD682D" w14:textId="2CEFF7D8" w:rsidR="00C956AD" w:rsidRDefault="00C956AD" w:rsidP="001C7F13">
    <w:pPr>
      <w:pStyle w:val="Footer"/>
      <w:spacing w:before="0"/>
    </w:pPr>
    <w:r w:rsidRPr="00372FCB">
      <w:rPr>
        <w:sz w:val="16"/>
        <w:szCs w:val="18"/>
      </w:rPr>
      <w:t>FOLDING GLASS PARTITIONS</w:t>
    </w:r>
    <w:r>
      <w:tab/>
    </w:r>
    <w:r w:rsidRPr="00372FCB">
      <w:rPr>
        <w:sz w:val="16"/>
        <w:szCs w:val="18"/>
      </w:rPr>
      <w:t>[</w:t>
    </w:r>
    <w:r w:rsidRPr="00372FCB">
      <w:rPr>
        <w:b/>
        <w:sz w:val="16"/>
        <w:szCs w:val="18"/>
      </w:rPr>
      <w:t>DD - PRICING</w:t>
    </w:r>
    <w:r w:rsidRPr="00372FCB">
      <w:rPr>
        <w:sz w:val="16"/>
        <w:szCs w:val="18"/>
      </w:rPr>
      <w:t xml:space="preserve"> ] [ </w:t>
    </w:r>
    <w:r w:rsidRPr="00372FCB">
      <w:rPr>
        <w:b/>
        <w:sz w:val="16"/>
        <w:szCs w:val="18"/>
      </w:rPr>
      <w:t>CD</w:t>
    </w:r>
    <w:r w:rsidRPr="00372FCB">
      <w:rPr>
        <w:sz w:val="16"/>
        <w:szCs w:val="18"/>
      </w:rPr>
      <w:t xml:space="preserve"> - </w:t>
    </w:r>
    <w:r w:rsidRPr="00372FCB">
      <w:rPr>
        <w:b/>
        <w:sz w:val="16"/>
        <w:szCs w:val="18"/>
      </w:rPr>
      <w:t>BID</w:t>
    </w:r>
    <w:r w:rsidRPr="00372FCB">
      <w:rPr>
        <w:sz w:val="16"/>
        <w:szCs w:val="18"/>
      </w:rPr>
      <w:t xml:space="preserve"> ] [ </w:t>
    </w:r>
    <w:r w:rsidRPr="00372FCB">
      <w:rPr>
        <w:b/>
        <w:sz w:val="16"/>
        <w:szCs w:val="18"/>
      </w:rPr>
      <w:t>FOR CONSTRUCTION</w:t>
    </w:r>
    <w:r w:rsidRPr="00372FCB">
      <w:rPr>
        <w:sz w:val="16"/>
        <w:szCs w:val="18"/>
      </w:rPr>
      <w:t xml:space="preserve"> ] ISSUE</w:t>
    </w:r>
  </w:p>
  <w:p w14:paraId="472E5886" w14:textId="28FEE388" w:rsidR="00C956AD" w:rsidRPr="004B421C" w:rsidRDefault="00C956AD" w:rsidP="004B421C">
    <w:pPr>
      <w:pStyle w:val="Footer"/>
    </w:pPr>
    <w:r w:rsidRPr="00372FCB">
      <w:rPr>
        <w:sz w:val="16"/>
        <w:szCs w:val="18"/>
      </w:rPr>
      <w:t xml:space="preserve">10 22 39 - </w:t>
    </w:r>
    <w:r w:rsidRPr="00372FCB">
      <w:rPr>
        <w:rStyle w:val="PageNumber"/>
        <w:sz w:val="16"/>
        <w:szCs w:val="18"/>
      </w:rPr>
      <w:fldChar w:fldCharType="begin"/>
    </w:r>
    <w:r w:rsidRPr="00372FCB">
      <w:rPr>
        <w:rStyle w:val="PageNumber"/>
        <w:sz w:val="16"/>
        <w:szCs w:val="18"/>
      </w:rPr>
      <w:instrText xml:space="preserve"> PAGE </w:instrText>
    </w:r>
    <w:r w:rsidRPr="00372FCB">
      <w:rPr>
        <w:rStyle w:val="PageNumber"/>
        <w:sz w:val="16"/>
        <w:szCs w:val="18"/>
      </w:rPr>
      <w:fldChar w:fldCharType="separate"/>
    </w:r>
    <w:r w:rsidR="00890D92" w:rsidRPr="00372FCB">
      <w:rPr>
        <w:rStyle w:val="PageNumber"/>
        <w:noProof/>
        <w:sz w:val="16"/>
        <w:szCs w:val="18"/>
      </w:rPr>
      <w:t>10</w:t>
    </w:r>
    <w:r w:rsidRPr="00372FCB">
      <w:rPr>
        <w:rStyle w:val="PageNumber"/>
        <w:sz w:val="16"/>
        <w:szCs w:val="18"/>
      </w:rPr>
      <w:fldChar w:fldCharType="end"/>
    </w:r>
    <w:r>
      <w:rPr>
        <w:rStyle w:val="PageNumber"/>
      </w:rPr>
      <w:tab/>
    </w:r>
    <w:r w:rsidR="00A2433E" w:rsidRPr="00372FCB">
      <w:rPr>
        <w:sz w:val="16"/>
        <w:szCs w:val="18"/>
      </w:rPr>
      <w:t>1</w:t>
    </w:r>
    <w:r w:rsidR="003F4297">
      <w:rPr>
        <w:sz w:val="16"/>
        <w:szCs w:val="18"/>
      </w:rPr>
      <w:t xml:space="preserve"> </w:t>
    </w:r>
    <w:r w:rsidR="008D372D">
      <w:rPr>
        <w:sz w:val="16"/>
        <w:szCs w:val="18"/>
      </w:rPr>
      <w:t>JANUARY</w:t>
    </w:r>
    <w:r w:rsidR="00A2433E" w:rsidRPr="00372FCB">
      <w:rPr>
        <w:sz w:val="16"/>
        <w:szCs w:val="18"/>
      </w:rPr>
      <w:t xml:space="preserve"> 20</w:t>
    </w:r>
    <w:r w:rsidR="00860982" w:rsidRPr="00372FCB">
      <w:rPr>
        <w:sz w:val="16"/>
        <w:szCs w:val="18"/>
      </w:rPr>
      <w:t>2</w:t>
    </w:r>
    <w:r w:rsidR="008D372D">
      <w:rPr>
        <w:sz w:val="16"/>
        <w:szCs w:val="18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5EE9D" w14:textId="77777777" w:rsidR="001C7F13" w:rsidRDefault="001C7F13" w:rsidP="001C7F13">
    <w:pPr>
      <w:pStyle w:val="Footer"/>
      <w:spacing w:before="0"/>
      <w:rPr>
        <w:sz w:val="16"/>
        <w:szCs w:val="18"/>
      </w:rPr>
    </w:pPr>
  </w:p>
  <w:p w14:paraId="1E3BD1AB" w14:textId="2A177FFE" w:rsidR="00C956AD" w:rsidRDefault="00C956AD" w:rsidP="001C7F13">
    <w:pPr>
      <w:pStyle w:val="Footer"/>
      <w:spacing w:before="0"/>
    </w:pPr>
    <w:r w:rsidRPr="00860982">
      <w:rPr>
        <w:sz w:val="16"/>
        <w:szCs w:val="18"/>
      </w:rPr>
      <w:t>[</w:t>
    </w:r>
    <w:r w:rsidRPr="00860982">
      <w:rPr>
        <w:b/>
        <w:sz w:val="16"/>
        <w:szCs w:val="18"/>
      </w:rPr>
      <w:t>DD - PRICING</w:t>
    </w:r>
    <w:r w:rsidRPr="00860982">
      <w:rPr>
        <w:sz w:val="16"/>
        <w:szCs w:val="18"/>
      </w:rPr>
      <w:t xml:space="preserve"> ] [ </w:t>
    </w:r>
    <w:r w:rsidRPr="00860982">
      <w:rPr>
        <w:b/>
        <w:sz w:val="16"/>
        <w:szCs w:val="18"/>
      </w:rPr>
      <w:t>CD</w:t>
    </w:r>
    <w:r w:rsidRPr="00860982">
      <w:rPr>
        <w:sz w:val="16"/>
        <w:szCs w:val="18"/>
      </w:rPr>
      <w:t xml:space="preserve"> - </w:t>
    </w:r>
    <w:r w:rsidRPr="00860982">
      <w:rPr>
        <w:b/>
        <w:sz w:val="16"/>
        <w:szCs w:val="18"/>
      </w:rPr>
      <w:t>BID</w:t>
    </w:r>
    <w:r w:rsidRPr="00860982">
      <w:rPr>
        <w:sz w:val="16"/>
        <w:szCs w:val="18"/>
      </w:rPr>
      <w:t xml:space="preserve"> ] [ </w:t>
    </w:r>
    <w:r w:rsidRPr="00860982">
      <w:rPr>
        <w:b/>
        <w:sz w:val="16"/>
        <w:szCs w:val="18"/>
      </w:rPr>
      <w:t>FOR CONSTRUCTION</w:t>
    </w:r>
    <w:r w:rsidRPr="00860982">
      <w:rPr>
        <w:sz w:val="16"/>
        <w:szCs w:val="18"/>
      </w:rPr>
      <w:t xml:space="preserve"> ] ISSUE</w:t>
    </w:r>
    <w:r>
      <w:tab/>
    </w:r>
    <w:r w:rsidRPr="00860982">
      <w:rPr>
        <w:sz w:val="16"/>
        <w:szCs w:val="18"/>
      </w:rPr>
      <w:t>FOLDING GLASS PARTITIONS</w:t>
    </w:r>
  </w:p>
  <w:p w14:paraId="77E7525A" w14:textId="30E81425" w:rsidR="00C956AD" w:rsidRDefault="006A470A" w:rsidP="00F81B0C">
    <w:pPr>
      <w:pStyle w:val="Footer"/>
    </w:pPr>
    <w:r>
      <w:rPr>
        <w:sz w:val="16"/>
        <w:szCs w:val="18"/>
      </w:rPr>
      <w:t xml:space="preserve">1 </w:t>
    </w:r>
    <w:r w:rsidR="008D372D">
      <w:rPr>
        <w:sz w:val="16"/>
        <w:szCs w:val="18"/>
      </w:rPr>
      <w:t>JANUARY</w:t>
    </w:r>
    <w:r w:rsidR="003F4297">
      <w:rPr>
        <w:sz w:val="16"/>
        <w:szCs w:val="18"/>
      </w:rPr>
      <w:t xml:space="preserve"> </w:t>
    </w:r>
    <w:r>
      <w:rPr>
        <w:sz w:val="16"/>
        <w:szCs w:val="18"/>
      </w:rPr>
      <w:t>202</w:t>
    </w:r>
    <w:r w:rsidR="008D372D">
      <w:rPr>
        <w:sz w:val="16"/>
        <w:szCs w:val="18"/>
      </w:rPr>
      <w:t>4</w:t>
    </w:r>
    <w:r w:rsidR="00C956AD">
      <w:tab/>
    </w:r>
    <w:r w:rsidR="00C956AD" w:rsidRPr="00860982">
      <w:rPr>
        <w:sz w:val="16"/>
        <w:szCs w:val="18"/>
      </w:rPr>
      <w:t xml:space="preserve">10 22 39 - </w:t>
    </w:r>
    <w:r w:rsidR="00C956AD" w:rsidRPr="00860982">
      <w:rPr>
        <w:rStyle w:val="PageNumber"/>
        <w:sz w:val="16"/>
        <w:szCs w:val="18"/>
      </w:rPr>
      <w:fldChar w:fldCharType="begin"/>
    </w:r>
    <w:r w:rsidR="00C956AD" w:rsidRPr="00860982">
      <w:rPr>
        <w:rStyle w:val="PageNumber"/>
        <w:sz w:val="16"/>
        <w:szCs w:val="18"/>
      </w:rPr>
      <w:instrText xml:space="preserve"> PAGE </w:instrText>
    </w:r>
    <w:r w:rsidR="00C956AD" w:rsidRPr="00860982">
      <w:rPr>
        <w:rStyle w:val="PageNumber"/>
        <w:sz w:val="16"/>
        <w:szCs w:val="18"/>
      </w:rPr>
      <w:fldChar w:fldCharType="separate"/>
    </w:r>
    <w:r w:rsidR="00890D92" w:rsidRPr="00860982">
      <w:rPr>
        <w:rStyle w:val="PageNumber"/>
        <w:noProof/>
        <w:sz w:val="16"/>
        <w:szCs w:val="18"/>
      </w:rPr>
      <w:t>11</w:t>
    </w:r>
    <w:r w:rsidR="00C956AD" w:rsidRPr="00860982">
      <w:rPr>
        <w:rStyle w:val="PageNumber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A720D" w14:textId="77777777" w:rsidR="004A7EA4" w:rsidRDefault="004A7EA4" w:rsidP="00DE6580">
      <w:pPr>
        <w:spacing w:before="0"/>
      </w:pPr>
      <w:r>
        <w:separator/>
      </w:r>
    </w:p>
    <w:p w14:paraId="12060B1B" w14:textId="77777777" w:rsidR="004A7EA4" w:rsidRDefault="004A7EA4"/>
    <w:p w14:paraId="0CE4CEFF" w14:textId="77777777" w:rsidR="004A7EA4" w:rsidRDefault="004A7EA4" w:rsidP="009C7947"/>
    <w:p w14:paraId="40E5CB5A" w14:textId="77777777" w:rsidR="004A7EA4" w:rsidRDefault="004A7EA4" w:rsidP="001B270C"/>
  </w:footnote>
  <w:footnote w:type="continuationSeparator" w:id="0">
    <w:p w14:paraId="6CF2D83E" w14:textId="77777777" w:rsidR="004A7EA4" w:rsidRDefault="004A7EA4" w:rsidP="00DE6580">
      <w:pPr>
        <w:spacing w:before="0"/>
      </w:pPr>
      <w:r>
        <w:continuationSeparator/>
      </w:r>
    </w:p>
    <w:p w14:paraId="3B5EA295" w14:textId="77777777" w:rsidR="004A7EA4" w:rsidRDefault="004A7EA4"/>
    <w:p w14:paraId="389002E0" w14:textId="77777777" w:rsidR="004A7EA4" w:rsidRDefault="004A7EA4" w:rsidP="009C7947"/>
    <w:p w14:paraId="07CB0F90" w14:textId="77777777" w:rsidR="004A7EA4" w:rsidRDefault="004A7EA4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538B2D51" w:rsidR="00C956AD" w:rsidRDefault="00C956AD" w:rsidP="00860982">
    <w:pPr>
      <w:pStyle w:val="Header"/>
    </w:pPr>
    <w:r w:rsidRPr="00860982">
      <w:rPr>
        <w:rStyle w:val="Heading4Char"/>
        <w:sz w:val="16"/>
        <w:szCs w:val="32"/>
      </w:rPr>
      <w:t xml:space="preserve">GUIDE </w:t>
    </w:r>
    <w:r w:rsidR="00860982" w:rsidRPr="00860982">
      <w:rPr>
        <w:rStyle w:val="Heading4Char"/>
        <w:sz w:val="16"/>
        <w:szCs w:val="32"/>
      </w:rPr>
      <w:t>SPECIFICATION</w:t>
    </w:r>
    <w:r>
      <w:tab/>
    </w:r>
    <w:r w:rsidRPr="00860982">
      <w:rPr>
        <w:sz w:val="16"/>
        <w:szCs w:val="18"/>
      </w:rPr>
      <w:t>NANAWALL SL73</w:t>
    </w:r>
  </w:p>
  <w:p w14:paraId="55153823" w14:textId="50BAFAA1" w:rsidR="001C7F13" w:rsidRDefault="00860982" w:rsidP="001C7F13">
    <w:pPr>
      <w:pStyle w:val="Header"/>
      <w:spacing w:after="0"/>
    </w:pPr>
    <w:r w:rsidRPr="00860982">
      <w:rPr>
        <w:rStyle w:val="Heading5Char"/>
      </w:rPr>
      <w:t>©202</w:t>
    </w:r>
    <w:r w:rsidR="008D372D">
      <w:rPr>
        <w:rStyle w:val="Heading5Char"/>
      </w:rPr>
      <w:t>4</w:t>
    </w:r>
    <w:r w:rsidRPr="00860982">
      <w:rPr>
        <w:rStyle w:val="Heading5Char"/>
      </w:rPr>
      <w:t xml:space="preserve"> Nana Wall Systems, Inc</w:t>
    </w:r>
    <w:r w:rsidRPr="00C82DBB">
      <w:t>.</w:t>
    </w:r>
    <w:r>
      <w:tab/>
    </w:r>
    <w:r w:rsidR="00C956AD" w:rsidRPr="00860982">
      <w:t>MONUMENTAL, THERMALLY BROKEN ALUMINUM FRA</w:t>
    </w:r>
    <w:r w:rsidR="00EC5EAE" w:rsidRPr="00860982">
      <w:t xml:space="preserve">MED VANDAL RESISTANT </w:t>
    </w:r>
    <w:r w:rsidR="00C956AD" w:rsidRPr="00860982">
      <w:t>RATED FOLDING SYSTEM</w:t>
    </w:r>
  </w:p>
  <w:p w14:paraId="446D0DC6" w14:textId="0CD150CB" w:rsidR="00C956AD" w:rsidRPr="00860982" w:rsidRDefault="00860982" w:rsidP="001C7F13">
    <w:pPr>
      <w:pStyle w:val="Header"/>
      <w:spacing w:after="0"/>
    </w:pPr>
    <w:r>
      <w:t xml:space="preserve">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175EE968" w:rsidR="00C956AD" w:rsidRDefault="00C956AD" w:rsidP="00860982">
    <w:pPr>
      <w:pStyle w:val="Header"/>
    </w:pPr>
    <w:r w:rsidRPr="00372FCB">
      <w:rPr>
        <w:sz w:val="16"/>
        <w:szCs w:val="20"/>
      </w:rPr>
      <w:t>NANAWALL SL73</w:t>
    </w:r>
    <w:r>
      <w:tab/>
    </w:r>
    <w:r w:rsidRPr="00860982">
      <w:rPr>
        <w:rStyle w:val="Heading4Char"/>
        <w:sz w:val="16"/>
        <w:szCs w:val="24"/>
      </w:rPr>
      <w:t xml:space="preserve">GUIDE SPECIFICATION  </w:t>
    </w:r>
  </w:p>
  <w:p w14:paraId="04C40601" w14:textId="55A71D44" w:rsidR="00C956AD" w:rsidRDefault="00C956AD" w:rsidP="001C7F13">
    <w:pPr>
      <w:pStyle w:val="Header"/>
      <w:spacing w:after="0"/>
    </w:pPr>
    <w:r w:rsidRPr="00860982">
      <w:t>MONUMENTAL, THERMALLY BROKEN ALUMINUM FRAMED VANDAL RESISTANT RATED FOLDING SYSTEM</w:t>
    </w:r>
    <w:r w:rsidR="00860982">
      <w:t xml:space="preserve">  </w:t>
    </w:r>
    <w:r w:rsidR="00860982" w:rsidRPr="00860982">
      <w:rPr>
        <w:rStyle w:val="Heading5Char"/>
        <w:szCs w:val="22"/>
      </w:rPr>
      <w:t xml:space="preserve">   ©202</w:t>
    </w:r>
    <w:r w:rsidR="008D372D">
      <w:rPr>
        <w:rStyle w:val="Heading5Char"/>
        <w:szCs w:val="22"/>
      </w:rPr>
      <w:t>4</w:t>
    </w:r>
    <w:r w:rsidR="00860982" w:rsidRPr="00860982">
      <w:rPr>
        <w:rStyle w:val="Heading5Char"/>
        <w:szCs w:val="22"/>
      </w:rPr>
      <w:t xml:space="preserve"> Nana Wall Systems, Inc</w:t>
    </w:r>
    <w:r w:rsidR="00860982">
      <w:t>.</w:t>
    </w:r>
  </w:p>
  <w:p w14:paraId="21A33267" w14:textId="77777777" w:rsidR="001C7F13" w:rsidRPr="00860982" w:rsidRDefault="001C7F13" w:rsidP="001C7F13">
    <w:pPr>
      <w:pStyle w:val="Header"/>
      <w:spacing w:after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AA0CFA40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1036065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30BA19D9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37E4597A"/>
    <w:multiLevelType w:val="multilevel"/>
    <w:tmpl w:val="AFF2821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3CED11B2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3EF50F5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88F311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9551A"/>
    <w:multiLevelType w:val="multilevel"/>
    <w:tmpl w:val="2CECA79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641883457">
    <w:abstractNumId w:val="1"/>
  </w:num>
  <w:num w:numId="2" w16cid:durableId="1390810181">
    <w:abstractNumId w:val="1"/>
  </w:num>
  <w:num w:numId="3" w16cid:durableId="526989216">
    <w:abstractNumId w:val="0"/>
  </w:num>
  <w:num w:numId="4" w16cid:durableId="2016614852">
    <w:abstractNumId w:val="3"/>
  </w:num>
  <w:num w:numId="5" w16cid:durableId="17901978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63128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81518789">
    <w:abstractNumId w:val="10"/>
  </w:num>
  <w:num w:numId="8" w16cid:durableId="718407393">
    <w:abstractNumId w:val="13"/>
  </w:num>
  <w:num w:numId="9" w16cid:durableId="7158561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1841945">
    <w:abstractNumId w:val="11"/>
  </w:num>
  <w:num w:numId="11" w16cid:durableId="1947881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30426731">
    <w:abstractNumId w:val="4"/>
  </w:num>
  <w:num w:numId="13" w16cid:durableId="2091612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23175953">
    <w:abstractNumId w:val="12"/>
  </w:num>
  <w:num w:numId="15" w16cid:durableId="2103064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59127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97152613">
    <w:abstractNumId w:val="8"/>
  </w:num>
  <w:num w:numId="18" w16cid:durableId="12244124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843200">
    <w:abstractNumId w:val="9"/>
  </w:num>
  <w:num w:numId="20" w16cid:durableId="408602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75150939">
    <w:abstractNumId w:val="7"/>
  </w:num>
  <w:num w:numId="22" w16cid:durableId="570891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291973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071730">
    <w:abstractNumId w:val="5"/>
  </w:num>
  <w:num w:numId="25" w16cid:durableId="18630096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64830602">
    <w:abstractNumId w:val="2"/>
  </w:num>
  <w:num w:numId="27" w16cid:durableId="236725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3469469">
    <w:abstractNumId w:val="6"/>
  </w:num>
  <w:num w:numId="29" w16cid:durableId="315183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0072823">
    <w:abstractNumId w:val="1"/>
  </w:num>
  <w:num w:numId="31" w16cid:durableId="46512286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jQxNzYzNjAyMzdQ0lEKTi0uzszPAykwrgUADae9ZSwAAAA="/>
  </w:docVars>
  <w:rsids>
    <w:rsidRoot w:val="00866368"/>
    <w:rsid w:val="00002CEB"/>
    <w:rsid w:val="00006E64"/>
    <w:rsid w:val="000134E2"/>
    <w:rsid w:val="00014E51"/>
    <w:rsid w:val="00022E24"/>
    <w:rsid w:val="00023E85"/>
    <w:rsid w:val="00027E6A"/>
    <w:rsid w:val="000315E4"/>
    <w:rsid w:val="00033BC7"/>
    <w:rsid w:val="0003503F"/>
    <w:rsid w:val="00036001"/>
    <w:rsid w:val="0003712C"/>
    <w:rsid w:val="00037332"/>
    <w:rsid w:val="000400F4"/>
    <w:rsid w:val="00040873"/>
    <w:rsid w:val="00044D1B"/>
    <w:rsid w:val="00045377"/>
    <w:rsid w:val="00046028"/>
    <w:rsid w:val="000463E9"/>
    <w:rsid w:val="000473BC"/>
    <w:rsid w:val="0005528C"/>
    <w:rsid w:val="000766CF"/>
    <w:rsid w:val="00080BC0"/>
    <w:rsid w:val="00081D43"/>
    <w:rsid w:val="0008204F"/>
    <w:rsid w:val="000950E2"/>
    <w:rsid w:val="00096DF0"/>
    <w:rsid w:val="000A0091"/>
    <w:rsid w:val="000A086C"/>
    <w:rsid w:val="000A3B91"/>
    <w:rsid w:val="000B05A6"/>
    <w:rsid w:val="000B0EFF"/>
    <w:rsid w:val="000B1B3D"/>
    <w:rsid w:val="000C1724"/>
    <w:rsid w:val="000C7827"/>
    <w:rsid w:val="000D04D9"/>
    <w:rsid w:val="000D4FEE"/>
    <w:rsid w:val="000E241A"/>
    <w:rsid w:val="000E328A"/>
    <w:rsid w:val="000E3494"/>
    <w:rsid w:val="000F64F1"/>
    <w:rsid w:val="001070A3"/>
    <w:rsid w:val="0012178C"/>
    <w:rsid w:val="001264BB"/>
    <w:rsid w:val="001276D1"/>
    <w:rsid w:val="001324CF"/>
    <w:rsid w:val="001324EA"/>
    <w:rsid w:val="00134759"/>
    <w:rsid w:val="0013623B"/>
    <w:rsid w:val="00140AF0"/>
    <w:rsid w:val="00142860"/>
    <w:rsid w:val="00145220"/>
    <w:rsid w:val="001513AF"/>
    <w:rsid w:val="00151A64"/>
    <w:rsid w:val="001523CC"/>
    <w:rsid w:val="0015415E"/>
    <w:rsid w:val="00155C1C"/>
    <w:rsid w:val="00156B67"/>
    <w:rsid w:val="00161A38"/>
    <w:rsid w:val="0016571F"/>
    <w:rsid w:val="00166169"/>
    <w:rsid w:val="00166521"/>
    <w:rsid w:val="0016775E"/>
    <w:rsid w:val="00170AF0"/>
    <w:rsid w:val="00173C7A"/>
    <w:rsid w:val="00175BD5"/>
    <w:rsid w:val="0018044E"/>
    <w:rsid w:val="001818FF"/>
    <w:rsid w:val="001831A9"/>
    <w:rsid w:val="00183E21"/>
    <w:rsid w:val="00183EFD"/>
    <w:rsid w:val="001863DE"/>
    <w:rsid w:val="0018663D"/>
    <w:rsid w:val="0018742A"/>
    <w:rsid w:val="00195AFB"/>
    <w:rsid w:val="001A0F52"/>
    <w:rsid w:val="001A3C32"/>
    <w:rsid w:val="001B270C"/>
    <w:rsid w:val="001B5113"/>
    <w:rsid w:val="001B64AB"/>
    <w:rsid w:val="001B7E05"/>
    <w:rsid w:val="001C071D"/>
    <w:rsid w:val="001C21C9"/>
    <w:rsid w:val="001C3282"/>
    <w:rsid w:val="001C4E7F"/>
    <w:rsid w:val="001C7F13"/>
    <w:rsid w:val="001D41F9"/>
    <w:rsid w:val="001D5E99"/>
    <w:rsid w:val="001D5F3F"/>
    <w:rsid w:val="001E106B"/>
    <w:rsid w:val="001E3E1F"/>
    <w:rsid w:val="001F055E"/>
    <w:rsid w:val="001F0940"/>
    <w:rsid w:val="001F435E"/>
    <w:rsid w:val="001F4BB7"/>
    <w:rsid w:val="00200C9A"/>
    <w:rsid w:val="00203363"/>
    <w:rsid w:val="00204EA0"/>
    <w:rsid w:val="00210CC5"/>
    <w:rsid w:val="00221532"/>
    <w:rsid w:val="00230ACC"/>
    <w:rsid w:val="00231EEF"/>
    <w:rsid w:val="00236D89"/>
    <w:rsid w:val="00241088"/>
    <w:rsid w:val="00243190"/>
    <w:rsid w:val="00247064"/>
    <w:rsid w:val="00251BF3"/>
    <w:rsid w:val="0025710D"/>
    <w:rsid w:val="0026324A"/>
    <w:rsid w:val="00264636"/>
    <w:rsid w:val="00270682"/>
    <w:rsid w:val="002779A6"/>
    <w:rsid w:val="00280CFC"/>
    <w:rsid w:val="00281A04"/>
    <w:rsid w:val="00293A91"/>
    <w:rsid w:val="002972EB"/>
    <w:rsid w:val="002A2411"/>
    <w:rsid w:val="002A7AE9"/>
    <w:rsid w:val="002B260F"/>
    <w:rsid w:val="002B2613"/>
    <w:rsid w:val="002B5055"/>
    <w:rsid w:val="002C0106"/>
    <w:rsid w:val="002C269C"/>
    <w:rsid w:val="002C4D03"/>
    <w:rsid w:val="002C664F"/>
    <w:rsid w:val="002E1F78"/>
    <w:rsid w:val="002F0642"/>
    <w:rsid w:val="002F08B0"/>
    <w:rsid w:val="002F15BB"/>
    <w:rsid w:val="002F1F83"/>
    <w:rsid w:val="002F4B7C"/>
    <w:rsid w:val="002F58B1"/>
    <w:rsid w:val="002F5F40"/>
    <w:rsid w:val="002F6331"/>
    <w:rsid w:val="00301070"/>
    <w:rsid w:val="00304EFD"/>
    <w:rsid w:val="0030516D"/>
    <w:rsid w:val="00307334"/>
    <w:rsid w:val="00310ADE"/>
    <w:rsid w:val="003126C2"/>
    <w:rsid w:val="00315E67"/>
    <w:rsid w:val="00316CAD"/>
    <w:rsid w:val="00321702"/>
    <w:rsid w:val="00322A16"/>
    <w:rsid w:val="003248B6"/>
    <w:rsid w:val="003307AA"/>
    <w:rsid w:val="00332A1C"/>
    <w:rsid w:val="00341BB7"/>
    <w:rsid w:val="003453AD"/>
    <w:rsid w:val="0034645A"/>
    <w:rsid w:val="00350BF1"/>
    <w:rsid w:val="003607C5"/>
    <w:rsid w:val="00360BB2"/>
    <w:rsid w:val="00366DAE"/>
    <w:rsid w:val="003717C0"/>
    <w:rsid w:val="003729A5"/>
    <w:rsid w:val="00372FCB"/>
    <w:rsid w:val="0038268D"/>
    <w:rsid w:val="0038686C"/>
    <w:rsid w:val="00390C7A"/>
    <w:rsid w:val="0039266B"/>
    <w:rsid w:val="003957BC"/>
    <w:rsid w:val="00396B76"/>
    <w:rsid w:val="003A6061"/>
    <w:rsid w:val="003B5BDB"/>
    <w:rsid w:val="003B7564"/>
    <w:rsid w:val="003C024D"/>
    <w:rsid w:val="003C35E4"/>
    <w:rsid w:val="003C52E2"/>
    <w:rsid w:val="003C5505"/>
    <w:rsid w:val="003C720C"/>
    <w:rsid w:val="003C755C"/>
    <w:rsid w:val="003D2341"/>
    <w:rsid w:val="003D28E3"/>
    <w:rsid w:val="003D3071"/>
    <w:rsid w:val="003D45A3"/>
    <w:rsid w:val="003E37F3"/>
    <w:rsid w:val="003E3C7E"/>
    <w:rsid w:val="003F0688"/>
    <w:rsid w:val="003F4297"/>
    <w:rsid w:val="003F6FAD"/>
    <w:rsid w:val="00400386"/>
    <w:rsid w:val="004004AD"/>
    <w:rsid w:val="00401128"/>
    <w:rsid w:val="0040325C"/>
    <w:rsid w:val="00405E6F"/>
    <w:rsid w:val="0040723C"/>
    <w:rsid w:val="00407EE0"/>
    <w:rsid w:val="0041062B"/>
    <w:rsid w:val="00413BE4"/>
    <w:rsid w:val="00414FDA"/>
    <w:rsid w:val="00416568"/>
    <w:rsid w:val="004167DD"/>
    <w:rsid w:val="004204D3"/>
    <w:rsid w:val="00424ED2"/>
    <w:rsid w:val="004434DF"/>
    <w:rsid w:val="00444504"/>
    <w:rsid w:val="00445AA1"/>
    <w:rsid w:val="004464DF"/>
    <w:rsid w:val="00447EDF"/>
    <w:rsid w:val="00453C9F"/>
    <w:rsid w:val="00466E33"/>
    <w:rsid w:val="00467F45"/>
    <w:rsid w:val="004739CF"/>
    <w:rsid w:val="00480FBC"/>
    <w:rsid w:val="004844ED"/>
    <w:rsid w:val="004923DB"/>
    <w:rsid w:val="00493D46"/>
    <w:rsid w:val="00495687"/>
    <w:rsid w:val="00497A30"/>
    <w:rsid w:val="004A0153"/>
    <w:rsid w:val="004A43A8"/>
    <w:rsid w:val="004A7EA4"/>
    <w:rsid w:val="004B341D"/>
    <w:rsid w:val="004B421C"/>
    <w:rsid w:val="004B4F11"/>
    <w:rsid w:val="004B7C3B"/>
    <w:rsid w:val="004B7C48"/>
    <w:rsid w:val="004C67BD"/>
    <w:rsid w:val="004D0E95"/>
    <w:rsid w:val="004D105A"/>
    <w:rsid w:val="004D3447"/>
    <w:rsid w:val="004D3C25"/>
    <w:rsid w:val="004D4B3B"/>
    <w:rsid w:val="004E0469"/>
    <w:rsid w:val="004E0E3B"/>
    <w:rsid w:val="004E1E33"/>
    <w:rsid w:val="004E2474"/>
    <w:rsid w:val="004E41AB"/>
    <w:rsid w:val="004E4200"/>
    <w:rsid w:val="004E6D8C"/>
    <w:rsid w:val="004F2A5A"/>
    <w:rsid w:val="004F31C4"/>
    <w:rsid w:val="004F3FF9"/>
    <w:rsid w:val="004F7E22"/>
    <w:rsid w:val="0050092F"/>
    <w:rsid w:val="00502CAD"/>
    <w:rsid w:val="005035BF"/>
    <w:rsid w:val="00504F51"/>
    <w:rsid w:val="0051051E"/>
    <w:rsid w:val="00515159"/>
    <w:rsid w:val="00515179"/>
    <w:rsid w:val="00517ADC"/>
    <w:rsid w:val="00520D49"/>
    <w:rsid w:val="00521D16"/>
    <w:rsid w:val="00526DC0"/>
    <w:rsid w:val="00530DDC"/>
    <w:rsid w:val="0053350D"/>
    <w:rsid w:val="00534CA8"/>
    <w:rsid w:val="0053594C"/>
    <w:rsid w:val="00536EB3"/>
    <w:rsid w:val="005415DE"/>
    <w:rsid w:val="0054204F"/>
    <w:rsid w:val="0054464B"/>
    <w:rsid w:val="00544D22"/>
    <w:rsid w:val="0055555A"/>
    <w:rsid w:val="00564DAE"/>
    <w:rsid w:val="00574F72"/>
    <w:rsid w:val="0057578E"/>
    <w:rsid w:val="0057675D"/>
    <w:rsid w:val="00577720"/>
    <w:rsid w:val="00583C66"/>
    <w:rsid w:val="005842FC"/>
    <w:rsid w:val="005856D9"/>
    <w:rsid w:val="00593F54"/>
    <w:rsid w:val="005A0397"/>
    <w:rsid w:val="005A112F"/>
    <w:rsid w:val="005A430D"/>
    <w:rsid w:val="005A7694"/>
    <w:rsid w:val="005B446B"/>
    <w:rsid w:val="005B4A93"/>
    <w:rsid w:val="005B4EDD"/>
    <w:rsid w:val="005C1277"/>
    <w:rsid w:val="005C146D"/>
    <w:rsid w:val="005C45BB"/>
    <w:rsid w:val="005D0FB0"/>
    <w:rsid w:val="005D107C"/>
    <w:rsid w:val="005D1123"/>
    <w:rsid w:val="005D114F"/>
    <w:rsid w:val="005D74B9"/>
    <w:rsid w:val="005E67AC"/>
    <w:rsid w:val="005F21B5"/>
    <w:rsid w:val="005F2848"/>
    <w:rsid w:val="005F3660"/>
    <w:rsid w:val="005F5182"/>
    <w:rsid w:val="005F5CB5"/>
    <w:rsid w:val="00604B7A"/>
    <w:rsid w:val="006054D0"/>
    <w:rsid w:val="00611E1A"/>
    <w:rsid w:val="006252EC"/>
    <w:rsid w:val="00625D95"/>
    <w:rsid w:val="00632F20"/>
    <w:rsid w:val="006336D8"/>
    <w:rsid w:val="0064325E"/>
    <w:rsid w:val="00644F37"/>
    <w:rsid w:val="00644FBD"/>
    <w:rsid w:val="00650C2C"/>
    <w:rsid w:val="006535CC"/>
    <w:rsid w:val="006555B2"/>
    <w:rsid w:val="00662D49"/>
    <w:rsid w:val="00663CD9"/>
    <w:rsid w:val="0066742D"/>
    <w:rsid w:val="0066746F"/>
    <w:rsid w:val="00673BA8"/>
    <w:rsid w:val="006808AD"/>
    <w:rsid w:val="006816E5"/>
    <w:rsid w:val="006838F7"/>
    <w:rsid w:val="006878C0"/>
    <w:rsid w:val="00687EF5"/>
    <w:rsid w:val="00690F14"/>
    <w:rsid w:val="006947E3"/>
    <w:rsid w:val="006A470A"/>
    <w:rsid w:val="006A4DCD"/>
    <w:rsid w:val="006A6777"/>
    <w:rsid w:val="006B6529"/>
    <w:rsid w:val="006B7EBA"/>
    <w:rsid w:val="006C32F3"/>
    <w:rsid w:val="006C3485"/>
    <w:rsid w:val="006C4409"/>
    <w:rsid w:val="006C66C0"/>
    <w:rsid w:val="006D39A7"/>
    <w:rsid w:val="006E0569"/>
    <w:rsid w:val="006E5D97"/>
    <w:rsid w:val="006E76E9"/>
    <w:rsid w:val="006F1495"/>
    <w:rsid w:val="006F4031"/>
    <w:rsid w:val="006F7831"/>
    <w:rsid w:val="007046C4"/>
    <w:rsid w:val="007101D1"/>
    <w:rsid w:val="00710DE3"/>
    <w:rsid w:val="00715F82"/>
    <w:rsid w:val="00720682"/>
    <w:rsid w:val="007249B4"/>
    <w:rsid w:val="0073427F"/>
    <w:rsid w:val="00735C91"/>
    <w:rsid w:val="007533F3"/>
    <w:rsid w:val="007612D7"/>
    <w:rsid w:val="00764D52"/>
    <w:rsid w:val="00767646"/>
    <w:rsid w:val="00772811"/>
    <w:rsid w:val="007754F8"/>
    <w:rsid w:val="007759B5"/>
    <w:rsid w:val="00776442"/>
    <w:rsid w:val="00785006"/>
    <w:rsid w:val="00795C90"/>
    <w:rsid w:val="007A05FD"/>
    <w:rsid w:val="007A3FF0"/>
    <w:rsid w:val="007A54B9"/>
    <w:rsid w:val="007B0DDE"/>
    <w:rsid w:val="007B1D9C"/>
    <w:rsid w:val="007B26E6"/>
    <w:rsid w:val="007B7C9E"/>
    <w:rsid w:val="007C2144"/>
    <w:rsid w:val="007C2267"/>
    <w:rsid w:val="007C3303"/>
    <w:rsid w:val="007C52C0"/>
    <w:rsid w:val="007C61E9"/>
    <w:rsid w:val="007C72E5"/>
    <w:rsid w:val="007D007B"/>
    <w:rsid w:val="007D2BF2"/>
    <w:rsid w:val="007D5033"/>
    <w:rsid w:val="007D6DBA"/>
    <w:rsid w:val="007D6F11"/>
    <w:rsid w:val="007E2786"/>
    <w:rsid w:val="007E5068"/>
    <w:rsid w:val="007E5A1C"/>
    <w:rsid w:val="007F3770"/>
    <w:rsid w:val="007F59D8"/>
    <w:rsid w:val="007F7BC4"/>
    <w:rsid w:val="00804093"/>
    <w:rsid w:val="008071F4"/>
    <w:rsid w:val="00810A8D"/>
    <w:rsid w:val="00814492"/>
    <w:rsid w:val="0081522E"/>
    <w:rsid w:val="00822D1A"/>
    <w:rsid w:val="00826927"/>
    <w:rsid w:val="00827432"/>
    <w:rsid w:val="00831694"/>
    <w:rsid w:val="00833075"/>
    <w:rsid w:val="0083331D"/>
    <w:rsid w:val="00833E40"/>
    <w:rsid w:val="008517E7"/>
    <w:rsid w:val="00854C5C"/>
    <w:rsid w:val="008568E8"/>
    <w:rsid w:val="00856987"/>
    <w:rsid w:val="00860982"/>
    <w:rsid w:val="00866368"/>
    <w:rsid w:val="00876084"/>
    <w:rsid w:val="008770D4"/>
    <w:rsid w:val="00884CFE"/>
    <w:rsid w:val="008903EE"/>
    <w:rsid w:val="00890D92"/>
    <w:rsid w:val="0089263C"/>
    <w:rsid w:val="00893C20"/>
    <w:rsid w:val="008945F0"/>
    <w:rsid w:val="00895DD5"/>
    <w:rsid w:val="008A40E5"/>
    <w:rsid w:val="008B472D"/>
    <w:rsid w:val="008C0360"/>
    <w:rsid w:val="008C2482"/>
    <w:rsid w:val="008C45BE"/>
    <w:rsid w:val="008C6118"/>
    <w:rsid w:val="008D0208"/>
    <w:rsid w:val="008D22F7"/>
    <w:rsid w:val="008D2CD4"/>
    <w:rsid w:val="008D372D"/>
    <w:rsid w:val="008E034D"/>
    <w:rsid w:val="008E0D86"/>
    <w:rsid w:val="008F32EE"/>
    <w:rsid w:val="008F6B9F"/>
    <w:rsid w:val="00906B1A"/>
    <w:rsid w:val="00912934"/>
    <w:rsid w:val="0091557C"/>
    <w:rsid w:val="0091706C"/>
    <w:rsid w:val="009179B3"/>
    <w:rsid w:val="00922B92"/>
    <w:rsid w:val="00923ED2"/>
    <w:rsid w:val="00925EB2"/>
    <w:rsid w:val="00930581"/>
    <w:rsid w:val="009343A0"/>
    <w:rsid w:val="00935DD9"/>
    <w:rsid w:val="0094215C"/>
    <w:rsid w:val="00944509"/>
    <w:rsid w:val="00946CEF"/>
    <w:rsid w:val="00953E79"/>
    <w:rsid w:val="00957F93"/>
    <w:rsid w:val="00972116"/>
    <w:rsid w:val="00974599"/>
    <w:rsid w:val="0097693F"/>
    <w:rsid w:val="00977B60"/>
    <w:rsid w:val="0098411C"/>
    <w:rsid w:val="00986E27"/>
    <w:rsid w:val="009B3BDB"/>
    <w:rsid w:val="009B6C4F"/>
    <w:rsid w:val="009C0E49"/>
    <w:rsid w:val="009C3633"/>
    <w:rsid w:val="009C4AD0"/>
    <w:rsid w:val="009C7947"/>
    <w:rsid w:val="009D22F4"/>
    <w:rsid w:val="009D4D7B"/>
    <w:rsid w:val="009F1129"/>
    <w:rsid w:val="009F1BF8"/>
    <w:rsid w:val="009F21CD"/>
    <w:rsid w:val="009F3DFA"/>
    <w:rsid w:val="009F5F2F"/>
    <w:rsid w:val="009F68DA"/>
    <w:rsid w:val="00A03077"/>
    <w:rsid w:val="00A03B70"/>
    <w:rsid w:val="00A059D8"/>
    <w:rsid w:val="00A116A5"/>
    <w:rsid w:val="00A1309F"/>
    <w:rsid w:val="00A20A26"/>
    <w:rsid w:val="00A2421E"/>
    <w:rsid w:val="00A2433E"/>
    <w:rsid w:val="00A263E5"/>
    <w:rsid w:val="00A26688"/>
    <w:rsid w:val="00A310F8"/>
    <w:rsid w:val="00A339AF"/>
    <w:rsid w:val="00A40154"/>
    <w:rsid w:val="00A409A6"/>
    <w:rsid w:val="00A4281E"/>
    <w:rsid w:val="00A43B11"/>
    <w:rsid w:val="00A4572E"/>
    <w:rsid w:val="00A61407"/>
    <w:rsid w:val="00A6234F"/>
    <w:rsid w:val="00A641C2"/>
    <w:rsid w:val="00A6741F"/>
    <w:rsid w:val="00A762F5"/>
    <w:rsid w:val="00A81B84"/>
    <w:rsid w:val="00A822E9"/>
    <w:rsid w:val="00A83ACB"/>
    <w:rsid w:val="00A86A99"/>
    <w:rsid w:val="00A910A2"/>
    <w:rsid w:val="00A97DA6"/>
    <w:rsid w:val="00AA33AC"/>
    <w:rsid w:val="00AA484A"/>
    <w:rsid w:val="00AA5D56"/>
    <w:rsid w:val="00AB393D"/>
    <w:rsid w:val="00AB3C34"/>
    <w:rsid w:val="00AB5F43"/>
    <w:rsid w:val="00AB7705"/>
    <w:rsid w:val="00AC66EE"/>
    <w:rsid w:val="00AD0082"/>
    <w:rsid w:val="00AD1A88"/>
    <w:rsid w:val="00AD3D39"/>
    <w:rsid w:val="00AE3A1E"/>
    <w:rsid w:val="00AE534C"/>
    <w:rsid w:val="00AE7F09"/>
    <w:rsid w:val="00AF7AC6"/>
    <w:rsid w:val="00B0245F"/>
    <w:rsid w:val="00B02D90"/>
    <w:rsid w:val="00B04823"/>
    <w:rsid w:val="00B05136"/>
    <w:rsid w:val="00B053C5"/>
    <w:rsid w:val="00B07271"/>
    <w:rsid w:val="00B10150"/>
    <w:rsid w:val="00B1218D"/>
    <w:rsid w:val="00B23DD8"/>
    <w:rsid w:val="00B24ED4"/>
    <w:rsid w:val="00B256A1"/>
    <w:rsid w:val="00B2681F"/>
    <w:rsid w:val="00B27139"/>
    <w:rsid w:val="00B273A3"/>
    <w:rsid w:val="00B3284A"/>
    <w:rsid w:val="00B32C46"/>
    <w:rsid w:val="00B35F58"/>
    <w:rsid w:val="00B37503"/>
    <w:rsid w:val="00B41E18"/>
    <w:rsid w:val="00B432C6"/>
    <w:rsid w:val="00B4730A"/>
    <w:rsid w:val="00B53E5F"/>
    <w:rsid w:val="00B550A8"/>
    <w:rsid w:val="00B620B4"/>
    <w:rsid w:val="00B62206"/>
    <w:rsid w:val="00B6375A"/>
    <w:rsid w:val="00B67C64"/>
    <w:rsid w:val="00B705EF"/>
    <w:rsid w:val="00B70E8E"/>
    <w:rsid w:val="00B73A91"/>
    <w:rsid w:val="00B8353C"/>
    <w:rsid w:val="00B91EB4"/>
    <w:rsid w:val="00B94E1C"/>
    <w:rsid w:val="00BA5C22"/>
    <w:rsid w:val="00BA7E5F"/>
    <w:rsid w:val="00BB71D9"/>
    <w:rsid w:val="00BC08F2"/>
    <w:rsid w:val="00BC3312"/>
    <w:rsid w:val="00BD491C"/>
    <w:rsid w:val="00BD5F93"/>
    <w:rsid w:val="00BD6C59"/>
    <w:rsid w:val="00BD6FEF"/>
    <w:rsid w:val="00BE6ADC"/>
    <w:rsid w:val="00BF4083"/>
    <w:rsid w:val="00BF4881"/>
    <w:rsid w:val="00BF7553"/>
    <w:rsid w:val="00BF7B87"/>
    <w:rsid w:val="00C01AEB"/>
    <w:rsid w:val="00C1027D"/>
    <w:rsid w:val="00C16E2D"/>
    <w:rsid w:val="00C1766E"/>
    <w:rsid w:val="00C243BA"/>
    <w:rsid w:val="00C24DF9"/>
    <w:rsid w:val="00C26FFF"/>
    <w:rsid w:val="00C3438D"/>
    <w:rsid w:val="00C37645"/>
    <w:rsid w:val="00C41B54"/>
    <w:rsid w:val="00C452D5"/>
    <w:rsid w:val="00C50173"/>
    <w:rsid w:val="00C516D6"/>
    <w:rsid w:val="00C535EC"/>
    <w:rsid w:val="00C545D7"/>
    <w:rsid w:val="00C577E3"/>
    <w:rsid w:val="00C60614"/>
    <w:rsid w:val="00C65B19"/>
    <w:rsid w:val="00C676E5"/>
    <w:rsid w:val="00C721D8"/>
    <w:rsid w:val="00C74A32"/>
    <w:rsid w:val="00C77A3F"/>
    <w:rsid w:val="00C80692"/>
    <w:rsid w:val="00C83E25"/>
    <w:rsid w:val="00C956AD"/>
    <w:rsid w:val="00CA08D5"/>
    <w:rsid w:val="00CA4FB0"/>
    <w:rsid w:val="00CA61A9"/>
    <w:rsid w:val="00CA625C"/>
    <w:rsid w:val="00CB6168"/>
    <w:rsid w:val="00CB61D3"/>
    <w:rsid w:val="00CB7789"/>
    <w:rsid w:val="00CC0C6B"/>
    <w:rsid w:val="00CC4994"/>
    <w:rsid w:val="00CD36FB"/>
    <w:rsid w:val="00CD4CD2"/>
    <w:rsid w:val="00CD65DA"/>
    <w:rsid w:val="00CD6987"/>
    <w:rsid w:val="00CE0CA4"/>
    <w:rsid w:val="00CE3450"/>
    <w:rsid w:val="00CE687E"/>
    <w:rsid w:val="00CE6BFF"/>
    <w:rsid w:val="00CF4E58"/>
    <w:rsid w:val="00D021B4"/>
    <w:rsid w:val="00D026CF"/>
    <w:rsid w:val="00D02FAF"/>
    <w:rsid w:val="00D06BB0"/>
    <w:rsid w:val="00D14011"/>
    <w:rsid w:val="00D14701"/>
    <w:rsid w:val="00D1524B"/>
    <w:rsid w:val="00D15EB8"/>
    <w:rsid w:val="00D20C44"/>
    <w:rsid w:val="00D32D66"/>
    <w:rsid w:val="00D37A70"/>
    <w:rsid w:val="00D412A9"/>
    <w:rsid w:val="00D41AB0"/>
    <w:rsid w:val="00D45CBC"/>
    <w:rsid w:val="00D475DD"/>
    <w:rsid w:val="00D479AE"/>
    <w:rsid w:val="00D53222"/>
    <w:rsid w:val="00D64398"/>
    <w:rsid w:val="00D67A4C"/>
    <w:rsid w:val="00D72342"/>
    <w:rsid w:val="00D73177"/>
    <w:rsid w:val="00D74E97"/>
    <w:rsid w:val="00D80B53"/>
    <w:rsid w:val="00D85938"/>
    <w:rsid w:val="00D85AD6"/>
    <w:rsid w:val="00D91C68"/>
    <w:rsid w:val="00D9426A"/>
    <w:rsid w:val="00D9551C"/>
    <w:rsid w:val="00D96606"/>
    <w:rsid w:val="00DA0610"/>
    <w:rsid w:val="00DA45D7"/>
    <w:rsid w:val="00DC50AE"/>
    <w:rsid w:val="00DC5776"/>
    <w:rsid w:val="00DD3278"/>
    <w:rsid w:val="00DD636A"/>
    <w:rsid w:val="00DD704F"/>
    <w:rsid w:val="00DE25FE"/>
    <w:rsid w:val="00DE6580"/>
    <w:rsid w:val="00DF6349"/>
    <w:rsid w:val="00DF7080"/>
    <w:rsid w:val="00E03431"/>
    <w:rsid w:val="00E04829"/>
    <w:rsid w:val="00E0516F"/>
    <w:rsid w:val="00E0794B"/>
    <w:rsid w:val="00E1712B"/>
    <w:rsid w:val="00E2036D"/>
    <w:rsid w:val="00E2197C"/>
    <w:rsid w:val="00E2623C"/>
    <w:rsid w:val="00E279C7"/>
    <w:rsid w:val="00E348DC"/>
    <w:rsid w:val="00E37C63"/>
    <w:rsid w:val="00E4220B"/>
    <w:rsid w:val="00E4422D"/>
    <w:rsid w:val="00E45D77"/>
    <w:rsid w:val="00E47528"/>
    <w:rsid w:val="00E479CB"/>
    <w:rsid w:val="00E52172"/>
    <w:rsid w:val="00E54508"/>
    <w:rsid w:val="00E550C7"/>
    <w:rsid w:val="00E573A1"/>
    <w:rsid w:val="00E61710"/>
    <w:rsid w:val="00E62944"/>
    <w:rsid w:val="00E67D0C"/>
    <w:rsid w:val="00E70C72"/>
    <w:rsid w:val="00E711EF"/>
    <w:rsid w:val="00E725E4"/>
    <w:rsid w:val="00E742DF"/>
    <w:rsid w:val="00E75325"/>
    <w:rsid w:val="00E804C1"/>
    <w:rsid w:val="00E80744"/>
    <w:rsid w:val="00E81475"/>
    <w:rsid w:val="00E84886"/>
    <w:rsid w:val="00E84D06"/>
    <w:rsid w:val="00E9123F"/>
    <w:rsid w:val="00E91772"/>
    <w:rsid w:val="00E9326D"/>
    <w:rsid w:val="00E968B6"/>
    <w:rsid w:val="00E97009"/>
    <w:rsid w:val="00EA023D"/>
    <w:rsid w:val="00EA7188"/>
    <w:rsid w:val="00EB171D"/>
    <w:rsid w:val="00EB3387"/>
    <w:rsid w:val="00EB4B86"/>
    <w:rsid w:val="00EB6241"/>
    <w:rsid w:val="00EB74DA"/>
    <w:rsid w:val="00EC0A1B"/>
    <w:rsid w:val="00EC3252"/>
    <w:rsid w:val="00EC5EAE"/>
    <w:rsid w:val="00EC648B"/>
    <w:rsid w:val="00EC7F21"/>
    <w:rsid w:val="00ED0000"/>
    <w:rsid w:val="00ED1516"/>
    <w:rsid w:val="00ED2A2A"/>
    <w:rsid w:val="00ED2BED"/>
    <w:rsid w:val="00EE0101"/>
    <w:rsid w:val="00EE3563"/>
    <w:rsid w:val="00EF34E7"/>
    <w:rsid w:val="00EF4299"/>
    <w:rsid w:val="00F12E30"/>
    <w:rsid w:val="00F13BE4"/>
    <w:rsid w:val="00F16B15"/>
    <w:rsid w:val="00F26A05"/>
    <w:rsid w:val="00F352CA"/>
    <w:rsid w:val="00F35D46"/>
    <w:rsid w:val="00F53840"/>
    <w:rsid w:val="00F539F2"/>
    <w:rsid w:val="00F57A08"/>
    <w:rsid w:val="00F630D9"/>
    <w:rsid w:val="00F6365B"/>
    <w:rsid w:val="00F676C4"/>
    <w:rsid w:val="00F7002F"/>
    <w:rsid w:val="00F70742"/>
    <w:rsid w:val="00F70F1B"/>
    <w:rsid w:val="00F80BF1"/>
    <w:rsid w:val="00F81B0C"/>
    <w:rsid w:val="00F90634"/>
    <w:rsid w:val="00F9295F"/>
    <w:rsid w:val="00F95131"/>
    <w:rsid w:val="00F96F65"/>
    <w:rsid w:val="00FA3773"/>
    <w:rsid w:val="00FA46C1"/>
    <w:rsid w:val="00FB0D8E"/>
    <w:rsid w:val="00FB3A61"/>
    <w:rsid w:val="00FB4636"/>
    <w:rsid w:val="00FB6AAE"/>
    <w:rsid w:val="00FC1C45"/>
    <w:rsid w:val="00FC6BB8"/>
    <w:rsid w:val="00FC71CE"/>
    <w:rsid w:val="00FD308A"/>
    <w:rsid w:val="00FD369D"/>
    <w:rsid w:val="00FE2BD7"/>
    <w:rsid w:val="00FE5A40"/>
    <w:rsid w:val="00FE5DB8"/>
    <w:rsid w:val="00FF0EBE"/>
    <w:rsid w:val="00FF1432"/>
    <w:rsid w:val="00FF343E"/>
    <w:rsid w:val="00FF4CD5"/>
    <w:rsid w:val="00FF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9F56D928-C494-4E42-B98A-0149050E9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5035BF"/>
    <w:pPr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DD636A"/>
    <w:pPr>
      <w:numPr>
        <w:ilvl w:val="3"/>
        <w:numId w:val="1"/>
      </w:numPr>
      <w:tabs>
        <w:tab w:val="right" w:pos="93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DD636A"/>
    <w:pPr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014E51"/>
    <w:pPr>
      <w:numPr>
        <w:ilvl w:val="5"/>
        <w:numId w:val="1"/>
      </w:numPr>
      <w:tabs>
        <w:tab w:val="clear" w:pos="2016"/>
        <w:tab w:val="num" w:pos="1980"/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6A4DCD"/>
    <w:pPr>
      <w:keepLines/>
      <w:numPr>
        <w:ilvl w:val="6"/>
        <w:numId w:val="1"/>
      </w:numPr>
      <w:tabs>
        <w:tab w:val="clear" w:pos="2520"/>
        <w:tab w:val="num" w:pos="2430"/>
      </w:tabs>
      <w:spacing w:before="86"/>
      <w:ind w:left="243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860982"/>
    <w:pPr>
      <w:tabs>
        <w:tab w:val="right" w:pos="9360"/>
      </w:tabs>
      <w:spacing w:before="0" w:after="120"/>
    </w:pPr>
    <w:rPr>
      <w:rFonts w:cs="Arial"/>
      <w:sz w:val="14"/>
      <w:szCs w:val="16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5D74B9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1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5035B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DD636A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DD636A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014E51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6A4DCD"/>
  </w:style>
  <w:style w:type="character" w:styleId="FollowedHyperlink">
    <w:name w:val="FollowedHyperlink"/>
    <w:basedOn w:val="DefaultParagraphFont"/>
    <w:uiPriority w:val="99"/>
    <w:semiHidden/>
    <w:unhideWhenUsed/>
    <w:rsid w:val="0086098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sl73/cad/standa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BFA935-BE75-4D2E-8CC2-AA21752A4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1</Pages>
  <Words>3992</Words>
  <Characters>22760</Characters>
  <Application>Microsoft Office Word</Application>
  <DocSecurity>0</DocSecurity>
  <Lines>189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5</vt:i4>
      </vt:variant>
    </vt:vector>
  </HeadingPairs>
  <TitlesOfParts>
    <vt:vector size="56" baseType="lpstr">
      <vt:lpstr/>
      <vt:lpstr>GENERAL</vt:lpstr>
      <vt:lpstr>    SUMMARY</vt:lpstr>
      <vt:lpstr>        Section includes furnishing and installing a floor mounted track supported slidi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SL73 by NANA WALL SYSTEMS, INC</vt:lpstr>
      <vt:lpstr>    PERFORMANCE / DESIGN CRITERIA</vt:lpstr>
      <vt:lpstr>        Performance Criteria (Lab Tested): 	    Low Profile Saddle Sill - Inward or Outw</vt:lpstr>
      <vt:lpstr>        LEED Characteristics:</vt:lpstr>
      <vt:lpstr>        Design Criteria:</vt:lpstr>
      <vt:lpstr>    MATERIALS</vt:lpstr>
      <vt:lpstr>        Monumental Thermally Broken Aluminum Framed Folding Glass Partition Description: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, EPDM gasket an</vt:lpstr>
      <vt:lpstr>        Fasteners: Tapered pins or stainless steel screws for connecting frame component</vt:lpstr>
      <vt:lpstr>    FABRICATION</vt:lpstr>
      <vt:lpstr>        Folding Glass Partition: Extruded aluminum frame and panel profiles, corner conn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6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7</cp:revision>
  <cp:lastPrinted>2015-04-30T23:35:00Z</cp:lastPrinted>
  <dcterms:created xsi:type="dcterms:W3CDTF">2023-12-19T20:19:00Z</dcterms:created>
  <dcterms:modified xsi:type="dcterms:W3CDTF">2024-01-15T21:27:00Z</dcterms:modified>
</cp:coreProperties>
</file>